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568193" w14:textId="530784B1" w:rsidR="00BE24E3" w:rsidRDefault="00A061B4" w:rsidP="00E71C77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>Lab</w:t>
      </w:r>
      <w:r w:rsidR="00CF1F8E">
        <w:rPr>
          <w:sz w:val="44"/>
          <w:szCs w:val="44"/>
        </w:rPr>
        <w:t xml:space="preserve"> </w:t>
      </w:r>
      <w:r w:rsidR="00BB3BF4">
        <w:rPr>
          <w:sz w:val="44"/>
          <w:szCs w:val="44"/>
        </w:rPr>
        <w:t>7</w:t>
      </w:r>
      <w:r w:rsidR="00433AD8">
        <w:rPr>
          <w:sz w:val="44"/>
          <w:szCs w:val="44"/>
        </w:rPr>
        <w:t xml:space="preserve">: </w:t>
      </w:r>
      <w:r w:rsidR="00433AD8" w:rsidRPr="00AE5479">
        <w:rPr>
          <w:noProof/>
          <w:sz w:val="44"/>
          <w:szCs w:val="44"/>
        </w:rPr>
        <w:t>Tunnelling</w:t>
      </w:r>
      <w:r w:rsidR="0055038C">
        <w:rPr>
          <w:noProof/>
          <w:sz w:val="44"/>
          <w:szCs w:val="44"/>
        </w:rPr>
        <w:t xml:space="preserve"> and Web Security</w:t>
      </w:r>
    </w:p>
    <w:p w14:paraId="71D05AB9" w14:textId="3618963D" w:rsidR="00505A09" w:rsidRDefault="006C1800" w:rsidP="006C1800">
      <w:pPr>
        <w:jc w:val="both"/>
        <w:rPr>
          <w:lang w:val="en-US" w:eastAsia="en-US"/>
        </w:rPr>
      </w:pPr>
      <w:r w:rsidRPr="00A017F9">
        <w:rPr>
          <w:b/>
          <w:lang w:val="en-US" w:eastAsia="en-US"/>
        </w:rPr>
        <w:t>Objective</w:t>
      </w:r>
      <w:r>
        <w:rPr>
          <w:lang w:val="en-US" w:eastAsia="en-US"/>
        </w:rPr>
        <w:t xml:space="preserve">: </w:t>
      </w:r>
      <w:r w:rsidR="0008059E">
        <w:rPr>
          <w:lang w:val="en-US" w:eastAsia="en-US"/>
        </w:rPr>
        <w:t>In this lab we will investigate the usage of SSL/TLS and VPN tunnels.</w:t>
      </w:r>
    </w:p>
    <w:p w14:paraId="68486EA9" w14:textId="3DCA34B1" w:rsidR="0055038C" w:rsidRDefault="0055038C" w:rsidP="006C1800">
      <w:pPr>
        <w:jc w:val="both"/>
        <w:rPr>
          <w:lang w:val="en-US" w:eastAsia="en-US"/>
        </w:rPr>
      </w:pPr>
    </w:p>
    <w:p w14:paraId="11544857" w14:textId="06F4E253" w:rsidR="0055038C" w:rsidRDefault="0055038C" w:rsidP="006C1800">
      <w:pPr>
        <w:jc w:val="both"/>
        <w:rPr>
          <w:lang w:val="en-US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Weekly activities)</w:t>
      </w:r>
      <w:r w:rsidRPr="008808B7">
        <w:rPr>
          <w:b/>
        </w:rPr>
        <w:t>:</w:t>
      </w:r>
      <w:r>
        <w:rPr>
          <w:b/>
        </w:rPr>
        <w:t xml:space="preserve"> </w:t>
      </w:r>
      <w:r w:rsidRPr="00C67340">
        <w:rPr>
          <w:lang w:val="en-US" w:eastAsia="en-US"/>
        </w:rPr>
        <w:t>https://asecuritysite.com/esecurity/unit0</w:t>
      </w:r>
      <w:r>
        <w:rPr>
          <w:lang w:val="en-US"/>
        </w:rPr>
        <w:t>7</w:t>
      </w:r>
    </w:p>
    <w:p w14:paraId="3DC4B497" w14:textId="24AF9F3C" w:rsidR="00505A09" w:rsidRDefault="006C1800" w:rsidP="00505A09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A</w:t>
      </w:r>
      <w:r>
        <w:rPr>
          <w:rStyle w:val="Hyperlink"/>
        </w:rPr>
        <w:tab/>
      </w:r>
      <w:r w:rsidR="00505A09">
        <w:rPr>
          <w:rStyle w:val="Hyperlink"/>
        </w:rPr>
        <w:t>Web cryptography assessment</w:t>
      </w:r>
    </w:p>
    <w:p w14:paraId="3E50D51B" w14:textId="19549005" w:rsidR="00505A09" w:rsidRDefault="00505A09" w:rsidP="00505A09">
      <w:pPr>
        <w:rPr>
          <w:lang w:eastAsia="en-US"/>
        </w:rPr>
      </w:pPr>
      <w:r>
        <w:rPr>
          <w:lang w:eastAsia="en-US"/>
        </w:rPr>
        <w:t xml:space="preserve">The </w:t>
      </w:r>
      <w:proofErr w:type="spellStart"/>
      <w:r>
        <w:rPr>
          <w:lang w:eastAsia="en-US"/>
        </w:rPr>
        <w:t>ssllabs</w:t>
      </w:r>
      <w:proofErr w:type="spellEnd"/>
      <w:r>
        <w:rPr>
          <w:lang w:eastAsia="en-US"/>
        </w:rPr>
        <w:t xml:space="preserve"> tool (</w:t>
      </w:r>
      <w:hyperlink r:id="rId8" w:history="1">
        <w:r w:rsidRPr="00E847F2">
          <w:rPr>
            <w:rStyle w:val="Hyperlink"/>
            <w:lang w:eastAsia="en-US"/>
          </w:rPr>
          <w:t>https://ssllabs.com</w:t>
        </w:r>
      </w:hyperlink>
      <w:r>
        <w:rPr>
          <w:lang w:eastAsia="en-US"/>
        </w:rPr>
        <w:t>) can be used to assess the security of the cryptography used on a Web site. You will be given a range of Web sites to scan in the lab, and you should pick three sites from the list. Now perform a test on them, and determine:</w:t>
      </w:r>
    </w:p>
    <w:p w14:paraId="13847766" w14:textId="5BE5405F" w:rsidR="00505A09" w:rsidRDefault="00505A09" w:rsidP="00505A09">
      <w:pPr>
        <w:rPr>
          <w:lang w:eastAsia="en-US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3722"/>
        <w:gridCol w:w="1813"/>
        <w:gridCol w:w="1814"/>
        <w:gridCol w:w="1814"/>
      </w:tblGrid>
      <w:tr w:rsidR="00505A09" w14:paraId="0B20C41F" w14:textId="77777777" w:rsidTr="00A90027">
        <w:tc>
          <w:tcPr>
            <w:tcW w:w="3722" w:type="dxa"/>
          </w:tcPr>
          <w:p w14:paraId="212A3CF9" w14:textId="1E69F166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</w:t>
            </w:r>
          </w:p>
        </w:tc>
        <w:tc>
          <w:tcPr>
            <w:tcW w:w="1813" w:type="dxa"/>
          </w:tcPr>
          <w:p w14:paraId="6C71DC12" w14:textId="59A82F8C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 xml:space="preserve">Site 1: </w:t>
            </w:r>
          </w:p>
        </w:tc>
        <w:tc>
          <w:tcPr>
            <w:tcW w:w="1814" w:type="dxa"/>
          </w:tcPr>
          <w:p w14:paraId="6714808B" w14:textId="306E5CE6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 2:</w:t>
            </w:r>
          </w:p>
        </w:tc>
        <w:tc>
          <w:tcPr>
            <w:tcW w:w="1814" w:type="dxa"/>
          </w:tcPr>
          <w:p w14:paraId="189444D1" w14:textId="4C726D19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 3:</w:t>
            </w:r>
          </w:p>
        </w:tc>
      </w:tr>
      <w:tr w:rsidR="00505A09" w14:paraId="52631547" w14:textId="77777777" w:rsidTr="00A90027">
        <w:tc>
          <w:tcPr>
            <w:tcW w:w="3722" w:type="dxa"/>
          </w:tcPr>
          <w:p w14:paraId="3865EFEF" w14:textId="7D3F953D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at grade does the site get?</w:t>
            </w:r>
          </w:p>
          <w:p w14:paraId="0310839A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2B95501C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1A2F1F9D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1CDC818F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2C82240" w14:textId="77777777" w:rsidTr="00A90027">
        <w:tc>
          <w:tcPr>
            <w:tcW w:w="3722" w:type="dxa"/>
          </w:tcPr>
          <w:p w14:paraId="69B1A927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The digital certificate key size and type?</w:t>
            </w:r>
          </w:p>
          <w:p w14:paraId="3E3425D3" w14:textId="2C919FF1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719BF21B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06A3E994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5944784E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49B8E792" w14:textId="77777777" w:rsidTr="00A90027">
        <w:tc>
          <w:tcPr>
            <w:tcW w:w="3722" w:type="dxa"/>
          </w:tcPr>
          <w:p w14:paraId="42D6C9E4" w14:textId="7913C75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Does the name of the site match the name on the server?</w:t>
            </w:r>
          </w:p>
        </w:tc>
        <w:tc>
          <w:tcPr>
            <w:tcW w:w="1813" w:type="dxa"/>
          </w:tcPr>
          <w:p w14:paraId="450C051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792C5EA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363927CE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46155F4D" w14:textId="77777777" w:rsidTr="00A90027">
        <w:tc>
          <w:tcPr>
            <w:tcW w:w="3722" w:type="dxa"/>
          </w:tcPr>
          <w:p w14:paraId="568DA879" w14:textId="0639575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o is the signer of the digital certificate?</w:t>
            </w:r>
          </w:p>
          <w:p w14:paraId="5598AECB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5D768B0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27C0208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10AC892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69BBF81C" w14:textId="77777777" w:rsidTr="00A90027">
        <w:tc>
          <w:tcPr>
            <w:tcW w:w="3722" w:type="dxa"/>
          </w:tcPr>
          <w:p w14:paraId="7A549689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The expiry date on the digital certificate?</w:t>
            </w:r>
          </w:p>
          <w:p w14:paraId="3CF5DC2C" w14:textId="5FB33DBE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3F0C5D9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586F99B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4C68C0DF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5486869F" w14:textId="77777777" w:rsidTr="00A90027">
        <w:tc>
          <w:tcPr>
            <w:tcW w:w="3722" w:type="dxa"/>
          </w:tcPr>
          <w:p w14:paraId="566A379E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at is the hashing method on the certificate?</w:t>
            </w:r>
          </w:p>
          <w:p w14:paraId="6B2A46DA" w14:textId="1A1FF0EB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4FECFCA0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51A4617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2A3BD5D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2DC2C822" w14:textId="77777777" w:rsidTr="00A90027">
        <w:tc>
          <w:tcPr>
            <w:tcW w:w="3722" w:type="dxa"/>
          </w:tcPr>
          <w:p w14:paraId="47E7577B" w14:textId="679D321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f it uses RSA keys, what is the e value that is used in the encryption (M</w:t>
            </w:r>
            <w:r w:rsidRPr="00505A09">
              <w:rPr>
                <w:vertAlign w:val="superscript"/>
                <w:lang w:eastAsia="en-US"/>
              </w:rPr>
              <w:t>e</w:t>
            </w:r>
            <w:r>
              <w:rPr>
                <w:lang w:eastAsia="en-US"/>
              </w:rPr>
              <w:t xml:space="preserve"> mod N)?</w:t>
            </w:r>
          </w:p>
        </w:tc>
        <w:tc>
          <w:tcPr>
            <w:tcW w:w="1813" w:type="dxa"/>
          </w:tcPr>
          <w:p w14:paraId="1113DBBC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41E16ACD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7FCB1A74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1AE9EBB" w14:textId="77777777" w:rsidTr="00A90027">
        <w:tc>
          <w:tcPr>
            <w:tcW w:w="3722" w:type="dxa"/>
          </w:tcPr>
          <w:p w14:paraId="1497FB1F" w14:textId="2F83624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Determine a weak cipher suite used and example why it might be weak?</w:t>
            </w:r>
          </w:p>
          <w:p w14:paraId="7BF8161F" w14:textId="0309AE79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77758F7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740D606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40394F93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74C4AF0" w14:textId="77777777" w:rsidTr="00A90027">
        <w:tc>
          <w:tcPr>
            <w:tcW w:w="3722" w:type="dxa"/>
          </w:tcPr>
          <w:p w14:paraId="2EBD923B" w14:textId="3B3087F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SSL v2 supported?</w:t>
            </w:r>
          </w:p>
          <w:p w14:paraId="4FDD32E6" w14:textId="77777777" w:rsidR="0008059E" w:rsidRDefault="0008059E" w:rsidP="00505A09">
            <w:pPr>
              <w:rPr>
                <w:lang w:eastAsia="en-US"/>
              </w:rPr>
            </w:pPr>
          </w:p>
          <w:p w14:paraId="58E7B68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4C535AD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34D11AF0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55033670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7AC0179" w14:textId="77777777" w:rsidTr="00A90027">
        <w:tc>
          <w:tcPr>
            <w:tcW w:w="3722" w:type="dxa"/>
          </w:tcPr>
          <w:p w14:paraId="1547B7FB" w14:textId="1CC183A8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f SSL v2 was supported, what problems might there be with the site (this will require some research)?</w:t>
            </w:r>
          </w:p>
        </w:tc>
        <w:tc>
          <w:tcPr>
            <w:tcW w:w="1813" w:type="dxa"/>
          </w:tcPr>
          <w:p w14:paraId="7B69DEC3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2793E317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6F7BB3C2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18044F0" w14:textId="77777777" w:rsidTr="00A90027">
        <w:tc>
          <w:tcPr>
            <w:tcW w:w="3722" w:type="dxa"/>
          </w:tcPr>
          <w:p w14:paraId="684690BA" w14:textId="7707A68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Outline the usage of TLS 1.0/1.1 and 1.2, and identify a problem if one of these TLS versions were not supported?</w:t>
            </w:r>
          </w:p>
        </w:tc>
        <w:tc>
          <w:tcPr>
            <w:tcW w:w="1813" w:type="dxa"/>
          </w:tcPr>
          <w:p w14:paraId="619698A9" w14:textId="77777777" w:rsidR="00505A09" w:rsidRDefault="00505A09" w:rsidP="00505A09">
            <w:pPr>
              <w:rPr>
                <w:lang w:eastAsia="en-US"/>
              </w:rPr>
            </w:pPr>
          </w:p>
          <w:p w14:paraId="597ED04D" w14:textId="77777777" w:rsidR="00A90027" w:rsidRDefault="00A90027" w:rsidP="00505A09">
            <w:pPr>
              <w:rPr>
                <w:lang w:eastAsia="en-US"/>
              </w:rPr>
            </w:pPr>
          </w:p>
          <w:p w14:paraId="29143F1F" w14:textId="77777777" w:rsidR="00A90027" w:rsidRDefault="00A90027" w:rsidP="00505A09">
            <w:pPr>
              <w:rPr>
                <w:lang w:eastAsia="en-US"/>
              </w:rPr>
            </w:pPr>
          </w:p>
          <w:p w14:paraId="38DA48BA" w14:textId="77777777" w:rsidR="00A90027" w:rsidRDefault="00A90027" w:rsidP="00505A09">
            <w:pPr>
              <w:rPr>
                <w:lang w:eastAsia="en-US"/>
              </w:rPr>
            </w:pPr>
          </w:p>
          <w:p w14:paraId="762B2DBF" w14:textId="08C641E3" w:rsidR="00A90027" w:rsidRDefault="00A90027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7186F417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614F125C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08059E" w14:paraId="36F1FBEE" w14:textId="77777777" w:rsidTr="00A90027">
        <w:tc>
          <w:tcPr>
            <w:tcW w:w="3722" w:type="dxa"/>
          </w:tcPr>
          <w:p w14:paraId="7030B61F" w14:textId="3631C637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Heartbleed?</w:t>
            </w:r>
          </w:p>
          <w:p w14:paraId="782C072F" w14:textId="3F4D7E4D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DROWN?</w:t>
            </w:r>
          </w:p>
          <w:p w14:paraId="7C1398F6" w14:textId="52B9B354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BEAST?</w:t>
            </w:r>
          </w:p>
          <w:p w14:paraId="27702940" w14:textId="28FA0E86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Is the site vulnerable to POODLE?</w:t>
            </w:r>
          </w:p>
        </w:tc>
        <w:tc>
          <w:tcPr>
            <w:tcW w:w="1813" w:type="dxa"/>
          </w:tcPr>
          <w:p w14:paraId="14EB4801" w14:textId="77777777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21361A58" w14:textId="77777777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339D5C7D" w14:textId="77777777" w:rsidR="0008059E" w:rsidRDefault="0008059E" w:rsidP="00505A09">
            <w:pPr>
              <w:rPr>
                <w:lang w:eastAsia="en-US"/>
              </w:rPr>
            </w:pPr>
          </w:p>
        </w:tc>
      </w:tr>
    </w:tbl>
    <w:p w14:paraId="7FE55988" w14:textId="77777777" w:rsidR="0008059E" w:rsidRDefault="0008059E" w:rsidP="0008059E">
      <w:pPr>
        <w:rPr>
          <w:rStyle w:val="Hyperlink"/>
        </w:rPr>
      </w:pPr>
    </w:p>
    <w:p w14:paraId="5AD6AE87" w14:textId="66FF9416" w:rsidR="0008059E" w:rsidRDefault="0008059E" w:rsidP="0008059E">
      <w:pPr>
        <w:rPr>
          <w:rStyle w:val="Hyperlink"/>
        </w:rPr>
      </w:pPr>
      <w:r>
        <w:rPr>
          <w:rStyle w:val="Hyperlink"/>
        </w:rPr>
        <w:t>Research questions:</w:t>
      </w:r>
    </w:p>
    <w:p w14:paraId="75E104E1" w14:textId="77777777" w:rsidR="0008059E" w:rsidRDefault="0008059E" w:rsidP="0008059E">
      <w:pPr>
        <w:rPr>
          <w:rStyle w:val="Hyperlink"/>
        </w:rPr>
      </w:pPr>
    </w:p>
    <w:p w14:paraId="646947EF" w14:textId="01B7C50E" w:rsidR="00A90027" w:rsidRDefault="00A90027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 xml:space="preserve">What does </w:t>
      </w:r>
      <w:r w:rsidRPr="0008059E">
        <w:rPr>
          <w:sz w:val="20"/>
          <w:szCs w:val="20"/>
          <w:lang w:eastAsia="en-US"/>
        </w:rPr>
        <w:t>TLS_ECDHE_RSA_WITH_AES_256_CBC_SHA384</w:t>
      </w:r>
      <w:r>
        <w:rPr>
          <w:lang w:eastAsia="en-US"/>
        </w:rPr>
        <w:t xml:space="preserve"> identify?</w:t>
      </w:r>
    </w:p>
    <w:p w14:paraId="020F5B3E" w14:textId="222C12FF" w:rsidR="00A90027" w:rsidRDefault="00A90027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FE19754" w14:textId="77777777" w:rsidR="00A90027" w:rsidRDefault="00A90027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B976C42" w14:textId="7BAE2FB6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If a site gets a ‘T’ grade, what is the problem?</w:t>
      </w:r>
    </w:p>
    <w:p w14:paraId="0A6CC010" w14:textId="1AF33341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F0211F0" w14:textId="77777777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77251C9" w14:textId="27B86E07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961CC7F" w14:textId="46CDAC45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If the site was susceptible to Poodle, what is the vulnerability?</w:t>
      </w:r>
    </w:p>
    <w:p w14:paraId="5B56BAEA" w14:textId="294D99C5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110F096" w14:textId="21EA720D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FED895B" w14:textId="66BB3DA0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38380D99" w14:textId="1CA8B171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0EABF96C" w14:textId="743A9A35" w:rsidR="0008059E" w:rsidRDefault="0008059E" w:rsidP="0008059E">
      <w:pPr>
        <w:rPr>
          <w:lang w:eastAsia="en-US"/>
        </w:rPr>
      </w:pPr>
    </w:p>
    <w:p w14:paraId="073ADC31" w14:textId="608BB316" w:rsidR="00AE2665" w:rsidRDefault="00AE2665" w:rsidP="0008059E">
      <w:pPr>
        <w:rPr>
          <w:lang w:eastAsia="en-US"/>
        </w:rPr>
      </w:pPr>
      <w:r>
        <w:rPr>
          <w:lang w:eastAsia="en-US"/>
        </w:rPr>
        <w:t>A.2</w:t>
      </w:r>
      <w:r>
        <w:rPr>
          <w:lang w:eastAsia="en-US"/>
        </w:rPr>
        <w:tab/>
        <w:t xml:space="preserve">We will now create a Python program which calls up the </w:t>
      </w:r>
      <w:proofErr w:type="spellStart"/>
      <w:r>
        <w:rPr>
          <w:lang w:eastAsia="en-US"/>
        </w:rPr>
        <w:t>SSLlabs</w:t>
      </w:r>
      <w:proofErr w:type="spellEnd"/>
      <w:r>
        <w:rPr>
          <w:lang w:eastAsia="en-US"/>
        </w:rPr>
        <w:t xml:space="preserve"> assessment. First create a CSV file (sites.csv) with your sites in it:</w:t>
      </w:r>
    </w:p>
    <w:p w14:paraId="0B591DC6" w14:textId="74D7DED0" w:rsidR="00AE2665" w:rsidRDefault="00AE2665" w:rsidP="0008059E">
      <w:pPr>
        <w:rPr>
          <w:lang w:eastAsia="en-US"/>
        </w:rPr>
      </w:pPr>
    </w:p>
    <w:p w14:paraId="4A11A9AB" w14:textId="77777777" w:rsidR="00AE2665" w:rsidRPr="00AE2665" w:rsidRDefault="00AE2665" w:rsidP="00AD70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web,site</w:t>
      </w:r>
      <w:proofErr w:type="spellEnd"/>
    </w:p>
    <w:p w14:paraId="188BC002" w14:textId="7A00EAB3" w:rsidR="00AE2665" w:rsidRPr="00AE2665" w:rsidRDefault="00AE2665" w:rsidP="00AD70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Cloudflare,www.cloudflare.com</w:t>
      </w:r>
    </w:p>
    <w:p w14:paraId="6C95E9FE" w14:textId="279BC3AD" w:rsidR="00AE2665" w:rsidRPr="00AE2665" w:rsidRDefault="00AE2665" w:rsidP="00AD70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BBC,bbc.co.uk</w:t>
      </w:r>
    </w:p>
    <w:p w14:paraId="1DAE7F45" w14:textId="4A553CC1" w:rsidR="00AE2665" w:rsidRDefault="00AE2665" w:rsidP="00AE2665">
      <w:pPr>
        <w:rPr>
          <w:lang w:eastAsia="en-US"/>
        </w:rPr>
      </w:pPr>
    </w:p>
    <w:p w14:paraId="00D4AC70" w14:textId="5583C059" w:rsidR="00AE2665" w:rsidRDefault="00AE2665" w:rsidP="0008059E">
      <w:pPr>
        <w:rPr>
          <w:lang w:eastAsia="en-US"/>
        </w:rPr>
      </w:pPr>
      <w:r>
        <w:rPr>
          <w:lang w:eastAsia="en-US"/>
        </w:rPr>
        <w:t xml:space="preserve">Next enter the following code and run the </w:t>
      </w:r>
    </w:p>
    <w:p w14:paraId="11DD5CF2" w14:textId="77777777" w:rsidR="00AE2665" w:rsidRDefault="00AE2665" w:rsidP="00AE2665">
      <w:pPr>
        <w:rPr>
          <w:lang w:eastAsia="en-US"/>
        </w:rPr>
      </w:pPr>
    </w:p>
    <w:p w14:paraId="74436D94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import requests</w:t>
      </w:r>
    </w:p>
    <w:p w14:paraId="59CFB369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import time</w:t>
      </w:r>
    </w:p>
    <w:p w14:paraId="1022ABAC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import sys</w:t>
      </w:r>
    </w:p>
    <w:p w14:paraId="1D20A7E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import logging</w:t>
      </w:r>
    </w:p>
    <w:p w14:paraId="08D4ED4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BA09443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API = 'https://api.ssllabs.com/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api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/v2/'</w:t>
      </w:r>
    </w:p>
    <w:p w14:paraId="0A64C0C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643940A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931AF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requestAPI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path, payload={}):</w:t>
      </w:r>
    </w:p>
    <w:p w14:paraId="1B7FA0E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'''This is a helper method that takes the path to the relevant</w:t>
      </w:r>
    </w:p>
    <w:p w14:paraId="0A4C5F9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API call and the user-defined payload and requests the</w:t>
      </w:r>
    </w:p>
    <w:p w14:paraId="2EFAE025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data/server test from Qualys SSL Labs.</w:t>
      </w:r>
    </w:p>
    <w:p w14:paraId="6975B43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Returns JSON formatted data'''</w:t>
      </w:r>
    </w:p>
    <w:p w14:paraId="638ECA5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7F44B55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url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 = API + path</w:t>
      </w:r>
    </w:p>
    <w:p w14:paraId="71FAE7C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19A8659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try:</w:t>
      </w:r>
    </w:p>
    <w:p w14:paraId="6020E211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response =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requests.get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url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,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params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=payload)</w:t>
      </w:r>
    </w:p>
    <w:p w14:paraId="688D88EE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except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requests.exception.RequestException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:</w:t>
      </w:r>
    </w:p>
    <w:p w14:paraId="18CAFBBD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logging.exception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'Request failed.')</w:t>
      </w:r>
    </w:p>
    <w:p w14:paraId="3E283D01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ys.exit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1)</w:t>
      </w:r>
    </w:p>
    <w:p w14:paraId="28B923C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19F8AD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data =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response.json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)</w:t>
      </w:r>
    </w:p>
    <w:p w14:paraId="409F8293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return data</w:t>
      </w:r>
    </w:p>
    <w:p w14:paraId="42611B04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22564B9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39E78E1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resultsFromCach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(host, publish='off',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artNew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='off',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fromCach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='on', all='done'):</w:t>
      </w:r>
    </w:p>
    <w:p w14:paraId="51904334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path = '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analyz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'</w:t>
      </w:r>
    </w:p>
    <w:p w14:paraId="266EF83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payload = {</w:t>
      </w:r>
    </w:p>
    <w:p w14:paraId="0A34ECB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host': host,</w:t>
      </w:r>
    </w:p>
    <w:p w14:paraId="2B68D0D7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publish': publish,</w:t>
      </w:r>
    </w:p>
    <w:p w14:paraId="6F2084B8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artNew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':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artNew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,</w:t>
      </w:r>
    </w:p>
    <w:p w14:paraId="4D90850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fromCach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':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fromCach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,</w:t>
      </w:r>
    </w:p>
    <w:p w14:paraId="3C4C0C8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all': all</w:t>
      </w:r>
    </w:p>
    <w:p w14:paraId="4C89463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lastRenderedPageBreak/>
        <w:t xml:space="preserve">              }</w:t>
      </w:r>
    </w:p>
    <w:p w14:paraId="4958C95C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data =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requestAPI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path, payload)</w:t>
      </w:r>
    </w:p>
    <w:p w14:paraId="6E31AC88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return data</w:t>
      </w:r>
    </w:p>
    <w:p w14:paraId="02B4BCA5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AB5B45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7D39857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newScan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(host, publish='off',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artNew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='on', all='done',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ignoreMismatch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='on'):</w:t>
      </w:r>
    </w:p>
    <w:p w14:paraId="6B88175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path = '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analyz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'</w:t>
      </w:r>
    </w:p>
    <w:p w14:paraId="5EF39D33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payload = {</w:t>
      </w:r>
    </w:p>
    <w:p w14:paraId="42E28378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host': host,</w:t>
      </w:r>
    </w:p>
    <w:p w14:paraId="06DA798D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publish': publish,</w:t>
      </w:r>
    </w:p>
    <w:p w14:paraId="0675B95E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artNew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':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artNew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,</w:t>
      </w:r>
    </w:p>
    <w:p w14:paraId="6D5505E4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all': all,</w:t>
      </w:r>
    </w:p>
    <w:p w14:paraId="71CFE54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ignoreMismatch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':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ignoreMismatch</w:t>
      </w:r>
      <w:proofErr w:type="spellEnd"/>
    </w:p>
    <w:p w14:paraId="4F9AB7F8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}</w:t>
      </w:r>
    </w:p>
    <w:p w14:paraId="7D90785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results =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requestAPI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path, payload)</w:t>
      </w:r>
    </w:p>
    <w:p w14:paraId="2A6573E1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11B434D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payload.pop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'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artNew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')</w:t>
      </w:r>
    </w:p>
    <w:p w14:paraId="5DF19C2A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900E42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while results['status'] != 'READY' and results['status'] != 'ERROR':</w:t>
      </w:r>
    </w:p>
    <w:p w14:paraId="523C9CE8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time.sleep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30)</w:t>
      </w:r>
    </w:p>
    <w:p w14:paraId="7A5C3EBA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results =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requestAPI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path, payload)</w:t>
      </w:r>
    </w:p>
    <w:p w14:paraId="3FDF6C97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55C2FB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return results</w:t>
      </w:r>
    </w:p>
    <w:p w14:paraId="6A26072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2A947B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3306549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import csv</w:t>
      </w:r>
    </w:p>
    <w:p w14:paraId="32AA7165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with open('sites.csv') as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csvfil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:</w:t>
      </w:r>
    </w:p>
    <w:p w14:paraId="4FCCFB4B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  <w:t xml:space="preserve">reader =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csv.DictReader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csvfil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)</w:t>
      </w:r>
    </w:p>
    <w:p w14:paraId="05D150A7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  <w:t>for row in reader:</w:t>
      </w:r>
    </w:p>
    <w:p w14:paraId="4A0FD96E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D1524BB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url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 = row['site'].strip()</w:t>
      </w:r>
    </w:p>
    <w:p w14:paraId="0F2EF6A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7B7FFB1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  <w:t xml:space="preserve">a =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newScan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url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)</w:t>
      </w:r>
    </w:p>
    <w:p w14:paraId="08D8D92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  <w:t xml:space="preserve">with open("out3.txt", "a") as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myfil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:</w:t>
      </w:r>
    </w:p>
    <w:p w14:paraId="0210962D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</w:t>
      </w: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myfile.writ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r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row['web'])+"\n"+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r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a)+"\n\n\n")</w:t>
      </w:r>
    </w:p>
    <w:p w14:paraId="52A6DAC0" w14:textId="2E28E8BC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  <w:t>print row['web']</w:t>
      </w:r>
    </w:p>
    <w:p w14:paraId="72753C73" w14:textId="169D04E9" w:rsidR="00AE2665" w:rsidRDefault="00AE2665" w:rsidP="00AE2665">
      <w:pPr>
        <w:rPr>
          <w:lang w:eastAsia="en-US"/>
        </w:rPr>
      </w:pPr>
    </w:p>
    <w:p w14:paraId="20D21F4F" w14:textId="69A54B11" w:rsidR="00AE2665" w:rsidRDefault="00AE2665" w:rsidP="00AE2665">
      <w:pPr>
        <w:rPr>
          <w:lang w:eastAsia="en-US"/>
        </w:rPr>
      </w:pPr>
    </w:p>
    <w:p w14:paraId="053DCD55" w14:textId="1076029A" w:rsidR="00AE2665" w:rsidRDefault="00F14701" w:rsidP="00AE2665">
      <w:pPr>
        <w:rPr>
          <w:lang w:eastAsia="en-US"/>
        </w:rPr>
      </w:pPr>
      <w:r>
        <w:rPr>
          <w:lang w:eastAsia="en-US"/>
        </w:rPr>
        <w:t>Note that it will can take a few minutes to perform a single scan. By reading the out3.txt file, o</w:t>
      </w:r>
      <w:r w:rsidR="00A90027">
        <w:rPr>
          <w:lang w:eastAsia="en-US"/>
        </w:rPr>
        <w:t>utline your findings:</w:t>
      </w:r>
    </w:p>
    <w:p w14:paraId="33EE0413" w14:textId="4D1F1715" w:rsidR="00A90027" w:rsidRDefault="00A90027" w:rsidP="00AE2665">
      <w:pPr>
        <w:rPr>
          <w:lang w:eastAsia="en-US"/>
        </w:rPr>
      </w:pPr>
    </w:p>
    <w:p w14:paraId="39FAD8F3" w14:textId="77777777" w:rsidR="00A90027" w:rsidRDefault="00A90027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4E2CD543" w14:textId="6761BBE4" w:rsidR="00A90027" w:rsidRDefault="00A90027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>Site name:</w:t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  <w:t>Site rating:</w:t>
      </w:r>
    </w:p>
    <w:p w14:paraId="72E0744C" w14:textId="1A4E9A26" w:rsidR="00A90027" w:rsidRDefault="00A90027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2B3585A0" w14:textId="56AB7406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>Other significant details:</w:t>
      </w:r>
    </w:p>
    <w:p w14:paraId="0A8EDB55" w14:textId="2580F47E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5F304A7B" w14:textId="5AA6402D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36F8E2FA" w14:textId="77777777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425394BB" w14:textId="2B71FCF6" w:rsidR="00A90027" w:rsidRDefault="00A90027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>Site name:</w:t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  <w:t>Site rating:</w:t>
      </w:r>
    </w:p>
    <w:p w14:paraId="6D27CA9A" w14:textId="7A3D4AD0" w:rsidR="00A90027" w:rsidRDefault="00A90027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1C6C11BD" w14:textId="78F14304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06633B54" w14:textId="77777777" w:rsidR="00F14701" w:rsidRDefault="00F14701" w:rsidP="00F1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>Other significant details:</w:t>
      </w:r>
    </w:p>
    <w:p w14:paraId="5AA4FBF8" w14:textId="27E7BE03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00715149" w14:textId="164808FB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648D4625" w14:textId="1AC8F14B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29DD7EFF" w14:textId="77777777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40381BB8" w14:textId="716D134D" w:rsidR="00626B6B" w:rsidRDefault="006C1800" w:rsidP="00626B6B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B</w:t>
      </w:r>
      <w:r>
        <w:rPr>
          <w:rStyle w:val="Hyperlink"/>
        </w:rPr>
        <w:tab/>
      </w:r>
      <w:r w:rsidR="00433AD8">
        <w:rPr>
          <w:rStyle w:val="Hyperlink"/>
        </w:rPr>
        <w:t>Viewing detail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91"/>
        <w:gridCol w:w="4447"/>
        <w:gridCol w:w="4313"/>
      </w:tblGrid>
      <w:tr w:rsidR="00626B6B" w:rsidRPr="00BE24E3" w14:paraId="5061E8AC" w14:textId="77777777" w:rsidTr="0055038C">
        <w:tc>
          <w:tcPr>
            <w:tcW w:w="591" w:type="dxa"/>
          </w:tcPr>
          <w:p w14:paraId="438C4B6B" w14:textId="77777777" w:rsidR="00626B6B" w:rsidRPr="00BE24E3" w:rsidRDefault="00626B6B" w:rsidP="00FB4C37">
            <w:pPr>
              <w:rPr>
                <w:b/>
              </w:rPr>
            </w:pPr>
            <w:r>
              <w:rPr>
                <w:b/>
              </w:rPr>
              <w:lastRenderedPageBreak/>
              <w:t>No</w:t>
            </w:r>
          </w:p>
        </w:tc>
        <w:tc>
          <w:tcPr>
            <w:tcW w:w="4447" w:type="dxa"/>
          </w:tcPr>
          <w:p w14:paraId="78361F16" w14:textId="77777777" w:rsidR="00626B6B" w:rsidRPr="00BE24E3" w:rsidRDefault="00626B6B" w:rsidP="00FB4C3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4313" w:type="dxa"/>
          </w:tcPr>
          <w:p w14:paraId="4F537951" w14:textId="77777777" w:rsidR="00626B6B" w:rsidRPr="00BE24E3" w:rsidRDefault="00626B6B" w:rsidP="00FB4C3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433AD8" w14:paraId="396BF6F8" w14:textId="77777777" w:rsidTr="0055038C">
        <w:tc>
          <w:tcPr>
            <w:tcW w:w="591" w:type="dxa"/>
          </w:tcPr>
          <w:p w14:paraId="214591DE" w14:textId="0909459E" w:rsidR="00433AD8" w:rsidRPr="005A6F37" w:rsidRDefault="00A90027" w:rsidP="00433AD8">
            <w:pPr>
              <w:rPr>
                <w:b/>
              </w:rPr>
            </w:pPr>
            <w:r>
              <w:rPr>
                <w:b/>
              </w:rPr>
              <w:t>B.</w:t>
            </w:r>
            <w:r w:rsidR="0055038C">
              <w:rPr>
                <w:b/>
              </w:rPr>
              <w:t>1</w:t>
            </w:r>
          </w:p>
        </w:tc>
        <w:tc>
          <w:tcPr>
            <w:tcW w:w="4447" w:type="dxa"/>
          </w:tcPr>
          <w:p w14:paraId="349EA530" w14:textId="77777777" w:rsidR="00433AD8" w:rsidRDefault="00433AD8" w:rsidP="00433AD8">
            <w:r>
              <w:t xml:space="preserve">Go to your Kali Linux instance. Run Wireshark and capture traffic from your </w:t>
            </w:r>
            <w:r w:rsidRPr="00AE5479">
              <w:rPr>
                <w:noProof/>
              </w:rPr>
              <w:t>main</w:t>
            </w:r>
            <w:r>
              <w:t xml:space="preserve"> network connection. Start a Web </w:t>
            </w:r>
            <w:proofErr w:type="gramStart"/>
            <w:r>
              <w:t>browser, and</w:t>
            </w:r>
            <w:proofErr w:type="gramEnd"/>
            <w:r>
              <w:t xml:space="preserve"> go to </w:t>
            </w:r>
            <w:r w:rsidRPr="00433AD8">
              <w:rPr>
                <w:b/>
              </w:rPr>
              <w:t>Google.com</w:t>
            </w:r>
            <w:r>
              <w:t>.</w:t>
            </w:r>
          </w:p>
          <w:p w14:paraId="4533F2E9" w14:textId="77777777" w:rsidR="00433AD8" w:rsidRDefault="00433AD8" w:rsidP="00433AD8"/>
          <w:p w14:paraId="74FAB1A1" w14:textId="77777777" w:rsidR="00433AD8" w:rsidRDefault="00433AD8" w:rsidP="00433AD8">
            <w:r>
              <w:t>Stop Wireshark and identify some of your connection details:</w:t>
            </w:r>
          </w:p>
          <w:p w14:paraId="04F9C4AC" w14:textId="37BC898B" w:rsidR="00433AD8" w:rsidRDefault="00433AD8" w:rsidP="00433AD8"/>
        </w:tc>
        <w:tc>
          <w:tcPr>
            <w:tcW w:w="4313" w:type="dxa"/>
          </w:tcPr>
          <w:p w14:paraId="507D5749" w14:textId="77777777" w:rsidR="00433AD8" w:rsidRDefault="00433AD8" w:rsidP="00433AD8">
            <w:pPr>
              <w:tabs>
                <w:tab w:val="left" w:pos="1110"/>
              </w:tabs>
              <w:jc w:val="both"/>
            </w:pPr>
          </w:p>
          <w:p w14:paraId="738A77A3" w14:textId="77777777" w:rsidR="00433AD8" w:rsidRDefault="00433AD8" w:rsidP="00433AD8">
            <w:pPr>
              <w:jc w:val="both"/>
            </w:pPr>
            <w:r>
              <w:t>Your IP address and TCP port:</w:t>
            </w:r>
          </w:p>
          <w:p w14:paraId="221CAC8A" w14:textId="77777777" w:rsidR="00433AD8" w:rsidRDefault="00433AD8" w:rsidP="00433AD8">
            <w:pPr>
              <w:jc w:val="both"/>
            </w:pPr>
          </w:p>
          <w:p w14:paraId="4113FB95" w14:textId="77777777" w:rsidR="00433AD8" w:rsidRDefault="00433AD8" w:rsidP="00433AD8">
            <w:pPr>
              <w:jc w:val="both"/>
            </w:pPr>
            <w:r>
              <w:t>Google’s Web server IP address and TCP port:</w:t>
            </w:r>
          </w:p>
          <w:p w14:paraId="7388264B" w14:textId="77777777" w:rsidR="00433AD8" w:rsidRDefault="00433AD8" w:rsidP="00433AD8">
            <w:pPr>
              <w:jc w:val="both"/>
            </w:pPr>
          </w:p>
          <w:p w14:paraId="4931FBF0" w14:textId="1D9B0739" w:rsidR="00433AD8" w:rsidRDefault="00433AD8" w:rsidP="00433AD8">
            <w:pPr>
              <w:jc w:val="both"/>
            </w:pPr>
            <w:r>
              <w:t xml:space="preserve">Which SSL/TLS version </w:t>
            </w:r>
            <w:r w:rsidRPr="00AE5479">
              <w:rPr>
                <w:noProof/>
              </w:rPr>
              <w:t>is used</w:t>
            </w:r>
            <w:r>
              <w:t>:</w:t>
            </w:r>
          </w:p>
          <w:p w14:paraId="5F70D1CC" w14:textId="77777777" w:rsidR="00433AD8" w:rsidRDefault="00433AD8" w:rsidP="00433AD8">
            <w:pPr>
              <w:jc w:val="both"/>
            </w:pPr>
          </w:p>
          <w:p w14:paraId="062D72E1" w14:textId="5CDFD1D4" w:rsidR="00433AD8" w:rsidRDefault="005D2508" w:rsidP="00433AD8">
            <w:pPr>
              <w:jc w:val="both"/>
            </w:pPr>
            <w:r>
              <w:t>By examining the Wireshark trace, w</w:t>
            </w:r>
            <w:r w:rsidR="00433AD8">
              <w:t xml:space="preserve">hich encryption method </w:t>
            </w:r>
            <w:r w:rsidR="00433AD8" w:rsidRPr="00AE5479">
              <w:rPr>
                <w:noProof/>
              </w:rPr>
              <w:t>is used</w:t>
            </w:r>
            <w:r>
              <w:t xml:space="preserve"> for the tunnel:</w:t>
            </w:r>
          </w:p>
          <w:p w14:paraId="411672DA" w14:textId="77777777" w:rsidR="005D2508" w:rsidRDefault="005D2508" w:rsidP="00433AD8">
            <w:pPr>
              <w:jc w:val="both"/>
            </w:pPr>
          </w:p>
          <w:p w14:paraId="46C53D46" w14:textId="02C91C16" w:rsidR="005D2508" w:rsidRDefault="005D2508" w:rsidP="005D2508">
            <w:pPr>
              <w:jc w:val="both"/>
            </w:pPr>
            <w:r>
              <w:t xml:space="preserve">By examining the Wireshark trace, which hash method </w:t>
            </w:r>
            <w:r w:rsidRPr="00AE5479">
              <w:rPr>
                <w:noProof/>
              </w:rPr>
              <w:t>is used</w:t>
            </w:r>
            <w:r>
              <w:t xml:space="preserve"> for the </w:t>
            </w:r>
            <w:r w:rsidRPr="00AE5479">
              <w:rPr>
                <w:noProof/>
              </w:rPr>
              <w:t>tunnel</w:t>
            </w:r>
            <w:r>
              <w:t>:</w:t>
            </w:r>
          </w:p>
          <w:p w14:paraId="118193CD" w14:textId="77777777" w:rsidR="005D2508" w:rsidRDefault="005D2508" w:rsidP="005D2508">
            <w:pPr>
              <w:jc w:val="both"/>
            </w:pPr>
          </w:p>
          <w:p w14:paraId="39D5C69B" w14:textId="4831FD38" w:rsidR="005D2508" w:rsidRDefault="005D2508" w:rsidP="005D2508">
            <w:pPr>
              <w:jc w:val="both"/>
            </w:pPr>
            <w:r>
              <w:t>By examining the Wireshark trace, what is the length of the encryption key:</w:t>
            </w:r>
          </w:p>
          <w:p w14:paraId="7E29F327" w14:textId="77777777" w:rsidR="005D2508" w:rsidRDefault="005D2508" w:rsidP="005D2508">
            <w:pPr>
              <w:jc w:val="both"/>
            </w:pPr>
          </w:p>
          <w:p w14:paraId="13235CC6" w14:textId="0111BAE0" w:rsidR="005D2508" w:rsidRDefault="005D2508" w:rsidP="005D2508">
            <w:pPr>
              <w:jc w:val="both"/>
            </w:pPr>
            <w:r>
              <w:t xml:space="preserve">By examining the certificate from the browser </w:t>
            </w:r>
            <w:r w:rsidRPr="00BE1F66">
              <w:rPr>
                <w:noProof/>
              </w:rPr>
              <w:t>which</w:t>
            </w:r>
            <w:r>
              <w:t xml:space="preserve"> </w:t>
            </w:r>
            <w:r w:rsidRPr="00AE5479">
              <w:rPr>
                <w:noProof/>
              </w:rPr>
              <w:t>encryption</w:t>
            </w:r>
            <w:r>
              <w:t xml:space="preserve"> method </w:t>
            </w:r>
            <w:r w:rsidRPr="00AE5479">
              <w:rPr>
                <w:noProof/>
              </w:rPr>
              <w:t>is used</w:t>
            </w:r>
            <w:r>
              <w:t xml:space="preserve"> for the tunnel:</w:t>
            </w:r>
          </w:p>
          <w:p w14:paraId="4EAAD5D2" w14:textId="77777777" w:rsidR="005D2508" w:rsidRDefault="005D2508" w:rsidP="005D2508">
            <w:pPr>
              <w:jc w:val="both"/>
            </w:pPr>
          </w:p>
          <w:p w14:paraId="0AD9B47B" w14:textId="6C19780A" w:rsidR="005D2508" w:rsidRDefault="005D2508" w:rsidP="005D2508">
            <w:pPr>
              <w:jc w:val="both"/>
            </w:pPr>
            <w:r>
              <w:t xml:space="preserve">By examining the certificate from the browser, which hash method </w:t>
            </w:r>
            <w:r w:rsidRPr="00AE5479">
              <w:rPr>
                <w:noProof/>
              </w:rPr>
              <w:t>is used</w:t>
            </w:r>
            <w:r>
              <w:t xml:space="preserve"> for the </w:t>
            </w:r>
            <w:r w:rsidRPr="00AE5479">
              <w:rPr>
                <w:noProof/>
              </w:rPr>
              <w:t>tunnel</w:t>
            </w:r>
            <w:r>
              <w:t>:</w:t>
            </w:r>
          </w:p>
          <w:p w14:paraId="5CED8855" w14:textId="77777777" w:rsidR="005D2508" w:rsidRDefault="005D2508" w:rsidP="005D2508">
            <w:pPr>
              <w:jc w:val="both"/>
            </w:pPr>
          </w:p>
          <w:p w14:paraId="1F9400D1" w14:textId="4862D6BC" w:rsidR="005D2508" w:rsidRDefault="005D2508" w:rsidP="005D2508">
            <w:pPr>
              <w:jc w:val="both"/>
            </w:pPr>
            <w:r>
              <w:t>By examining the certificate from the browser is the length of the encryption key:</w:t>
            </w:r>
          </w:p>
          <w:p w14:paraId="77867948" w14:textId="77777777" w:rsidR="005D2508" w:rsidRDefault="005D2508" w:rsidP="00433AD8">
            <w:pPr>
              <w:jc w:val="both"/>
            </w:pPr>
          </w:p>
          <w:p w14:paraId="5C5830F0" w14:textId="77777777" w:rsidR="00673016" w:rsidRDefault="00673016" w:rsidP="00433AD8">
            <w:pPr>
              <w:jc w:val="both"/>
            </w:pPr>
          </w:p>
          <w:p w14:paraId="7CFAB7D9" w14:textId="77777777" w:rsidR="00433AD8" w:rsidRDefault="00433AD8" w:rsidP="00433AD8">
            <w:pPr>
              <w:tabs>
                <w:tab w:val="left" w:pos="1110"/>
              </w:tabs>
              <w:jc w:val="both"/>
            </w:pPr>
          </w:p>
        </w:tc>
      </w:tr>
      <w:tr w:rsidR="005D2508" w14:paraId="77173B3B" w14:textId="77777777" w:rsidTr="0055038C">
        <w:tc>
          <w:tcPr>
            <w:tcW w:w="591" w:type="dxa"/>
          </w:tcPr>
          <w:p w14:paraId="6AB12244" w14:textId="48EEAF45" w:rsidR="005D2508" w:rsidRDefault="00A90027" w:rsidP="005D2508">
            <w:pPr>
              <w:rPr>
                <w:b/>
              </w:rPr>
            </w:pPr>
            <w:r>
              <w:rPr>
                <w:b/>
              </w:rPr>
              <w:t>B.</w:t>
            </w:r>
            <w:r w:rsidR="0055038C">
              <w:rPr>
                <w:b/>
              </w:rPr>
              <w:t>2</w:t>
            </w:r>
          </w:p>
        </w:tc>
        <w:tc>
          <w:tcPr>
            <w:tcW w:w="4447" w:type="dxa"/>
          </w:tcPr>
          <w:p w14:paraId="0D25A637" w14:textId="6E96DA9D" w:rsidR="005D2508" w:rsidRDefault="005D2508" w:rsidP="005D2508">
            <w:r>
              <w:t xml:space="preserve">Run Wireshark and capture traffic from your </w:t>
            </w:r>
            <w:r w:rsidRPr="00777F3C">
              <w:rPr>
                <w:noProof/>
              </w:rPr>
              <w:t>main</w:t>
            </w:r>
            <w:r>
              <w:t xml:space="preserve"> network connection. Start a Web </w:t>
            </w:r>
            <w:proofErr w:type="gramStart"/>
            <w:r>
              <w:t>browser, and</w:t>
            </w:r>
            <w:proofErr w:type="gramEnd"/>
            <w:r>
              <w:t xml:space="preserve"> go to </w:t>
            </w:r>
            <w:r w:rsidRPr="005D2508">
              <w:rPr>
                <w:b/>
              </w:rPr>
              <w:t>https://twitter.com</w:t>
            </w:r>
            <w:r>
              <w:t>.</w:t>
            </w:r>
          </w:p>
          <w:p w14:paraId="786652EF" w14:textId="77777777" w:rsidR="005D2508" w:rsidRDefault="005D2508" w:rsidP="005D2508"/>
          <w:p w14:paraId="08889B8E" w14:textId="77777777" w:rsidR="005D2508" w:rsidRDefault="005D2508" w:rsidP="005D2508">
            <w:r>
              <w:t>Stop Wireshark and identify some of your connection details:</w:t>
            </w:r>
          </w:p>
          <w:p w14:paraId="287C6DFC" w14:textId="0FFB0E9A" w:rsidR="005D2508" w:rsidRDefault="005D2508" w:rsidP="005D2508"/>
        </w:tc>
        <w:tc>
          <w:tcPr>
            <w:tcW w:w="4313" w:type="dxa"/>
          </w:tcPr>
          <w:p w14:paraId="485DC016" w14:textId="77777777" w:rsidR="005D2508" w:rsidRDefault="005D2508" w:rsidP="005D2508">
            <w:pPr>
              <w:jc w:val="both"/>
            </w:pPr>
            <w:r>
              <w:t>Your IP address and TCP port:</w:t>
            </w:r>
          </w:p>
          <w:p w14:paraId="4F9EF424" w14:textId="77777777" w:rsidR="005D2508" w:rsidRDefault="005D2508" w:rsidP="005D2508">
            <w:pPr>
              <w:jc w:val="both"/>
            </w:pPr>
          </w:p>
          <w:p w14:paraId="2008F55A" w14:textId="6748667E" w:rsidR="005D2508" w:rsidRDefault="005D2508" w:rsidP="005D2508">
            <w:pPr>
              <w:jc w:val="both"/>
            </w:pPr>
            <w:r>
              <w:t>Twitter’s Web server IP address and TCP port:</w:t>
            </w:r>
          </w:p>
          <w:p w14:paraId="12B9433B" w14:textId="77777777" w:rsidR="005D2508" w:rsidRDefault="005D2508" w:rsidP="005D2508">
            <w:pPr>
              <w:jc w:val="both"/>
            </w:pPr>
          </w:p>
          <w:p w14:paraId="6854F77D" w14:textId="77777777" w:rsidR="005D2508" w:rsidRDefault="005D2508" w:rsidP="005D2508">
            <w:pPr>
              <w:jc w:val="both"/>
            </w:pPr>
            <w:r>
              <w:t xml:space="preserve">Which SSL/TLS version </w:t>
            </w:r>
            <w:r w:rsidRPr="00777F3C">
              <w:rPr>
                <w:noProof/>
              </w:rPr>
              <w:t>is used</w:t>
            </w:r>
            <w:r>
              <w:t>:</w:t>
            </w:r>
          </w:p>
          <w:p w14:paraId="1EA75413" w14:textId="77777777" w:rsidR="005D2508" w:rsidRDefault="005D2508" w:rsidP="005D2508">
            <w:pPr>
              <w:jc w:val="both"/>
            </w:pPr>
          </w:p>
          <w:p w14:paraId="14511254" w14:textId="77777777" w:rsidR="005D2508" w:rsidRDefault="005D2508" w:rsidP="005D2508">
            <w:pPr>
              <w:jc w:val="both"/>
            </w:pPr>
            <w:r>
              <w:t xml:space="preserve">By examining the Wireshark trace, which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0538E78D" w14:textId="77777777" w:rsidR="005D2508" w:rsidRDefault="005D2508" w:rsidP="005D2508">
            <w:pPr>
              <w:jc w:val="both"/>
            </w:pPr>
          </w:p>
          <w:p w14:paraId="7317C730" w14:textId="77777777" w:rsidR="005D2508" w:rsidRDefault="005D2508" w:rsidP="005D2508">
            <w:pPr>
              <w:jc w:val="both"/>
            </w:pPr>
            <w:r>
              <w:t xml:space="preserve">By examining the Wireshark trace, 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72417AC4" w14:textId="77777777" w:rsidR="005D2508" w:rsidRDefault="005D2508" w:rsidP="005D2508">
            <w:pPr>
              <w:jc w:val="both"/>
            </w:pPr>
          </w:p>
          <w:p w14:paraId="550F94A2" w14:textId="77777777" w:rsidR="005D2508" w:rsidRDefault="005D2508" w:rsidP="005D2508">
            <w:pPr>
              <w:jc w:val="both"/>
            </w:pPr>
            <w:r>
              <w:t>By examining the Wireshark trace, what is the length of the encryption key:</w:t>
            </w:r>
          </w:p>
          <w:p w14:paraId="51C5E630" w14:textId="77777777" w:rsidR="005D2508" w:rsidRDefault="005D2508" w:rsidP="005D2508">
            <w:pPr>
              <w:jc w:val="both"/>
            </w:pPr>
          </w:p>
          <w:p w14:paraId="301CA963" w14:textId="77777777" w:rsidR="005D2508" w:rsidRDefault="005D2508" w:rsidP="005D2508">
            <w:pPr>
              <w:jc w:val="both"/>
            </w:pPr>
            <w:r>
              <w:t xml:space="preserve">By examining the certificate from the browser </w:t>
            </w:r>
            <w:r w:rsidRPr="00173F71">
              <w:rPr>
                <w:noProof/>
              </w:rPr>
              <w:t>which</w:t>
            </w:r>
            <w:r>
              <w:t xml:space="preserve">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569B0EA9" w14:textId="77777777" w:rsidR="005D2508" w:rsidRDefault="005D2508" w:rsidP="005D2508">
            <w:pPr>
              <w:jc w:val="both"/>
            </w:pPr>
          </w:p>
          <w:p w14:paraId="158E3F1E" w14:textId="77777777" w:rsidR="005D2508" w:rsidRDefault="005D2508" w:rsidP="005D2508">
            <w:pPr>
              <w:jc w:val="both"/>
            </w:pPr>
            <w:r>
              <w:lastRenderedPageBreak/>
              <w:t xml:space="preserve">By examining the certificate from the browser, 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0D180D96" w14:textId="77777777" w:rsidR="005D2508" w:rsidRDefault="005D2508" w:rsidP="005D2508">
            <w:pPr>
              <w:jc w:val="both"/>
            </w:pPr>
          </w:p>
          <w:p w14:paraId="6B8A309E" w14:textId="292F87B0" w:rsidR="005D2508" w:rsidRDefault="005D2508" w:rsidP="005D2508">
            <w:pPr>
              <w:jc w:val="both"/>
            </w:pPr>
            <w:r>
              <w:t xml:space="preserve">By examining the certificate from the browser is the length </w:t>
            </w:r>
            <w:r w:rsidR="00673016">
              <w:t>of the encryption key:</w:t>
            </w:r>
          </w:p>
          <w:p w14:paraId="5B841516" w14:textId="77777777" w:rsidR="005D2508" w:rsidRDefault="005D2508" w:rsidP="005D2508">
            <w:pPr>
              <w:tabs>
                <w:tab w:val="left" w:pos="1110"/>
              </w:tabs>
              <w:jc w:val="both"/>
            </w:pPr>
          </w:p>
          <w:p w14:paraId="5E814DC4" w14:textId="77777777" w:rsidR="00AD70E9" w:rsidRDefault="00AD70E9" w:rsidP="005D2508">
            <w:pPr>
              <w:tabs>
                <w:tab w:val="left" w:pos="1110"/>
              </w:tabs>
              <w:jc w:val="both"/>
            </w:pPr>
          </w:p>
          <w:p w14:paraId="5BA3D15F" w14:textId="77777777" w:rsidR="00AD70E9" w:rsidRDefault="00AD70E9" w:rsidP="005D2508">
            <w:pPr>
              <w:tabs>
                <w:tab w:val="left" w:pos="1110"/>
              </w:tabs>
              <w:jc w:val="both"/>
            </w:pPr>
          </w:p>
          <w:p w14:paraId="489429DF" w14:textId="21913B7C" w:rsidR="00AD70E9" w:rsidRDefault="00AD70E9" w:rsidP="005D2508">
            <w:pPr>
              <w:tabs>
                <w:tab w:val="left" w:pos="1110"/>
              </w:tabs>
              <w:jc w:val="both"/>
            </w:pPr>
          </w:p>
        </w:tc>
      </w:tr>
    </w:tbl>
    <w:p w14:paraId="0084FEC0" w14:textId="297CE817" w:rsidR="005D2508" w:rsidRDefault="006C1800" w:rsidP="005D2508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C</w:t>
      </w:r>
      <w:r>
        <w:rPr>
          <w:rStyle w:val="Hyperlink"/>
        </w:rPr>
        <w:tab/>
      </w:r>
      <w:r w:rsidR="00CF0303">
        <w:rPr>
          <w:rStyle w:val="Hyperlink"/>
        </w:rPr>
        <w:t>OpenSSL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96"/>
        <w:gridCol w:w="4498"/>
        <w:gridCol w:w="4257"/>
      </w:tblGrid>
      <w:tr w:rsidR="005D2508" w:rsidRPr="00BE24E3" w14:paraId="57E8E783" w14:textId="77777777" w:rsidTr="005B5024">
        <w:tc>
          <w:tcPr>
            <w:tcW w:w="596" w:type="dxa"/>
          </w:tcPr>
          <w:p w14:paraId="092DC67F" w14:textId="77777777" w:rsidR="005D2508" w:rsidRPr="00BE24E3" w:rsidRDefault="005D2508" w:rsidP="00CC17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4498" w:type="dxa"/>
          </w:tcPr>
          <w:p w14:paraId="3C24B933" w14:textId="77777777" w:rsidR="005D2508" w:rsidRPr="00BE24E3" w:rsidRDefault="005D2508" w:rsidP="00CC17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4257" w:type="dxa"/>
          </w:tcPr>
          <w:p w14:paraId="67E1AE4E" w14:textId="77777777" w:rsidR="005D2508" w:rsidRPr="00BE24E3" w:rsidRDefault="005D2508" w:rsidP="00CC17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D2508" w14:paraId="0254CA65" w14:textId="77777777" w:rsidTr="005B5024">
        <w:tc>
          <w:tcPr>
            <w:tcW w:w="596" w:type="dxa"/>
          </w:tcPr>
          <w:p w14:paraId="1D066C20" w14:textId="7DD3BC23" w:rsidR="005D2508" w:rsidRPr="005A6F37" w:rsidRDefault="00A90027" w:rsidP="00CC17F4">
            <w:pPr>
              <w:rPr>
                <w:b/>
              </w:rPr>
            </w:pPr>
            <w:r>
              <w:rPr>
                <w:b/>
              </w:rPr>
              <w:t>C.1</w:t>
            </w:r>
          </w:p>
        </w:tc>
        <w:tc>
          <w:tcPr>
            <w:tcW w:w="4498" w:type="dxa"/>
          </w:tcPr>
          <w:p w14:paraId="76A4FB28" w14:textId="7835A74B" w:rsidR="005D2508" w:rsidRDefault="005D2508" w:rsidP="005D2508">
            <w:r>
              <w:t xml:space="preserve">Go to your Kali Linux instance, and make a connection to the </w:t>
            </w:r>
            <w:r w:rsidRPr="00673016">
              <w:rPr>
                <w:b/>
              </w:rPr>
              <w:t>www.live.com</w:t>
            </w:r>
            <w:r>
              <w:t xml:space="preserve"> Web site:</w:t>
            </w:r>
          </w:p>
          <w:p w14:paraId="240C77AA" w14:textId="77777777" w:rsidR="005D2508" w:rsidRDefault="005D2508" w:rsidP="00CC17F4"/>
          <w:p w14:paraId="0D578BC1" w14:textId="221419FC" w:rsidR="005D2508" w:rsidRPr="00952CCF" w:rsidRDefault="005D2508" w:rsidP="00CC17F4">
            <w:pPr>
              <w:rPr>
                <w:rFonts w:ascii="Lucida Console" w:hAnsi="Lucida Console"/>
              </w:rPr>
            </w:pPr>
            <w:r w:rsidRPr="00777F3C">
              <w:rPr>
                <w:rFonts w:ascii="Lucida Console" w:hAnsi="Lucida Console"/>
                <w:noProof/>
              </w:rPr>
              <w:t>openssl</w:t>
            </w:r>
            <w:r w:rsidRPr="00952CCF">
              <w:rPr>
                <w:rFonts w:ascii="Lucida Console" w:hAnsi="Lucida Console"/>
              </w:rPr>
              <w:t xml:space="preserve"> </w:t>
            </w:r>
            <w:proofErr w:type="spellStart"/>
            <w:r w:rsidRPr="00952CCF">
              <w:rPr>
                <w:rFonts w:ascii="Lucida Console" w:hAnsi="Lucida Console"/>
              </w:rPr>
              <w:t>s_client</w:t>
            </w:r>
            <w:proofErr w:type="spellEnd"/>
            <w:r w:rsidRPr="00952CCF">
              <w:rPr>
                <w:rFonts w:ascii="Lucida Console" w:hAnsi="Lucida Console"/>
              </w:rPr>
              <w:t xml:space="preserve"> -connect www.live.com:443</w:t>
            </w:r>
          </w:p>
          <w:p w14:paraId="3244208C" w14:textId="77777777" w:rsidR="005D2508" w:rsidRPr="00DD4897" w:rsidRDefault="005D2508" w:rsidP="00CC17F4"/>
        </w:tc>
        <w:tc>
          <w:tcPr>
            <w:tcW w:w="4257" w:type="dxa"/>
          </w:tcPr>
          <w:p w14:paraId="7AA16DCD" w14:textId="77777777" w:rsidR="005D2508" w:rsidRDefault="005D2508" w:rsidP="00CC17F4">
            <w:pPr>
              <w:tabs>
                <w:tab w:val="left" w:pos="1110"/>
              </w:tabs>
              <w:jc w:val="both"/>
            </w:pPr>
          </w:p>
          <w:p w14:paraId="329D8C0E" w14:textId="2F4395F6" w:rsidR="00CF0303" w:rsidRDefault="00CF0303" w:rsidP="005D2508">
            <w:pPr>
              <w:jc w:val="both"/>
            </w:pPr>
            <w:r>
              <w:t xml:space="preserve">Which SSL/TLS method has </w:t>
            </w:r>
            <w:r w:rsidRPr="00173F71">
              <w:rPr>
                <w:noProof/>
              </w:rPr>
              <w:t>been used</w:t>
            </w:r>
            <w:r>
              <w:t>:</w:t>
            </w:r>
          </w:p>
          <w:p w14:paraId="4EDCC4E0" w14:textId="06799C4C" w:rsidR="0008059E" w:rsidRDefault="0008059E" w:rsidP="005D2508">
            <w:pPr>
              <w:jc w:val="both"/>
            </w:pPr>
          </w:p>
          <w:p w14:paraId="026DB7B3" w14:textId="1B8C87EC" w:rsidR="0008059E" w:rsidRDefault="0008059E" w:rsidP="005D2508">
            <w:pPr>
              <w:jc w:val="both"/>
            </w:pPr>
            <w:r>
              <w:t>Which method is used on the encryption key on the certificate, and what is the size of the public key?</w:t>
            </w:r>
          </w:p>
          <w:p w14:paraId="794723B3" w14:textId="77777777" w:rsidR="0008059E" w:rsidRDefault="0008059E" w:rsidP="005D2508">
            <w:pPr>
              <w:jc w:val="both"/>
            </w:pPr>
          </w:p>
          <w:p w14:paraId="6207E08F" w14:textId="633EAC6F" w:rsidR="00505A09" w:rsidRDefault="00505A09" w:rsidP="005D2508">
            <w:pPr>
              <w:jc w:val="both"/>
            </w:pPr>
          </w:p>
          <w:p w14:paraId="7669FA09" w14:textId="1953CF72" w:rsidR="00505A09" w:rsidRDefault="00505A09" w:rsidP="005D2508">
            <w:pPr>
              <w:jc w:val="both"/>
            </w:pPr>
            <w:r>
              <w:t>Which is the handshaking method that has been used to create the encryption key?</w:t>
            </w:r>
          </w:p>
          <w:p w14:paraId="3F4A1AB0" w14:textId="7D7DD7A4" w:rsidR="00505A09" w:rsidRDefault="00505A09" w:rsidP="005D2508">
            <w:pPr>
              <w:jc w:val="both"/>
            </w:pPr>
          </w:p>
          <w:p w14:paraId="5FC697DA" w14:textId="77777777" w:rsidR="00505A09" w:rsidRDefault="00505A09" w:rsidP="005D2508">
            <w:pPr>
              <w:jc w:val="both"/>
            </w:pPr>
          </w:p>
          <w:p w14:paraId="140AA7F4" w14:textId="6ADB6350" w:rsidR="00505A09" w:rsidRDefault="00505A09" w:rsidP="005D2508">
            <w:pPr>
              <w:jc w:val="both"/>
            </w:pPr>
            <w:r>
              <w:t>Which TLS version is used for the tunnel?</w:t>
            </w:r>
          </w:p>
          <w:p w14:paraId="6112D61E" w14:textId="77777777" w:rsidR="00CF0303" w:rsidRDefault="00CF0303" w:rsidP="005D2508">
            <w:pPr>
              <w:jc w:val="both"/>
            </w:pPr>
          </w:p>
          <w:p w14:paraId="36EDBD3C" w14:textId="77777777" w:rsidR="00505A09" w:rsidRDefault="00505A09" w:rsidP="005D2508">
            <w:pPr>
              <w:jc w:val="both"/>
            </w:pPr>
          </w:p>
          <w:p w14:paraId="53A6278C" w14:textId="60BC67FA" w:rsidR="005D2508" w:rsidRDefault="005D2508" w:rsidP="005D2508">
            <w:pPr>
              <w:jc w:val="both"/>
            </w:pPr>
            <w:r>
              <w:t xml:space="preserve">Which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2848088B" w14:textId="77777777" w:rsidR="005D2508" w:rsidRDefault="005D2508" w:rsidP="005D2508">
            <w:pPr>
              <w:jc w:val="both"/>
            </w:pPr>
          </w:p>
          <w:p w14:paraId="55E65945" w14:textId="77777777" w:rsidR="00505A09" w:rsidRDefault="00505A09" w:rsidP="005D2508">
            <w:pPr>
              <w:jc w:val="both"/>
            </w:pPr>
          </w:p>
          <w:p w14:paraId="6E7C7870" w14:textId="59817159" w:rsidR="005D2508" w:rsidRDefault="005D2508" w:rsidP="005D2508">
            <w:pPr>
              <w:jc w:val="both"/>
            </w:pPr>
            <w:r>
              <w:t xml:space="preserve">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38254684" w14:textId="77777777" w:rsidR="005D2508" w:rsidRDefault="005D2508" w:rsidP="005D2508">
            <w:pPr>
              <w:jc w:val="both"/>
            </w:pPr>
          </w:p>
          <w:p w14:paraId="4BBD2D6B" w14:textId="77777777" w:rsidR="00505A09" w:rsidRDefault="00505A09" w:rsidP="005D2508">
            <w:pPr>
              <w:jc w:val="both"/>
            </w:pPr>
          </w:p>
          <w:p w14:paraId="090F0A1A" w14:textId="00FB822A" w:rsidR="005D2508" w:rsidRDefault="005D2508" w:rsidP="005D2508">
            <w:pPr>
              <w:jc w:val="both"/>
            </w:pPr>
            <w:r>
              <w:t xml:space="preserve">What is the length of the encryption </w:t>
            </w:r>
            <w:proofErr w:type="gramStart"/>
            <w:r>
              <w:t>key:</w:t>
            </w:r>
            <w:proofErr w:type="gramEnd"/>
          </w:p>
          <w:p w14:paraId="2BBEA1DB" w14:textId="77777777" w:rsidR="00CF0303" w:rsidRDefault="00CF0303" w:rsidP="005D2508">
            <w:pPr>
              <w:jc w:val="both"/>
            </w:pPr>
          </w:p>
          <w:p w14:paraId="4B5416F1" w14:textId="77777777" w:rsidR="00CF0303" w:rsidRDefault="00CF0303" w:rsidP="005D2508">
            <w:pPr>
              <w:jc w:val="both"/>
            </w:pPr>
            <w:r>
              <w:t xml:space="preserve">What is the serial number of the </w:t>
            </w:r>
            <w:proofErr w:type="gramStart"/>
            <w:r>
              <w:t>certificate:</w:t>
            </w:r>
            <w:proofErr w:type="gramEnd"/>
          </w:p>
          <w:p w14:paraId="7400F7DC" w14:textId="77777777" w:rsidR="00CF0303" w:rsidRDefault="00CF0303" w:rsidP="005D2508">
            <w:pPr>
              <w:jc w:val="both"/>
            </w:pPr>
          </w:p>
          <w:p w14:paraId="75047A74" w14:textId="77777777" w:rsidR="00505A09" w:rsidRDefault="00505A09" w:rsidP="005D2508">
            <w:pPr>
              <w:jc w:val="both"/>
            </w:pPr>
          </w:p>
          <w:p w14:paraId="606FB2DB" w14:textId="33844980" w:rsidR="00CF0303" w:rsidRDefault="00CF0303" w:rsidP="005D2508">
            <w:pPr>
              <w:jc w:val="both"/>
            </w:pPr>
            <w:r>
              <w:t xml:space="preserve">Who has signed the </w:t>
            </w:r>
            <w:r w:rsidRPr="00777F3C">
              <w:rPr>
                <w:noProof/>
              </w:rPr>
              <w:t>certificate</w:t>
            </w:r>
            <w:r>
              <w:t>:</w:t>
            </w:r>
          </w:p>
          <w:p w14:paraId="21033A40" w14:textId="77777777" w:rsidR="005D2508" w:rsidRDefault="005D2508" w:rsidP="005D2508">
            <w:pPr>
              <w:jc w:val="both"/>
            </w:pPr>
          </w:p>
          <w:p w14:paraId="20BCB412" w14:textId="77777777" w:rsidR="005D2508" w:rsidRDefault="005D2508" w:rsidP="005D2508">
            <w:pPr>
              <w:jc w:val="both"/>
            </w:pPr>
          </w:p>
        </w:tc>
      </w:tr>
    </w:tbl>
    <w:p w14:paraId="44A6675D" w14:textId="6633803C" w:rsidR="00952CCF" w:rsidRDefault="006C1800" w:rsidP="00505A09">
      <w:pPr>
        <w:pStyle w:val="Heading2"/>
        <w:numPr>
          <w:ilvl w:val="0"/>
          <w:numId w:val="0"/>
        </w:numPr>
      </w:pPr>
      <w:r>
        <w:rPr>
          <w:rStyle w:val="Hyperlink"/>
        </w:rPr>
        <w:t>D</w:t>
      </w:r>
      <w:r>
        <w:rPr>
          <w:rStyle w:val="Hyperlink"/>
        </w:rPr>
        <w:tab/>
      </w:r>
      <w:r w:rsidR="00323D3E">
        <w:t>Examining trace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87"/>
        <w:gridCol w:w="4796"/>
        <w:gridCol w:w="3968"/>
      </w:tblGrid>
      <w:tr w:rsidR="00323D3E" w:rsidRPr="00BE24E3" w14:paraId="0B89E883" w14:textId="77777777" w:rsidTr="005B5024">
        <w:tc>
          <w:tcPr>
            <w:tcW w:w="587" w:type="dxa"/>
          </w:tcPr>
          <w:p w14:paraId="7DFCB59B" w14:textId="77777777" w:rsidR="00323D3E" w:rsidRPr="00BE24E3" w:rsidRDefault="00323D3E" w:rsidP="00CC17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4796" w:type="dxa"/>
          </w:tcPr>
          <w:p w14:paraId="62CFFDD6" w14:textId="77777777" w:rsidR="00323D3E" w:rsidRPr="00BE24E3" w:rsidRDefault="00323D3E" w:rsidP="00CC17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3968" w:type="dxa"/>
          </w:tcPr>
          <w:p w14:paraId="6049D554" w14:textId="77777777" w:rsidR="00323D3E" w:rsidRPr="00BE24E3" w:rsidRDefault="00323D3E" w:rsidP="00CC17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323D3E" w14:paraId="2093A893" w14:textId="77777777" w:rsidTr="005B5024">
        <w:trPr>
          <w:trHeight w:val="2150"/>
        </w:trPr>
        <w:tc>
          <w:tcPr>
            <w:tcW w:w="587" w:type="dxa"/>
          </w:tcPr>
          <w:p w14:paraId="44A999C5" w14:textId="742D170A" w:rsidR="00323D3E" w:rsidRPr="005A6F37" w:rsidRDefault="006C1800" w:rsidP="00CC17F4">
            <w:pPr>
              <w:rPr>
                <w:b/>
              </w:rPr>
            </w:pPr>
            <w:r>
              <w:rPr>
                <w:b/>
              </w:rPr>
              <w:lastRenderedPageBreak/>
              <w:t>D.</w:t>
            </w:r>
            <w:r w:rsidR="00323D3E" w:rsidRPr="005A6F37">
              <w:rPr>
                <w:b/>
              </w:rPr>
              <w:t>1</w:t>
            </w:r>
          </w:p>
        </w:tc>
        <w:tc>
          <w:tcPr>
            <w:tcW w:w="4796" w:type="dxa"/>
          </w:tcPr>
          <w:p w14:paraId="397CEC8A" w14:textId="3E7F7CA7" w:rsidR="00323D3E" w:rsidRDefault="004519B8" w:rsidP="00CC17F4">
            <w:r>
              <w:t>Download the following file, and examine the trace with Wireshark:</w:t>
            </w:r>
          </w:p>
          <w:p w14:paraId="088B3909" w14:textId="77777777" w:rsidR="00323D3E" w:rsidRDefault="00323D3E" w:rsidP="00CC17F4"/>
          <w:p w14:paraId="1618BCCA" w14:textId="77777777" w:rsidR="00323D3E" w:rsidRPr="00AE2665" w:rsidRDefault="00323D3E" w:rsidP="00323D3E">
            <w:pPr>
              <w:rPr>
                <w:rFonts w:ascii="Lucida Console" w:hAnsi="Lucida Console"/>
                <w:sz w:val="20"/>
                <w:szCs w:val="20"/>
                <w:lang w:eastAsia="en-US"/>
              </w:rPr>
            </w:pP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>http://asecuritysite.com/log/ssl.zip</w:t>
            </w:r>
          </w:p>
          <w:p w14:paraId="15E5F910" w14:textId="5B34DD40" w:rsidR="00323D3E" w:rsidRPr="00DD4897" w:rsidRDefault="00323D3E" w:rsidP="00CC17F4"/>
        </w:tc>
        <w:tc>
          <w:tcPr>
            <w:tcW w:w="3968" w:type="dxa"/>
          </w:tcPr>
          <w:p w14:paraId="32908D8A" w14:textId="77777777" w:rsidR="00323D3E" w:rsidRDefault="00323D3E" w:rsidP="00CC17F4">
            <w:pPr>
              <w:tabs>
                <w:tab w:val="left" w:pos="1110"/>
              </w:tabs>
              <w:jc w:val="both"/>
            </w:pPr>
          </w:p>
          <w:p w14:paraId="0C0BC823" w14:textId="368034C3" w:rsidR="004519B8" w:rsidRDefault="004519B8" w:rsidP="004519B8">
            <w:pPr>
              <w:jc w:val="both"/>
            </w:pPr>
            <w:r>
              <w:t>Client IP address and TCP port:</w:t>
            </w:r>
          </w:p>
          <w:p w14:paraId="3B0998FE" w14:textId="77777777" w:rsidR="004519B8" w:rsidRDefault="004519B8" w:rsidP="004519B8">
            <w:pPr>
              <w:jc w:val="both"/>
            </w:pPr>
          </w:p>
          <w:p w14:paraId="7A3F1D8A" w14:textId="6F74FB06" w:rsidR="004519B8" w:rsidRDefault="004519B8" w:rsidP="004519B8">
            <w:pPr>
              <w:jc w:val="both"/>
            </w:pPr>
            <w:r>
              <w:t>Web server IP address and TCP port:</w:t>
            </w:r>
          </w:p>
          <w:p w14:paraId="788471B9" w14:textId="77777777" w:rsidR="004519B8" w:rsidRDefault="004519B8" w:rsidP="00CC17F4">
            <w:pPr>
              <w:tabs>
                <w:tab w:val="left" w:pos="1110"/>
              </w:tabs>
              <w:jc w:val="both"/>
            </w:pPr>
          </w:p>
          <w:p w14:paraId="15307D04" w14:textId="77777777" w:rsidR="004519B8" w:rsidRDefault="004519B8" w:rsidP="004519B8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0038D122" w14:textId="77777777" w:rsidR="004519B8" w:rsidRDefault="004519B8" w:rsidP="004519B8">
            <w:pPr>
              <w:jc w:val="both"/>
            </w:pPr>
          </w:p>
          <w:p w14:paraId="1EBBAE31" w14:textId="77777777" w:rsidR="004519B8" w:rsidRDefault="004519B8" w:rsidP="004519B8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2116410E" w14:textId="77777777" w:rsidR="004519B8" w:rsidRDefault="004519B8" w:rsidP="004519B8">
            <w:pPr>
              <w:jc w:val="both"/>
            </w:pPr>
          </w:p>
          <w:p w14:paraId="6DCA813D" w14:textId="77777777" w:rsidR="004519B8" w:rsidRDefault="004519B8" w:rsidP="004519B8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566AA6">
              <w:rPr>
                <w:noProof/>
              </w:rPr>
              <w:t>tunnel</w:t>
            </w:r>
            <w:r>
              <w:t>:</w:t>
            </w:r>
          </w:p>
          <w:p w14:paraId="0CCCE21F" w14:textId="77777777" w:rsidR="004519B8" w:rsidRDefault="004519B8" w:rsidP="004519B8">
            <w:pPr>
              <w:jc w:val="both"/>
            </w:pPr>
          </w:p>
          <w:p w14:paraId="2B0B748A" w14:textId="77777777" w:rsidR="004519B8" w:rsidRDefault="004519B8" w:rsidP="004519B8">
            <w:pPr>
              <w:jc w:val="both"/>
            </w:pPr>
            <w:r>
              <w:t xml:space="preserve">What is the length of the encryption </w:t>
            </w:r>
            <w:proofErr w:type="gramStart"/>
            <w:r>
              <w:t>key:</w:t>
            </w:r>
            <w:proofErr w:type="gramEnd"/>
          </w:p>
          <w:p w14:paraId="373C54F2" w14:textId="77777777" w:rsidR="00323D3E" w:rsidRDefault="00323D3E" w:rsidP="00673016">
            <w:pPr>
              <w:jc w:val="both"/>
            </w:pPr>
          </w:p>
        </w:tc>
      </w:tr>
      <w:tr w:rsidR="0008059E" w14:paraId="2B9042AD" w14:textId="77777777" w:rsidTr="005B5024">
        <w:trPr>
          <w:trHeight w:val="2150"/>
        </w:trPr>
        <w:tc>
          <w:tcPr>
            <w:tcW w:w="587" w:type="dxa"/>
          </w:tcPr>
          <w:p w14:paraId="06451B9D" w14:textId="3E852E52" w:rsidR="0008059E" w:rsidRPr="005A6F37" w:rsidRDefault="006C1800" w:rsidP="00CC17F4">
            <w:pPr>
              <w:rPr>
                <w:b/>
              </w:rPr>
            </w:pPr>
            <w:r>
              <w:rPr>
                <w:b/>
              </w:rPr>
              <w:t>D.</w:t>
            </w:r>
            <w:r w:rsidR="0008059E">
              <w:rPr>
                <w:b/>
              </w:rPr>
              <w:t>2</w:t>
            </w:r>
          </w:p>
        </w:tc>
        <w:tc>
          <w:tcPr>
            <w:tcW w:w="4796" w:type="dxa"/>
          </w:tcPr>
          <w:p w14:paraId="6A88E835" w14:textId="77777777" w:rsidR="0008059E" w:rsidRDefault="0008059E" w:rsidP="0008059E">
            <w:r>
              <w:t>Download the following file, and examine the trace with Wireshark:</w:t>
            </w:r>
          </w:p>
          <w:p w14:paraId="21412E85" w14:textId="77777777" w:rsidR="0008059E" w:rsidRDefault="0008059E" w:rsidP="0008059E"/>
          <w:p w14:paraId="5CA2620E" w14:textId="4E813D65" w:rsidR="0008059E" w:rsidRPr="00AE2665" w:rsidRDefault="0008059E" w:rsidP="0008059E">
            <w:pPr>
              <w:rPr>
                <w:rFonts w:ascii="Lucida Console" w:hAnsi="Lucida Console"/>
                <w:sz w:val="20"/>
                <w:szCs w:val="20"/>
                <w:lang w:eastAsia="en-US"/>
              </w:rPr>
            </w:pP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>http://asecuritysite.com/log/https.zip</w:t>
            </w:r>
          </w:p>
          <w:p w14:paraId="24411534" w14:textId="4F1D27ED" w:rsidR="0008059E" w:rsidRDefault="0008059E" w:rsidP="00CC17F4"/>
        </w:tc>
        <w:tc>
          <w:tcPr>
            <w:tcW w:w="3968" w:type="dxa"/>
          </w:tcPr>
          <w:p w14:paraId="1E2D0C90" w14:textId="77777777" w:rsidR="0008059E" w:rsidRDefault="0008059E" w:rsidP="0008059E">
            <w:pPr>
              <w:jc w:val="both"/>
            </w:pPr>
            <w:r>
              <w:t>Client IP address and TCP port:</w:t>
            </w:r>
          </w:p>
          <w:p w14:paraId="4147A8BC" w14:textId="77777777" w:rsidR="0008059E" w:rsidRDefault="0008059E" w:rsidP="0008059E">
            <w:pPr>
              <w:jc w:val="both"/>
            </w:pPr>
          </w:p>
          <w:p w14:paraId="75210584" w14:textId="77777777" w:rsidR="0008059E" w:rsidRDefault="0008059E" w:rsidP="0008059E">
            <w:pPr>
              <w:jc w:val="both"/>
            </w:pPr>
            <w:r>
              <w:t>Web server IP address and TCP port:</w:t>
            </w:r>
          </w:p>
          <w:p w14:paraId="0EDD9543" w14:textId="77777777" w:rsidR="0008059E" w:rsidRDefault="0008059E" w:rsidP="0008059E">
            <w:pPr>
              <w:tabs>
                <w:tab w:val="left" w:pos="1110"/>
              </w:tabs>
              <w:jc w:val="both"/>
            </w:pPr>
          </w:p>
          <w:p w14:paraId="65B3EC00" w14:textId="77777777" w:rsidR="0008059E" w:rsidRDefault="0008059E" w:rsidP="0008059E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4271B2D6" w14:textId="77777777" w:rsidR="0008059E" w:rsidRDefault="0008059E" w:rsidP="0008059E">
            <w:pPr>
              <w:jc w:val="both"/>
            </w:pPr>
          </w:p>
          <w:p w14:paraId="1EE698BB" w14:textId="77777777" w:rsidR="0008059E" w:rsidRDefault="0008059E" w:rsidP="0008059E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0F7E015F" w14:textId="77777777" w:rsidR="0008059E" w:rsidRDefault="0008059E" w:rsidP="0008059E">
            <w:pPr>
              <w:jc w:val="both"/>
            </w:pPr>
          </w:p>
          <w:p w14:paraId="70075F44" w14:textId="77777777" w:rsidR="0008059E" w:rsidRDefault="0008059E" w:rsidP="0008059E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566AA6">
              <w:rPr>
                <w:noProof/>
              </w:rPr>
              <w:t>tunnel</w:t>
            </w:r>
            <w:r>
              <w:t>:</w:t>
            </w:r>
          </w:p>
          <w:p w14:paraId="65DEB806" w14:textId="77777777" w:rsidR="0008059E" w:rsidRDefault="0008059E" w:rsidP="0008059E">
            <w:pPr>
              <w:jc w:val="both"/>
            </w:pPr>
          </w:p>
          <w:p w14:paraId="2C46B5FE" w14:textId="77777777" w:rsidR="0008059E" w:rsidRDefault="0008059E" w:rsidP="0008059E">
            <w:pPr>
              <w:jc w:val="both"/>
            </w:pPr>
            <w:r>
              <w:t xml:space="preserve">What is the length of the encryption </w:t>
            </w:r>
            <w:proofErr w:type="gramStart"/>
            <w:r>
              <w:t>key:</w:t>
            </w:r>
            <w:proofErr w:type="gramEnd"/>
          </w:p>
          <w:p w14:paraId="6FD72416" w14:textId="77777777" w:rsidR="0008059E" w:rsidRDefault="0008059E" w:rsidP="00CC17F4">
            <w:pPr>
              <w:tabs>
                <w:tab w:val="left" w:pos="1110"/>
              </w:tabs>
              <w:jc w:val="both"/>
            </w:pPr>
          </w:p>
        </w:tc>
      </w:tr>
      <w:tr w:rsidR="004519B8" w14:paraId="0F090F7E" w14:textId="77777777" w:rsidTr="005B5024">
        <w:tc>
          <w:tcPr>
            <w:tcW w:w="587" w:type="dxa"/>
          </w:tcPr>
          <w:p w14:paraId="5BB6CF04" w14:textId="5938A7B9" w:rsidR="004519B8" w:rsidRDefault="006C1800" w:rsidP="004519B8">
            <w:pPr>
              <w:rPr>
                <w:b/>
              </w:rPr>
            </w:pPr>
            <w:r>
              <w:rPr>
                <w:b/>
              </w:rPr>
              <w:t>D.3</w:t>
            </w:r>
          </w:p>
        </w:tc>
        <w:tc>
          <w:tcPr>
            <w:tcW w:w="4796" w:type="dxa"/>
          </w:tcPr>
          <w:p w14:paraId="657E1077" w14:textId="77777777" w:rsidR="004519B8" w:rsidRDefault="004519B8" w:rsidP="004519B8">
            <w:r>
              <w:t>Download the following file, and examine the trace with Wireshark:</w:t>
            </w:r>
          </w:p>
          <w:p w14:paraId="304A9241" w14:textId="77777777" w:rsidR="004519B8" w:rsidRDefault="004519B8" w:rsidP="004519B8"/>
          <w:p w14:paraId="3A6B972D" w14:textId="12B8ECA7" w:rsidR="004519B8" w:rsidRPr="00AE2665" w:rsidRDefault="004519B8" w:rsidP="004519B8">
            <w:pPr>
              <w:rPr>
                <w:rFonts w:ascii="Lucida Console" w:hAnsi="Lucida Console"/>
                <w:sz w:val="20"/>
                <w:szCs w:val="20"/>
              </w:rPr>
            </w:pP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>http://asecuritysite.com/log/heart.zip</w:t>
            </w:r>
          </w:p>
        </w:tc>
        <w:tc>
          <w:tcPr>
            <w:tcW w:w="3968" w:type="dxa"/>
          </w:tcPr>
          <w:p w14:paraId="2EFA8005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5B0DFADC" w14:textId="77777777" w:rsidR="004519B8" w:rsidRDefault="004519B8" w:rsidP="004519B8">
            <w:pPr>
              <w:jc w:val="both"/>
            </w:pPr>
            <w:r>
              <w:t>Client IP address and TCP port:</w:t>
            </w:r>
          </w:p>
          <w:p w14:paraId="425DA8DB" w14:textId="77777777" w:rsidR="004519B8" w:rsidRDefault="004519B8" w:rsidP="004519B8">
            <w:pPr>
              <w:jc w:val="both"/>
            </w:pPr>
          </w:p>
          <w:p w14:paraId="1E23B8B8" w14:textId="77777777" w:rsidR="004519B8" w:rsidRDefault="004519B8" w:rsidP="004519B8">
            <w:pPr>
              <w:jc w:val="both"/>
            </w:pPr>
            <w:r>
              <w:t>Web server IP address and TCP port:</w:t>
            </w:r>
          </w:p>
          <w:p w14:paraId="5B72388B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47F01432" w14:textId="77777777" w:rsidR="004519B8" w:rsidRDefault="004519B8" w:rsidP="004519B8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6043AAFD" w14:textId="77777777" w:rsidR="004519B8" w:rsidRDefault="004519B8" w:rsidP="004519B8">
            <w:pPr>
              <w:jc w:val="both"/>
            </w:pPr>
          </w:p>
          <w:p w14:paraId="1F038A2C" w14:textId="77777777" w:rsidR="004519B8" w:rsidRDefault="004519B8" w:rsidP="004519B8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65D880CA" w14:textId="77777777" w:rsidR="004519B8" w:rsidRDefault="004519B8" w:rsidP="004519B8">
            <w:pPr>
              <w:jc w:val="both"/>
            </w:pPr>
          </w:p>
          <w:p w14:paraId="3DD1B82C" w14:textId="77777777" w:rsidR="004519B8" w:rsidRDefault="004519B8" w:rsidP="004519B8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777F3C">
              <w:rPr>
                <w:noProof/>
              </w:rPr>
              <w:t>tunnel</w:t>
            </w:r>
            <w:r>
              <w:t>:</w:t>
            </w:r>
          </w:p>
          <w:p w14:paraId="31935451" w14:textId="1ABA2B8A" w:rsidR="004519B8" w:rsidRDefault="004519B8" w:rsidP="004519B8">
            <w:pPr>
              <w:jc w:val="both"/>
            </w:pPr>
          </w:p>
          <w:p w14:paraId="732517FC" w14:textId="77777777" w:rsidR="005B5024" w:rsidRDefault="005B5024" w:rsidP="004519B8">
            <w:pPr>
              <w:jc w:val="both"/>
            </w:pPr>
          </w:p>
          <w:p w14:paraId="5B5B6C07" w14:textId="3890D891" w:rsidR="004519B8" w:rsidRDefault="004519B8" w:rsidP="004519B8">
            <w:pPr>
              <w:jc w:val="both"/>
            </w:pPr>
            <w:r>
              <w:t xml:space="preserve">What is the length of the encryption </w:t>
            </w:r>
            <w:proofErr w:type="gramStart"/>
            <w:r>
              <w:t>key:</w:t>
            </w:r>
            <w:proofErr w:type="gramEnd"/>
          </w:p>
          <w:p w14:paraId="27D1125C" w14:textId="77777777" w:rsidR="005B5024" w:rsidRDefault="005B5024" w:rsidP="004519B8">
            <w:pPr>
              <w:jc w:val="both"/>
            </w:pPr>
          </w:p>
          <w:p w14:paraId="29752B40" w14:textId="77777777" w:rsidR="004519B8" w:rsidRDefault="004519B8" w:rsidP="00AE2665">
            <w:pPr>
              <w:jc w:val="both"/>
            </w:pPr>
          </w:p>
        </w:tc>
      </w:tr>
      <w:tr w:rsidR="004519B8" w14:paraId="69B5FD38" w14:textId="77777777" w:rsidTr="005B5024">
        <w:tc>
          <w:tcPr>
            <w:tcW w:w="587" w:type="dxa"/>
          </w:tcPr>
          <w:p w14:paraId="2DBF3273" w14:textId="630F6122" w:rsidR="004519B8" w:rsidRDefault="006C1800" w:rsidP="004519B8">
            <w:pPr>
              <w:rPr>
                <w:b/>
              </w:rPr>
            </w:pPr>
            <w:r>
              <w:rPr>
                <w:b/>
              </w:rPr>
              <w:lastRenderedPageBreak/>
              <w:t>D.4</w:t>
            </w:r>
          </w:p>
        </w:tc>
        <w:tc>
          <w:tcPr>
            <w:tcW w:w="4796" w:type="dxa"/>
          </w:tcPr>
          <w:p w14:paraId="064DBCE8" w14:textId="77777777" w:rsidR="004519B8" w:rsidRDefault="004519B8" w:rsidP="004519B8">
            <w:r>
              <w:t>Download the following file, and examine the trace with Wireshark:</w:t>
            </w:r>
          </w:p>
          <w:p w14:paraId="6F54C9F9" w14:textId="77777777" w:rsidR="004519B8" w:rsidRDefault="004519B8" w:rsidP="004519B8"/>
          <w:p w14:paraId="1306190A" w14:textId="77777777" w:rsidR="004519B8" w:rsidRPr="00AE2665" w:rsidRDefault="004519B8" w:rsidP="004519B8">
            <w:pPr>
              <w:rPr>
                <w:rFonts w:ascii="Lucida Console" w:hAnsi="Lucida Console"/>
                <w:sz w:val="20"/>
                <w:szCs w:val="20"/>
                <w:lang w:eastAsia="en-US"/>
              </w:rPr>
            </w:pP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 xml:space="preserve">http://asecuritysite.com/log/ipsec.zip </w:t>
            </w:r>
          </w:p>
          <w:p w14:paraId="1AFF3940" w14:textId="5A0F2B89" w:rsidR="004519B8" w:rsidRDefault="004519B8" w:rsidP="004519B8"/>
        </w:tc>
        <w:tc>
          <w:tcPr>
            <w:tcW w:w="3968" w:type="dxa"/>
          </w:tcPr>
          <w:p w14:paraId="229592F9" w14:textId="77777777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Which is the IP address of the client </w:t>
            </w:r>
            <w:r w:rsidRPr="00777F3C">
              <w:rPr>
                <w:noProof/>
              </w:rPr>
              <w:t>and of</w:t>
            </w:r>
            <w:r>
              <w:t xml:space="preserve"> the server:</w:t>
            </w:r>
          </w:p>
          <w:p w14:paraId="6F17ECAD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42D5C11A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03DFACF3" w14:textId="311B654A" w:rsidR="004519B8" w:rsidRDefault="004519B8" w:rsidP="004519B8">
            <w:pPr>
              <w:tabs>
                <w:tab w:val="left" w:pos="1110"/>
              </w:tabs>
              <w:jc w:val="both"/>
            </w:pPr>
            <w:r>
              <w:t>Which packet number identifies the start of the VPN connection (Hint: look for UDP Port 500):</w:t>
            </w:r>
          </w:p>
          <w:p w14:paraId="03099CB5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22CD708C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1D5DE893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3E636575" w14:textId="77777777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Determine one of the </w:t>
            </w:r>
            <w:proofErr w:type="gramStart"/>
            <w:r>
              <w:t>encryption</w:t>
            </w:r>
            <w:proofErr w:type="gramEnd"/>
            <w:r>
              <w:t xml:space="preserve"> and hashing methods that the client wants to use:</w:t>
            </w:r>
          </w:p>
          <w:p w14:paraId="36B018FC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063805A3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707602F9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7A5D0736" w14:textId="2DD1A270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Now </w:t>
            </w:r>
            <w:r w:rsidRPr="00777F3C">
              <w:rPr>
                <w:noProof/>
              </w:rPr>
              <w:t>determine</w:t>
            </w:r>
            <w:r>
              <w:t xml:space="preserve"> the encryption and hashing methods that </w:t>
            </w:r>
            <w:r w:rsidRPr="00777F3C">
              <w:rPr>
                <w:noProof/>
              </w:rPr>
              <w:t>are agreed</w:t>
            </w:r>
            <w:r>
              <w:t xml:space="preserve"> in the ISAKMP:</w:t>
            </w:r>
          </w:p>
          <w:p w14:paraId="5E51691E" w14:textId="77777777" w:rsidR="00AE2665" w:rsidRDefault="00AE2665" w:rsidP="004519B8">
            <w:pPr>
              <w:tabs>
                <w:tab w:val="left" w:pos="1110"/>
              </w:tabs>
              <w:jc w:val="both"/>
            </w:pPr>
          </w:p>
          <w:p w14:paraId="4C440D10" w14:textId="5D782531" w:rsidR="004519B8" w:rsidRDefault="004519B8" w:rsidP="004519B8">
            <w:pPr>
              <w:tabs>
                <w:tab w:val="left" w:pos="1110"/>
              </w:tabs>
              <w:jc w:val="both"/>
            </w:pPr>
          </w:p>
        </w:tc>
      </w:tr>
      <w:tr w:rsidR="00A90027" w14:paraId="62A39BBD" w14:textId="77777777" w:rsidTr="005B5024">
        <w:tc>
          <w:tcPr>
            <w:tcW w:w="587" w:type="dxa"/>
          </w:tcPr>
          <w:p w14:paraId="1380DBF4" w14:textId="77777777" w:rsidR="00A90027" w:rsidRDefault="00A90027" w:rsidP="004519B8">
            <w:pPr>
              <w:rPr>
                <w:b/>
              </w:rPr>
            </w:pPr>
          </w:p>
        </w:tc>
        <w:tc>
          <w:tcPr>
            <w:tcW w:w="4796" w:type="dxa"/>
          </w:tcPr>
          <w:p w14:paraId="0A247E52" w14:textId="77777777" w:rsidR="00A90027" w:rsidRDefault="00A90027" w:rsidP="00A90027">
            <w:r>
              <w:t>Download the following file, and examine the trace with Wireshark:</w:t>
            </w:r>
          </w:p>
          <w:p w14:paraId="350ED3D3" w14:textId="77777777" w:rsidR="00A90027" w:rsidRDefault="00A90027" w:rsidP="00A90027"/>
          <w:p w14:paraId="14E11CCC" w14:textId="67EB5382" w:rsidR="00A90027" w:rsidRPr="00AE2665" w:rsidRDefault="00A90027" w:rsidP="00A90027">
            <w:pPr>
              <w:rPr>
                <w:rFonts w:ascii="Lucida Console" w:hAnsi="Lucida Console"/>
                <w:sz w:val="20"/>
                <w:szCs w:val="20"/>
                <w:lang w:eastAsia="en-US"/>
              </w:rPr>
            </w:pP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>http://asecuritysite.com/log/</w:t>
            </w:r>
            <w:r>
              <w:rPr>
                <w:rFonts w:ascii="Lucida Console" w:hAnsi="Lucida Console"/>
                <w:sz w:val="20"/>
                <w:szCs w:val="20"/>
                <w:lang w:eastAsia="en-US"/>
              </w:rPr>
              <w:t>tor</w:t>
            </w: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 xml:space="preserve">.zip </w:t>
            </w:r>
          </w:p>
          <w:p w14:paraId="5182EE51" w14:textId="77777777" w:rsidR="00A90027" w:rsidRDefault="00A90027" w:rsidP="004519B8"/>
        </w:tc>
        <w:tc>
          <w:tcPr>
            <w:tcW w:w="3968" w:type="dxa"/>
          </w:tcPr>
          <w:p w14:paraId="6512425D" w14:textId="77777777" w:rsidR="00A90027" w:rsidRDefault="00A90027" w:rsidP="004519B8">
            <w:pPr>
              <w:tabs>
                <w:tab w:val="left" w:pos="1110"/>
              </w:tabs>
              <w:jc w:val="both"/>
            </w:pPr>
            <w:r>
              <w:t>Which TCP port does the client use to send to?</w:t>
            </w:r>
          </w:p>
          <w:p w14:paraId="040768CE" w14:textId="77777777" w:rsidR="00A90027" w:rsidRDefault="00A90027" w:rsidP="004519B8">
            <w:pPr>
              <w:tabs>
                <w:tab w:val="left" w:pos="1110"/>
              </w:tabs>
              <w:jc w:val="both"/>
            </w:pPr>
          </w:p>
          <w:p w14:paraId="3D31579C" w14:textId="77777777" w:rsidR="00A90027" w:rsidRDefault="00A90027" w:rsidP="004519B8">
            <w:pPr>
              <w:tabs>
                <w:tab w:val="left" w:pos="1110"/>
              </w:tabs>
              <w:jc w:val="both"/>
            </w:pPr>
            <w:r>
              <w:t>What is the IP address of the Tor node that the client connects to?</w:t>
            </w:r>
          </w:p>
          <w:p w14:paraId="37FAE9FD" w14:textId="77777777" w:rsidR="00A90027" w:rsidRDefault="00A90027" w:rsidP="004519B8">
            <w:pPr>
              <w:tabs>
                <w:tab w:val="left" w:pos="1110"/>
              </w:tabs>
              <w:jc w:val="both"/>
            </w:pPr>
          </w:p>
          <w:p w14:paraId="44E1C88D" w14:textId="77777777" w:rsidR="00A90027" w:rsidRDefault="00A90027" w:rsidP="004519B8">
            <w:pPr>
              <w:tabs>
                <w:tab w:val="left" w:pos="1110"/>
              </w:tabs>
              <w:jc w:val="both"/>
            </w:pPr>
            <w:r>
              <w:t>What is strange about the packet size?</w:t>
            </w:r>
          </w:p>
          <w:p w14:paraId="4AE72C8E" w14:textId="77777777" w:rsidR="00A90027" w:rsidRDefault="00A90027" w:rsidP="004519B8">
            <w:pPr>
              <w:tabs>
                <w:tab w:val="left" w:pos="1110"/>
              </w:tabs>
              <w:jc w:val="both"/>
            </w:pPr>
          </w:p>
          <w:p w14:paraId="7AC1C0F6" w14:textId="77777777" w:rsidR="00A90027" w:rsidRDefault="00A90027" w:rsidP="004519B8">
            <w:pPr>
              <w:tabs>
                <w:tab w:val="left" w:pos="1110"/>
              </w:tabs>
              <w:jc w:val="both"/>
            </w:pPr>
            <w:r>
              <w:t>Is SSL/TLS used for the connection?</w:t>
            </w:r>
          </w:p>
          <w:p w14:paraId="11636AFA" w14:textId="77777777" w:rsidR="00A90027" w:rsidRDefault="00A90027" w:rsidP="004519B8">
            <w:pPr>
              <w:tabs>
                <w:tab w:val="left" w:pos="1110"/>
              </w:tabs>
              <w:jc w:val="both"/>
            </w:pPr>
          </w:p>
          <w:p w14:paraId="17BDFFF1" w14:textId="77777777" w:rsidR="00A90027" w:rsidRDefault="00A90027" w:rsidP="004519B8">
            <w:pPr>
              <w:tabs>
                <w:tab w:val="left" w:pos="1110"/>
              </w:tabs>
              <w:jc w:val="both"/>
            </w:pPr>
            <w:r>
              <w:t xml:space="preserve">Can you trace any </w:t>
            </w:r>
            <w:r w:rsidR="005B5024">
              <w:t>content in the conversation?</w:t>
            </w:r>
          </w:p>
          <w:p w14:paraId="685F3543" w14:textId="77777777" w:rsidR="005B5024" w:rsidRDefault="005B5024" w:rsidP="004519B8">
            <w:pPr>
              <w:tabs>
                <w:tab w:val="left" w:pos="1110"/>
              </w:tabs>
              <w:jc w:val="both"/>
            </w:pPr>
          </w:p>
          <w:p w14:paraId="5EC299F4" w14:textId="77777777" w:rsidR="005B5024" w:rsidRDefault="005B5024" w:rsidP="004519B8">
            <w:pPr>
              <w:tabs>
                <w:tab w:val="left" w:pos="1110"/>
              </w:tabs>
              <w:jc w:val="both"/>
            </w:pPr>
            <w:r>
              <w:t>Can you determine the Web site that is being connected to?</w:t>
            </w:r>
          </w:p>
          <w:p w14:paraId="0DE39CF3" w14:textId="77777777" w:rsidR="005B5024" w:rsidRDefault="005B5024" w:rsidP="004519B8">
            <w:pPr>
              <w:tabs>
                <w:tab w:val="left" w:pos="1110"/>
              </w:tabs>
              <w:jc w:val="both"/>
            </w:pPr>
          </w:p>
          <w:p w14:paraId="26FD68A0" w14:textId="6A9915BB" w:rsidR="005B5024" w:rsidRDefault="005B5024" w:rsidP="004519B8">
            <w:pPr>
              <w:tabs>
                <w:tab w:val="left" w:pos="1110"/>
              </w:tabs>
              <w:jc w:val="both"/>
            </w:pPr>
          </w:p>
        </w:tc>
      </w:tr>
    </w:tbl>
    <w:p w14:paraId="678EA10E" w14:textId="1C7C7D66" w:rsidR="00B272A0" w:rsidRDefault="00B272A0" w:rsidP="00B272A0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>TLS Connection</w:t>
      </w:r>
    </w:p>
    <w:p w14:paraId="65C58820" w14:textId="77777777" w:rsidR="00B272A0" w:rsidRDefault="00B272A0" w:rsidP="00B272A0">
      <w:pPr>
        <w:ind w:left="567" w:hanging="567"/>
      </w:pPr>
      <w:r w:rsidRPr="00786B9C">
        <w:rPr>
          <w:b/>
        </w:rPr>
        <w:t>E.1</w:t>
      </w:r>
      <w:r w:rsidRPr="00786B9C">
        <w:rPr>
          <w:b/>
        </w:rPr>
        <w:tab/>
      </w:r>
      <w:r>
        <w:t>We will now create our own SSL/TLS server and client in Python. First, we need to generate a certificate for our server:</w:t>
      </w:r>
    </w:p>
    <w:p w14:paraId="66041EFF" w14:textId="77777777" w:rsidR="00B272A0" w:rsidRDefault="00B272A0" w:rsidP="00B272A0"/>
    <w:p w14:paraId="472601A4" w14:textId="77777777" w:rsidR="00B272A0" w:rsidRPr="009E7ED9" w:rsidRDefault="00B272A0" w:rsidP="00B272A0">
      <w:pPr>
        <w:rPr>
          <w:rFonts w:ascii="Lucida Console" w:hAnsi="Lucida Console"/>
          <w:sz w:val="20"/>
          <w:szCs w:val="20"/>
        </w:rPr>
      </w:pPr>
      <w:proofErr w:type="spellStart"/>
      <w:r w:rsidRPr="009E7ED9">
        <w:rPr>
          <w:rFonts w:ascii="Lucida Console" w:hAnsi="Lucida Console"/>
          <w:sz w:val="20"/>
          <w:szCs w:val="20"/>
        </w:rPr>
        <w:t>openssl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</w:t>
      </w:r>
      <w:proofErr w:type="spellStart"/>
      <w:r w:rsidRPr="009E7ED9">
        <w:rPr>
          <w:rFonts w:ascii="Lucida Console" w:hAnsi="Lucida Console"/>
          <w:sz w:val="20"/>
          <w:szCs w:val="20"/>
        </w:rPr>
        <w:t>req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-new -x509 -days 365 -nodes -out </w:t>
      </w:r>
      <w:proofErr w:type="spellStart"/>
      <w:r w:rsidRPr="009E7ED9">
        <w:rPr>
          <w:rFonts w:ascii="Lucida Console" w:hAnsi="Lucida Console"/>
          <w:sz w:val="20"/>
          <w:szCs w:val="20"/>
        </w:rPr>
        <w:t>mycert.pem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-</w:t>
      </w:r>
      <w:proofErr w:type="spellStart"/>
      <w:r w:rsidRPr="009E7ED9">
        <w:rPr>
          <w:rFonts w:ascii="Lucida Console" w:hAnsi="Lucida Console"/>
          <w:sz w:val="20"/>
          <w:szCs w:val="20"/>
        </w:rPr>
        <w:t>keyout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</w:t>
      </w:r>
      <w:proofErr w:type="spellStart"/>
      <w:r w:rsidRPr="009E7ED9">
        <w:rPr>
          <w:rFonts w:ascii="Lucida Console" w:hAnsi="Lucida Console"/>
          <w:sz w:val="20"/>
          <w:szCs w:val="20"/>
        </w:rPr>
        <w:t>mycert.pem</w:t>
      </w:r>
      <w:proofErr w:type="spellEnd"/>
    </w:p>
    <w:p w14:paraId="1819C4BA" w14:textId="77777777" w:rsidR="00B272A0" w:rsidRDefault="00B272A0" w:rsidP="00B272A0"/>
    <w:p w14:paraId="2F9CC65F" w14:textId="77777777" w:rsidR="00B272A0" w:rsidRDefault="00B272A0" w:rsidP="00B272A0">
      <w:r>
        <w:t>Next we will create a server which will listen on Port 443, and support two cipher suites (</w:t>
      </w:r>
      <w:r w:rsidRPr="004E76F4">
        <w:rPr>
          <w:rFonts w:ascii="Lucida Console" w:hAnsi="Lucida Console"/>
          <w:sz w:val="20"/>
          <w:szCs w:val="20"/>
        </w:rPr>
        <w:t>'AES</w:t>
      </w:r>
      <w:r>
        <w:rPr>
          <w:rFonts w:ascii="Lucida Console" w:hAnsi="Lucida Console"/>
          <w:sz w:val="20"/>
          <w:szCs w:val="20"/>
        </w:rPr>
        <w:t>256</w:t>
      </w:r>
      <w:r w:rsidRPr="004E76F4">
        <w:rPr>
          <w:rFonts w:ascii="Lucida Console" w:hAnsi="Lucida Console"/>
          <w:sz w:val="20"/>
          <w:szCs w:val="20"/>
        </w:rPr>
        <w:t>+</w:t>
      </w:r>
      <w:r>
        <w:rPr>
          <w:rFonts w:ascii="Lucida Console" w:hAnsi="Lucida Console"/>
          <w:sz w:val="20"/>
          <w:szCs w:val="20"/>
        </w:rPr>
        <w:t>EC</w:t>
      </w:r>
      <w:r w:rsidRPr="004E76F4">
        <w:rPr>
          <w:rFonts w:ascii="Lucida Console" w:hAnsi="Lucida Console"/>
          <w:sz w:val="20"/>
          <w:szCs w:val="20"/>
        </w:rPr>
        <w:t>DH:AES256+EDH'</w:t>
      </w:r>
      <w:r>
        <w:t>):</w:t>
      </w:r>
    </w:p>
    <w:p w14:paraId="2C730A32" w14:textId="77777777" w:rsidR="00B272A0" w:rsidRDefault="00B272A0" w:rsidP="00B272A0"/>
    <w:p w14:paraId="545AF84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import socket, </w:t>
      </w:r>
      <w:proofErr w:type="spellStart"/>
      <w:r w:rsidRPr="009E7ED9">
        <w:rPr>
          <w:rFonts w:ascii="Lucida Console" w:hAnsi="Lucida Console"/>
          <w:sz w:val="20"/>
          <w:szCs w:val="20"/>
        </w:rPr>
        <w:t>ssl</w:t>
      </w:r>
      <w:proofErr w:type="spellEnd"/>
    </w:p>
    <w:p w14:paraId="40F3AD03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5F41112C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context = </w:t>
      </w:r>
      <w:proofErr w:type="spellStart"/>
      <w:r w:rsidRPr="009E7ED9">
        <w:rPr>
          <w:rFonts w:ascii="Lucida Console" w:hAnsi="Lucida Console"/>
          <w:sz w:val="20"/>
          <w:szCs w:val="20"/>
        </w:rPr>
        <w:t>ssl.SSLContext</w:t>
      </w:r>
      <w:proofErr w:type="spellEnd"/>
      <w:r w:rsidRPr="009E7ED9">
        <w:rPr>
          <w:rFonts w:ascii="Lucida Console" w:hAnsi="Lucida Console"/>
          <w:sz w:val="20"/>
          <w:szCs w:val="20"/>
        </w:rPr>
        <w:t>(ssl.PROTOCOL_TLSv1)</w:t>
      </w:r>
    </w:p>
    <w:p w14:paraId="5E3CB0F4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proofErr w:type="spellStart"/>
      <w:r w:rsidRPr="009E7ED9">
        <w:rPr>
          <w:rFonts w:ascii="Lucida Console" w:hAnsi="Lucida Console"/>
          <w:sz w:val="20"/>
          <w:szCs w:val="20"/>
        </w:rPr>
        <w:t>context.load_cert_chain</w:t>
      </w:r>
      <w:proofErr w:type="spellEnd"/>
      <w:r w:rsidRPr="009E7ED9">
        <w:rPr>
          <w:rFonts w:ascii="Lucida Console" w:hAnsi="Lucida Console"/>
          <w:sz w:val="20"/>
          <w:szCs w:val="20"/>
        </w:rPr>
        <w:t>(</w:t>
      </w:r>
      <w:proofErr w:type="spellStart"/>
      <w:r w:rsidRPr="009E7ED9">
        <w:rPr>
          <w:rFonts w:ascii="Lucida Console" w:hAnsi="Lucida Console"/>
          <w:sz w:val="20"/>
          <w:szCs w:val="20"/>
        </w:rPr>
        <w:t>certfile</w:t>
      </w:r>
      <w:proofErr w:type="spellEnd"/>
      <w:r w:rsidRPr="009E7ED9">
        <w:rPr>
          <w:rFonts w:ascii="Lucida Console" w:hAnsi="Lucida Console"/>
          <w:sz w:val="20"/>
          <w:szCs w:val="20"/>
        </w:rPr>
        <w:t>="</w:t>
      </w:r>
      <w:proofErr w:type="spellStart"/>
      <w:r w:rsidRPr="009E7ED9">
        <w:rPr>
          <w:rFonts w:ascii="Lucida Console" w:hAnsi="Lucida Console"/>
          <w:sz w:val="20"/>
          <w:szCs w:val="20"/>
        </w:rPr>
        <w:t>mycert.pem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") </w:t>
      </w:r>
    </w:p>
    <w:p w14:paraId="595D770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71AC2114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def handle(conn):</w:t>
      </w:r>
    </w:p>
    <w:p w14:paraId="737DFEC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</w:t>
      </w:r>
      <w:proofErr w:type="spellStart"/>
      <w:r w:rsidRPr="009E7ED9">
        <w:rPr>
          <w:rFonts w:ascii="Lucida Console" w:hAnsi="Lucida Console"/>
          <w:sz w:val="20"/>
          <w:szCs w:val="20"/>
        </w:rPr>
        <w:t>conn.write</w:t>
      </w:r>
      <w:proofErr w:type="spellEnd"/>
      <w:r w:rsidRPr="009E7ED9">
        <w:rPr>
          <w:rFonts w:ascii="Lucida Console" w:hAnsi="Lucida Console"/>
          <w:sz w:val="20"/>
          <w:szCs w:val="20"/>
        </w:rPr>
        <w:t>(</w:t>
      </w:r>
      <w:proofErr w:type="spellStart"/>
      <w:r w:rsidRPr="009E7ED9">
        <w:rPr>
          <w:rFonts w:ascii="Lucida Console" w:hAnsi="Lucida Console"/>
          <w:sz w:val="20"/>
          <w:szCs w:val="20"/>
        </w:rPr>
        <w:t>b'GET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/ HTTP/1.1\n')</w:t>
      </w:r>
    </w:p>
    <w:p w14:paraId="43A4756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print(</w:t>
      </w:r>
      <w:proofErr w:type="spellStart"/>
      <w:r w:rsidRPr="009E7ED9">
        <w:rPr>
          <w:rFonts w:ascii="Lucida Console" w:hAnsi="Lucida Console"/>
          <w:sz w:val="20"/>
          <w:szCs w:val="20"/>
        </w:rPr>
        <w:t>conn.recv</w:t>
      </w:r>
      <w:proofErr w:type="spellEnd"/>
      <w:r w:rsidRPr="009E7ED9">
        <w:rPr>
          <w:rFonts w:ascii="Lucida Console" w:hAnsi="Lucida Console"/>
          <w:sz w:val="20"/>
          <w:szCs w:val="20"/>
        </w:rPr>
        <w:t>().decode())</w:t>
      </w:r>
    </w:p>
    <w:p w14:paraId="1738F186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7E9653E1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while True:</w:t>
      </w:r>
    </w:p>
    <w:p w14:paraId="681CD366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sock = </w:t>
      </w:r>
      <w:proofErr w:type="spellStart"/>
      <w:r w:rsidRPr="009E7ED9">
        <w:rPr>
          <w:rFonts w:ascii="Lucida Console" w:hAnsi="Lucida Console"/>
          <w:sz w:val="20"/>
          <w:szCs w:val="20"/>
        </w:rPr>
        <w:t>socket.socket</w:t>
      </w:r>
      <w:proofErr w:type="spellEnd"/>
      <w:r w:rsidRPr="009E7ED9">
        <w:rPr>
          <w:rFonts w:ascii="Lucida Console" w:hAnsi="Lucida Console"/>
          <w:sz w:val="20"/>
          <w:szCs w:val="20"/>
        </w:rPr>
        <w:t>()</w:t>
      </w:r>
    </w:p>
    <w:p w14:paraId="34E6E93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</w:t>
      </w:r>
      <w:proofErr w:type="spellStart"/>
      <w:r w:rsidRPr="009E7ED9">
        <w:rPr>
          <w:rFonts w:ascii="Lucida Console" w:hAnsi="Lucida Console"/>
          <w:sz w:val="20"/>
          <w:szCs w:val="20"/>
        </w:rPr>
        <w:t>sock.bind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(('', </w:t>
      </w:r>
      <w:r>
        <w:rPr>
          <w:rFonts w:ascii="Lucida Console" w:hAnsi="Lucida Console"/>
          <w:sz w:val="20"/>
          <w:szCs w:val="20"/>
        </w:rPr>
        <w:t>443</w:t>
      </w:r>
      <w:r w:rsidRPr="009E7ED9">
        <w:rPr>
          <w:rFonts w:ascii="Lucida Console" w:hAnsi="Lucida Console"/>
          <w:sz w:val="20"/>
          <w:szCs w:val="20"/>
        </w:rPr>
        <w:t>))</w:t>
      </w:r>
    </w:p>
    <w:p w14:paraId="198DB1CF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</w:t>
      </w:r>
      <w:proofErr w:type="spellStart"/>
      <w:r w:rsidRPr="009E7ED9">
        <w:rPr>
          <w:rFonts w:ascii="Lucida Console" w:hAnsi="Lucida Console"/>
          <w:sz w:val="20"/>
          <w:szCs w:val="20"/>
        </w:rPr>
        <w:t>sock.listen</w:t>
      </w:r>
      <w:proofErr w:type="spellEnd"/>
      <w:r w:rsidRPr="009E7ED9">
        <w:rPr>
          <w:rFonts w:ascii="Lucida Console" w:hAnsi="Lucida Console"/>
          <w:sz w:val="20"/>
          <w:szCs w:val="20"/>
        </w:rPr>
        <w:t>(5)</w:t>
      </w:r>
    </w:p>
    <w:p w14:paraId="6BEB08F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context = </w:t>
      </w:r>
      <w:proofErr w:type="spellStart"/>
      <w:r w:rsidRPr="009E7ED9">
        <w:rPr>
          <w:rFonts w:ascii="Lucida Console" w:hAnsi="Lucida Console"/>
          <w:sz w:val="20"/>
          <w:szCs w:val="20"/>
        </w:rPr>
        <w:t>ssl.create_default_context</w:t>
      </w:r>
      <w:proofErr w:type="spellEnd"/>
      <w:r w:rsidRPr="009E7ED9">
        <w:rPr>
          <w:rFonts w:ascii="Lucida Console" w:hAnsi="Lucida Console"/>
          <w:sz w:val="20"/>
          <w:szCs w:val="20"/>
        </w:rPr>
        <w:t>(</w:t>
      </w:r>
      <w:proofErr w:type="spellStart"/>
      <w:r w:rsidRPr="009E7ED9">
        <w:rPr>
          <w:rFonts w:ascii="Lucida Console" w:hAnsi="Lucida Console"/>
          <w:sz w:val="20"/>
          <w:szCs w:val="20"/>
        </w:rPr>
        <w:t>ssl.Purpose.CLIENT_AUTH</w:t>
      </w:r>
      <w:proofErr w:type="spellEnd"/>
      <w:r w:rsidRPr="009E7ED9">
        <w:rPr>
          <w:rFonts w:ascii="Lucida Console" w:hAnsi="Lucida Console"/>
          <w:sz w:val="20"/>
          <w:szCs w:val="20"/>
        </w:rPr>
        <w:t>)</w:t>
      </w:r>
    </w:p>
    <w:p w14:paraId="32C409D5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</w:t>
      </w:r>
      <w:proofErr w:type="spellStart"/>
      <w:r w:rsidRPr="009E7ED9">
        <w:rPr>
          <w:rFonts w:ascii="Lucida Console" w:hAnsi="Lucida Console"/>
          <w:sz w:val="20"/>
          <w:szCs w:val="20"/>
        </w:rPr>
        <w:t>context.load_cert_chain</w:t>
      </w:r>
      <w:proofErr w:type="spellEnd"/>
      <w:r w:rsidRPr="009E7ED9">
        <w:rPr>
          <w:rFonts w:ascii="Lucida Console" w:hAnsi="Lucida Console"/>
          <w:sz w:val="20"/>
          <w:szCs w:val="20"/>
        </w:rPr>
        <w:t>(</w:t>
      </w:r>
      <w:proofErr w:type="spellStart"/>
      <w:r w:rsidRPr="009E7ED9">
        <w:rPr>
          <w:rFonts w:ascii="Lucida Console" w:hAnsi="Lucida Console"/>
          <w:sz w:val="20"/>
          <w:szCs w:val="20"/>
        </w:rPr>
        <w:t>certfile</w:t>
      </w:r>
      <w:proofErr w:type="spellEnd"/>
      <w:r w:rsidRPr="009E7ED9">
        <w:rPr>
          <w:rFonts w:ascii="Lucida Console" w:hAnsi="Lucida Console"/>
          <w:sz w:val="20"/>
          <w:szCs w:val="20"/>
        </w:rPr>
        <w:t>="</w:t>
      </w:r>
      <w:proofErr w:type="spellStart"/>
      <w:r w:rsidRPr="009E7ED9">
        <w:rPr>
          <w:rFonts w:ascii="Lucida Console" w:hAnsi="Lucida Console"/>
          <w:sz w:val="20"/>
          <w:szCs w:val="20"/>
        </w:rPr>
        <w:t>mycert.pem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") </w:t>
      </w:r>
    </w:p>
    <w:p w14:paraId="25B9EE0C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</w:t>
      </w:r>
      <w:proofErr w:type="spellStart"/>
      <w:r w:rsidRPr="009E7ED9">
        <w:rPr>
          <w:rFonts w:ascii="Lucida Console" w:hAnsi="Lucida Console"/>
          <w:sz w:val="20"/>
          <w:szCs w:val="20"/>
        </w:rPr>
        <w:t>context.options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|= ssl.OP_NO_TLSv1 | ssl.OP_NO_TLSv1_1  # optional</w:t>
      </w:r>
    </w:p>
    <w:p w14:paraId="68EE08A4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4E76F4">
        <w:rPr>
          <w:rFonts w:ascii="Lucida Console" w:hAnsi="Lucida Console"/>
          <w:sz w:val="20"/>
          <w:szCs w:val="20"/>
        </w:rPr>
        <w:t xml:space="preserve">  </w:t>
      </w:r>
      <w:proofErr w:type="spellStart"/>
      <w:r w:rsidRPr="004E76F4">
        <w:rPr>
          <w:rFonts w:ascii="Lucida Console" w:hAnsi="Lucida Console"/>
          <w:sz w:val="20"/>
          <w:szCs w:val="20"/>
        </w:rPr>
        <w:t>context.set_ciphers</w:t>
      </w:r>
      <w:proofErr w:type="spellEnd"/>
      <w:r w:rsidRPr="004E76F4">
        <w:rPr>
          <w:rFonts w:ascii="Lucida Console" w:hAnsi="Lucida Console"/>
          <w:sz w:val="20"/>
          <w:szCs w:val="20"/>
        </w:rPr>
        <w:t>('AES</w:t>
      </w:r>
      <w:r>
        <w:rPr>
          <w:rFonts w:ascii="Lucida Console" w:hAnsi="Lucida Console"/>
          <w:sz w:val="20"/>
          <w:szCs w:val="20"/>
        </w:rPr>
        <w:t>256</w:t>
      </w:r>
      <w:r w:rsidRPr="004E76F4">
        <w:rPr>
          <w:rFonts w:ascii="Lucida Console" w:hAnsi="Lucida Console"/>
          <w:sz w:val="20"/>
          <w:szCs w:val="20"/>
        </w:rPr>
        <w:t>+</w:t>
      </w:r>
      <w:r>
        <w:rPr>
          <w:rFonts w:ascii="Lucida Console" w:hAnsi="Lucida Console"/>
          <w:sz w:val="20"/>
          <w:szCs w:val="20"/>
        </w:rPr>
        <w:t>EC</w:t>
      </w:r>
      <w:r w:rsidRPr="004E76F4">
        <w:rPr>
          <w:rFonts w:ascii="Lucida Console" w:hAnsi="Lucida Console"/>
          <w:sz w:val="20"/>
          <w:szCs w:val="20"/>
        </w:rPr>
        <w:t>DH:AES256+EDH')</w:t>
      </w:r>
    </w:p>
    <w:p w14:paraId="0ECE63F5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while True:</w:t>
      </w:r>
    </w:p>
    <w:p w14:paraId="1EDD6275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conn = None</w:t>
      </w:r>
    </w:p>
    <w:p w14:paraId="2E16DBAD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</w:t>
      </w:r>
      <w:proofErr w:type="spellStart"/>
      <w:r w:rsidRPr="009E7ED9">
        <w:rPr>
          <w:rFonts w:ascii="Lucida Console" w:hAnsi="Lucida Console"/>
          <w:sz w:val="20"/>
          <w:szCs w:val="20"/>
        </w:rPr>
        <w:t>ssock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, </w:t>
      </w:r>
      <w:proofErr w:type="spellStart"/>
      <w:r w:rsidRPr="009E7ED9">
        <w:rPr>
          <w:rFonts w:ascii="Lucida Console" w:hAnsi="Lucida Console"/>
          <w:sz w:val="20"/>
          <w:szCs w:val="20"/>
        </w:rPr>
        <w:t>addr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= </w:t>
      </w:r>
      <w:proofErr w:type="spellStart"/>
      <w:r w:rsidRPr="009E7ED9">
        <w:rPr>
          <w:rFonts w:ascii="Lucida Console" w:hAnsi="Lucida Console"/>
          <w:sz w:val="20"/>
          <w:szCs w:val="20"/>
        </w:rPr>
        <w:t>sock.accept</w:t>
      </w:r>
      <w:proofErr w:type="spellEnd"/>
      <w:r w:rsidRPr="009E7ED9">
        <w:rPr>
          <w:rFonts w:ascii="Lucida Console" w:hAnsi="Lucida Console"/>
          <w:sz w:val="20"/>
          <w:szCs w:val="20"/>
        </w:rPr>
        <w:t>()</w:t>
      </w:r>
    </w:p>
    <w:p w14:paraId="3DF6460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try:</w:t>
      </w:r>
    </w:p>
    <w:p w14:paraId="2BE94DA4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conn = </w:t>
      </w:r>
      <w:proofErr w:type="spellStart"/>
      <w:r w:rsidRPr="009E7ED9">
        <w:rPr>
          <w:rFonts w:ascii="Lucida Console" w:hAnsi="Lucida Console"/>
          <w:sz w:val="20"/>
          <w:szCs w:val="20"/>
        </w:rPr>
        <w:t>context.wrap_socket</w:t>
      </w:r>
      <w:proofErr w:type="spellEnd"/>
      <w:r w:rsidRPr="009E7ED9">
        <w:rPr>
          <w:rFonts w:ascii="Lucida Console" w:hAnsi="Lucida Console"/>
          <w:sz w:val="20"/>
          <w:szCs w:val="20"/>
        </w:rPr>
        <w:t>(</w:t>
      </w:r>
      <w:proofErr w:type="spellStart"/>
      <w:r w:rsidRPr="009E7ED9">
        <w:rPr>
          <w:rFonts w:ascii="Lucida Console" w:hAnsi="Lucida Console"/>
          <w:sz w:val="20"/>
          <w:szCs w:val="20"/>
        </w:rPr>
        <w:t>ssock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, </w:t>
      </w:r>
      <w:proofErr w:type="spellStart"/>
      <w:r w:rsidRPr="009E7ED9">
        <w:rPr>
          <w:rFonts w:ascii="Lucida Console" w:hAnsi="Lucida Console"/>
          <w:sz w:val="20"/>
          <w:szCs w:val="20"/>
        </w:rPr>
        <w:t>server_side</w:t>
      </w:r>
      <w:proofErr w:type="spellEnd"/>
      <w:r w:rsidRPr="009E7ED9">
        <w:rPr>
          <w:rFonts w:ascii="Lucida Console" w:hAnsi="Lucida Console"/>
          <w:sz w:val="20"/>
          <w:szCs w:val="20"/>
        </w:rPr>
        <w:t>=True)</w:t>
      </w:r>
    </w:p>
    <w:p w14:paraId="305450E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handle(conn)</w:t>
      </w:r>
    </w:p>
    <w:p w14:paraId="2DB0EDA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except </w:t>
      </w:r>
      <w:proofErr w:type="spellStart"/>
      <w:r w:rsidRPr="009E7ED9">
        <w:rPr>
          <w:rFonts w:ascii="Lucida Console" w:hAnsi="Lucida Console"/>
          <w:sz w:val="20"/>
          <w:szCs w:val="20"/>
        </w:rPr>
        <w:t>ssl.SSLError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as e:</w:t>
      </w:r>
    </w:p>
    <w:p w14:paraId="779A3F43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print(e)</w:t>
      </w:r>
    </w:p>
    <w:p w14:paraId="7379E97E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finally:</w:t>
      </w:r>
    </w:p>
    <w:p w14:paraId="26FF863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if conn:</w:t>
      </w:r>
    </w:p>
    <w:p w14:paraId="33CD37DD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  </w:t>
      </w:r>
      <w:proofErr w:type="spellStart"/>
      <w:r w:rsidRPr="009E7ED9">
        <w:rPr>
          <w:rFonts w:ascii="Lucida Console" w:hAnsi="Lucida Console"/>
          <w:sz w:val="20"/>
          <w:szCs w:val="20"/>
        </w:rPr>
        <w:t>conn.close</w:t>
      </w:r>
      <w:proofErr w:type="spellEnd"/>
      <w:r w:rsidRPr="009E7ED9">
        <w:rPr>
          <w:rFonts w:ascii="Lucida Console" w:hAnsi="Lucida Console"/>
          <w:sz w:val="20"/>
          <w:szCs w:val="20"/>
        </w:rPr>
        <w:t>()</w:t>
      </w:r>
    </w:p>
    <w:p w14:paraId="62E4D620" w14:textId="77777777" w:rsidR="00B272A0" w:rsidRDefault="00B272A0" w:rsidP="00B272A0"/>
    <w:p w14:paraId="7FF77658" w14:textId="77777777" w:rsidR="00B272A0" w:rsidRDefault="00B272A0" w:rsidP="00B272A0">
      <w:r>
        <w:t>Now we will create the client to connect on Port 443. As we have a self-signed certificate, we will disable the checking of the host and certificate (remember to change the IP address to the address of your local host):</w:t>
      </w:r>
    </w:p>
    <w:p w14:paraId="5383FD50" w14:textId="77777777" w:rsidR="00B272A0" w:rsidRDefault="00B272A0" w:rsidP="00B272A0"/>
    <w:p w14:paraId="0999BCE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import socket, </w:t>
      </w:r>
      <w:proofErr w:type="spellStart"/>
      <w:r w:rsidRPr="009E7ED9">
        <w:rPr>
          <w:rFonts w:ascii="Lucida Console" w:hAnsi="Lucida Console"/>
          <w:sz w:val="20"/>
          <w:szCs w:val="20"/>
        </w:rPr>
        <w:t>ssl</w:t>
      </w:r>
      <w:proofErr w:type="spellEnd"/>
    </w:p>
    <w:p w14:paraId="69F0D7C3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5792389E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1F92EB01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HOST, PORT = </w:t>
      </w:r>
      <w:r w:rsidRPr="00366694">
        <w:rPr>
          <w:rFonts w:ascii="Lucida Console" w:hAnsi="Lucida Console"/>
          <w:b/>
          <w:sz w:val="20"/>
          <w:szCs w:val="20"/>
        </w:rPr>
        <w:t>'10.10.10.10'</w:t>
      </w:r>
      <w:r w:rsidRPr="009E7ED9">
        <w:rPr>
          <w:rFonts w:ascii="Lucida Console" w:hAnsi="Lucida Console"/>
          <w:sz w:val="20"/>
          <w:szCs w:val="20"/>
        </w:rPr>
        <w:t xml:space="preserve">, </w:t>
      </w:r>
      <w:r>
        <w:rPr>
          <w:rFonts w:ascii="Lucida Console" w:hAnsi="Lucida Console"/>
          <w:sz w:val="20"/>
          <w:szCs w:val="20"/>
        </w:rPr>
        <w:t>443</w:t>
      </w:r>
    </w:p>
    <w:p w14:paraId="624E448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6FA7CD9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def handle(conn):</w:t>
      </w:r>
    </w:p>
    <w:p w14:paraId="13876FA1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</w:t>
      </w:r>
      <w:proofErr w:type="spellStart"/>
      <w:r w:rsidRPr="009E7ED9">
        <w:rPr>
          <w:rFonts w:ascii="Lucida Console" w:hAnsi="Lucida Console"/>
          <w:sz w:val="20"/>
          <w:szCs w:val="20"/>
        </w:rPr>
        <w:t>conn.write</w:t>
      </w:r>
      <w:proofErr w:type="spellEnd"/>
      <w:r w:rsidRPr="009E7ED9">
        <w:rPr>
          <w:rFonts w:ascii="Lucida Console" w:hAnsi="Lucida Console"/>
          <w:sz w:val="20"/>
          <w:szCs w:val="20"/>
        </w:rPr>
        <w:t>(</w:t>
      </w:r>
      <w:proofErr w:type="spellStart"/>
      <w:r w:rsidRPr="009E7ED9">
        <w:rPr>
          <w:rFonts w:ascii="Lucida Console" w:hAnsi="Lucida Console"/>
          <w:sz w:val="20"/>
          <w:szCs w:val="20"/>
        </w:rPr>
        <w:t>b'GET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/ HTTP/1.1\n')</w:t>
      </w:r>
    </w:p>
    <w:p w14:paraId="4DD22F81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print(</w:t>
      </w:r>
      <w:proofErr w:type="spellStart"/>
      <w:r w:rsidRPr="009E7ED9">
        <w:rPr>
          <w:rFonts w:ascii="Lucida Console" w:hAnsi="Lucida Console"/>
          <w:sz w:val="20"/>
          <w:szCs w:val="20"/>
        </w:rPr>
        <w:t>conn.recv</w:t>
      </w:r>
      <w:proofErr w:type="spellEnd"/>
      <w:r w:rsidRPr="009E7ED9">
        <w:rPr>
          <w:rFonts w:ascii="Lucida Console" w:hAnsi="Lucida Console"/>
          <w:sz w:val="20"/>
          <w:szCs w:val="20"/>
        </w:rPr>
        <w:t>().decode())</w:t>
      </w:r>
    </w:p>
    <w:p w14:paraId="137554A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173DA75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def main():</w:t>
      </w:r>
    </w:p>
    <w:p w14:paraId="3349AD8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2C93676B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sock = </w:t>
      </w:r>
      <w:proofErr w:type="spellStart"/>
      <w:r w:rsidRPr="009E7ED9">
        <w:rPr>
          <w:rFonts w:ascii="Lucida Console" w:hAnsi="Lucida Console"/>
          <w:sz w:val="20"/>
          <w:szCs w:val="20"/>
        </w:rPr>
        <w:t>socket.socket</w:t>
      </w:r>
      <w:proofErr w:type="spellEnd"/>
      <w:r w:rsidRPr="009E7ED9">
        <w:rPr>
          <w:rFonts w:ascii="Lucida Console" w:hAnsi="Lucida Console"/>
          <w:sz w:val="20"/>
          <w:szCs w:val="20"/>
        </w:rPr>
        <w:t>(</w:t>
      </w:r>
      <w:proofErr w:type="spellStart"/>
      <w:r w:rsidRPr="009E7ED9">
        <w:rPr>
          <w:rFonts w:ascii="Lucida Console" w:hAnsi="Lucida Console"/>
          <w:sz w:val="20"/>
          <w:szCs w:val="20"/>
        </w:rPr>
        <w:t>socket.AF_INET</w:t>
      </w:r>
      <w:proofErr w:type="spellEnd"/>
      <w:r w:rsidRPr="009E7ED9">
        <w:rPr>
          <w:rFonts w:ascii="Lucida Console" w:hAnsi="Lucida Console"/>
          <w:sz w:val="20"/>
          <w:szCs w:val="20"/>
        </w:rPr>
        <w:t>)</w:t>
      </w:r>
    </w:p>
    <w:p w14:paraId="2DF33702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669217F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context = </w:t>
      </w:r>
      <w:proofErr w:type="spellStart"/>
      <w:r w:rsidRPr="009E7ED9">
        <w:rPr>
          <w:rFonts w:ascii="Lucida Console" w:hAnsi="Lucida Console"/>
          <w:sz w:val="20"/>
          <w:szCs w:val="20"/>
        </w:rPr>
        <w:t>ssl.create_default_context</w:t>
      </w:r>
      <w:proofErr w:type="spellEnd"/>
      <w:r w:rsidRPr="009E7ED9">
        <w:rPr>
          <w:rFonts w:ascii="Lucida Console" w:hAnsi="Lucida Console"/>
          <w:sz w:val="20"/>
          <w:szCs w:val="20"/>
        </w:rPr>
        <w:t>(</w:t>
      </w:r>
      <w:proofErr w:type="spellStart"/>
      <w:r w:rsidRPr="009E7ED9">
        <w:rPr>
          <w:rFonts w:ascii="Lucida Console" w:hAnsi="Lucida Console"/>
          <w:sz w:val="20"/>
          <w:szCs w:val="20"/>
        </w:rPr>
        <w:t>ssl.Purpose.SERVER_AUTH</w:t>
      </w:r>
      <w:proofErr w:type="spellEnd"/>
      <w:r w:rsidRPr="009E7ED9">
        <w:rPr>
          <w:rFonts w:ascii="Lucida Console" w:hAnsi="Lucida Console"/>
          <w:sz w:val="20"/>
          <w:szCs w:val="20"/>
        </w:rPr>
        <w:t>)</w:t>
      </w:r>
    </w:p>
    <w:p w14:paraId="0DAE99E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9E7ED9">
        <w:rPr>
          <w:rFonts w:ascii="Lucida Console" w:hAnsi="Lucida Console"/>
          <w:b/>
          <w:sz w:val="20"/>
          <w:szCs w:val="20"/>
        </w:rPr>
        <w:t xml:space="preserve">    </w:t>
      </w:r>
      <w:proofErr w:type="spellStart"/>
      <w:r w:rsidRPr="009E7ED9">
        <w:rPr>
          <w:rFonts w:ascii="Lucida Console" w:hAnsi="Lucida Console"/>
          <w:b/>
          <w:sz w:val="20"/>
          <w:szCs w:val="20"/>
        </w:rPr>
        <w:t>context.check_hostname</w:t>
      </w:r>
      <w:proofErr w:type="spellEnd"/>
      <w:r w:rsidRPr="009E7ED9">
        <w:rPr>
          <w:rFonts w:ascii="Lucida Console" w:hAnsi="Lucida Console"/>
          <w:b/>
          <w:sz w:val="20"/>
          <w:szCs w:val="20"/>
        </w:rPr>
        <w:t xml:space="preserve"> = False</w:t>
      </w:r>
    </w:p>
    <w:p w14:paraId="7E5302B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9E7ED9">
        <w:rPr>
          <w:rFonts w:ascii="Lucida Console" w:hAnsi="Lucida Console"/>
          <w:b/>
          <w:sz w:val="20"/>
          <w:szCs w:val="20"/>
        </w:rPr>
        <w:t xml:space="preserve">    </w:t>
      </w:r>
      <w:proofErr w:type="spellStart"/>
      <w:r w:rsidRPr="009E7ED9">
        <w:rPr>
          <w:rFonts w:ascii="Lucida Console" w:hAnsi="Lucida Console"/>
          <w:b/>
          <w:sz w:val="20"/>
          <w:szCs w:val="20"/>
        </w:rPr>
        <w:t>context.verify_mode</w:t>
      </w:r>
      <w:proofErr w:type="spellEnd"/>
      <w:r w:rsidRPr="009E7ED9">
        <w:rPr>
          <w:rFonts w:ascii="Lucida Console" w:hAnsi="Lucida Console"/>
          <w:b/>
          <w:sz w:val="20"/>
          <w:szCs w:val="20"/>
        </w:rPr>
        <w:t>=</w:t>
      </w:r>
      <w:proofErr w:type="spellStart"/>
      <w:r w:rsidRPr="009E7ED9">
        <w:rPr>
          <w:rFonts w:ascii="Lucida Console" w:hAnsi="Lucida Console"/>
          <w:b/>
          <w:sz w:val="20"/>
          <w:szCs w:val="20"/>
        </w:rPr>
        <w:t>ssl.CERT_NONE</w:t>
      </w:r>
      <w:proofErr w:type="spellEnd"/>
    </w:p>
    <w:p w14:paraId="519C117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6B575DD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11B8103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</w:t>
      </w:r>
      <w:proofErr w:type="spellStart"/>
      <w:r w:rsidRPr="009E7ED9">
        <w:rPr>
          <w:rFonts w:ascii="Lucida Console" w:hAnsi="Lucida Console"/>
          <w:sz w:val="20"/>
          <w:szCs w:val="20"/>
        </w:rPr>
        <w:t>context.options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|= ssl.OP_NO_TLSv1 | ssl.OP_NO_TLSv1_1 </w:t>
      </w:r>
    </w:p>
    <w:p w14:paraId="5D530BC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55F7F6E2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conn = </w:t>
      </w:r>
      <w:proofErr w:type="spellStart"/>
      <w:r w:rsidRPr="009E7ED9">
        <w:rPr>
          <w:rFonts w:ascii="Lucida Console" w:hAnsi="Lucida Console"/>
          <w:sz w:val="20"/>
          <w:szCs w:val="20"/>
        </w:rPr>
        <w:t>context.wrap_socket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(sock, </w:t>
      </w:r>
      <w:proofErr w:type="spellStart"/>
      <w:r w:rsidRPr="009E7ED9">
        <w:rPr>
          <w:rFonts w:ascii="Lucida Console" w:hAnsi="Lucida Console"/>
          <w:sz w:val="20"/>
          <w:szCs w:val="20"/>
        </w:rPr>
        <w:t>server_hostname</w:t>
      </w:r>
      <w:proofErr w:type="spellEnd"/>
      <w:r w:rsidRPr="009E7ED9">
        <w:rPr>
          <w:rFonts w:ascii="Lucida Console" w:hAnsi="Lucida Console"/>
          <w:sz w:val="20"/>
          <w:szCs w:val="20"/>
        </w:rPr>
        <w:t>=HOST)</w:t>
      </w:r>
    </w:p>
    <w:p w14:paraId="24C7264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0714340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try:</w:t>
      </w:r>
    </w:p>
    <w:p w14:paraId="2D1CE043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  </w:t>
      </w:r>
      <w:proofErr w:type="spellStart"/>
      <w:r w:rsidRPr="009E7ED9">
        <w:rPr>
          <w:rFonts w:ascii="Lucida Console" w:hAnsi="Lucida Console"/>
          <w:sz w:val="20"/>
          <w:szCs w:val="20"/>
        </w:rPr>
        <w:t>conn.connect</w:t>
      </w:r>
      <w:proofErr w:type="spellEnd"/>
      <w:r w:rsidRPr="009E7ED9">
        <w:rPr>
          <w:rFonts w:ascii="Lucida Console" w:hAnsi="Lucida Console"/>
          <w:sz w:val="20"/>
          <w:szCs w:val="20"/>
        </w:rPr>
        <w:t>((HOST, PORT))</w:t>
      </w:r>
    </w:p>
    <w:p w14:paraId="47D43D83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  handle(conn)</w:t>
      </w:r>
    </w:p>
    <w:p w14:paraId="344895E5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finally:</w:t>
      </w:r>
    </w:p>
    <w:p w14:paraId="5FAB3AB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  </w:t>
      </w:r>
      <w:proofErr w:type="spellStart"/>
      <w:r w:rsidRPr="009E7ED9">
        <w:rPr>
          <w:rFonts w:ascii="Lucida Console" w:hAnsi="Lucida Console"/>
          <w:sz w:val="20"/>
          <w:szCs w:val="20"/>
        </w:rPr>
        <w:t>conn.close</w:t>
      </w:r>
      <w:proofErr w:type="spellEnd"/>
      <w:r w:rsidRPr="009E7ED9">
        <w:rPr>
          <w:rFonts w:ascii="Lucida Console" w:hAnsi="Lucida Console"/>
          <w:sz w:val="20"/>
          <w:szCs w:val="20"/>
        </w:rPr>
        <w:t>()</w:t>
      </w:r>
    </w:p>
    <w:p w14:paraId="46F89E74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4AE39A6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if __name__ == '__main__':</w:t>
      </w:r>
    </w:p>
    <w:p w14:paraId="18A798EC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main()</w:t>
      </w:r>
    </w:p>
    <w:p w14:paraId="70A242FD" w14:textId="77777777" w:rsidR="00B272A0" w:rsidRDefault="00B272A0" w:rsidP="00B272A0">
      <w:pPr>
        <w:rPr>
          <w:rFonts w:ascii="Lucida Console" w:hAnsi="Lucida Console"/>
          <w:sz w:val="20"/>
          <w:szCs w:val="20"/>
        </w:rPr>
      </w:pPr>
    </w:p>
    <w:p w14:paraId="1BF0D907" w14:textId="186A91DF" w:rsidR="00B272A0" w:rsidRDefault="00B272A0" w:rsidP="00AD70E9">
      <w:pPr>
        <w:jc w:val="both"/>
      </w:pPr>
      <w:r>
        <w:t>Now run Wireshark (</w:t>
      </w:r>
      <w:proofErr w:type="spellStart"/>
      <w:r w:rsidRPr="00302DE6">
        <w:rPr>
          <w:rFonts w:ascii="Lucida Console" w:hAnsi="Lucida Console"/>
          <w:sz w:val="20"/>
          <w:szCs w:val="20"/>
        </w:rPr>
        <w:t>sudo</w:t>
      </w:r>
      <w:proofErr w:type="spellEnd"/>
      <w:r w:rsidRPr="00302DE6">
        <w:rPr>
          <w:rFonts w:ascii="Lucida Console" w:hAnsi="Lucida Console"/>
          <w:sz w:val="20"/>
          <w:szCs w:val="20"/>
        </w:rPr>
        <w:t xml:space="preserve"> </w:t>
      </w:r>
      <w:proofErr w:type="spellStart"/>
      <w:r w:rsidRPr="00302DE6">
        <w:rPr>
          <w:rFonts w:ascii="Lucida Console" w:hAnsi="Lucida Console"/>
          <w:sz w:val="20"/>
          <w:szCs w:val="20"/>
        </w:rPr>
        <w:t>wireshark</w:t>
      </w:r>
      <w:proofErr w:type="spellEnd"/>
      <w:r w:rsidRPr="00302DE6">
        <w:rPr>
          <w:rFonts w:ascii="Lucida Console" w:hAnsi="Lucida Console"/>
          <w:sz w:val="20"/>
          <w:szCs w:val="20"/>
        </w:rPr>
        <w:t xml:space="preserve"> &amp;</w:t>
      </w:r>
      <w:r>
        <w:t>), and capture from the Ethernet port</w:t>
      </w:r>
      <w:r w:rsidR="00AD70E9">
        <w:t xml:space="preserve"> (a sample run is show</w:t>
      </w:r>
      <w:r w:rsidR="00142218">
        <w:t xml:space="preserve"> </w:t>
      </w:r>
      <w:r w:rsidR="00AD70E9">
        <w:t>in in Figure 1)</w:t>
      </w:r>
      <w:r>
        <w:t>. Now run the server, and then run the client. Stop Wireshark and determine:</w:t>
      </w:r>
    </w:p>
    <w:p w14:paraId="01C2916D" w14:textId="77777777" w:rsidR="00B272A0" w:rsidRDefault="00B272A0" w:rsidP="00B272A0">
      <w:pPr>
        <w:tabs>
          <w:tab w:val="left" w:pos="3244"/>
        </w:tabs>
      </w:pPr>
      <w:r>
        <w:tab/>
      </w:r>
    </w:p>
    <w:p w14:paraId="2051B8B3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 The cipher suites sent from client to the server (‘Client Hello’): </w:t>
      </w:r>
    </w:p>
    <w:p w14:paraId="7A27640C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43619F8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8F1171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 cipher suite selected by the server (‘Server Hello’):</w:t>
      </w:r>
    </w:p>
    <w:p w14:paraId="1D9CE76E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7673676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DA11BFE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f we change the code to:</w:t>
      </w:r>
    </w:p>
    <w:p w14:paraId="68BBB1EB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3A56BA0" w14:textId="77777777" w:rsidR="00B272A0" w:rsidRPr="00302DE6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302DE6">
        <w:t xml:space="preserve">  </w:t>
      </w:r>
      <w:proofErr w:type="spellStart"/>
      <w:r w:rsidRPr="00302DE6">
        <w:rPr>
          <w:rFonts w:ascii="Lucida Console" w:hAnsi="Lucida Console"/>
          <w:sz w:val="20"/>
          <w:szCs w:val="20"/>
        </w:rPr>
        <w:t>context.set_ciphers</w:t>
      </w:r>
      <w:proofErr w:type="spellEnd"/>
      <w:r w:rsidRPr="00302DE6">
        <w:rPr>
          <w:rFonts w:ascii="Lucida Console" w:hAnsi="Lucida Console"/>
          <w:sz w:val="20"/>
          <w:szCs w:val="20"/>
        </w:rPr>
        <w:t>(‘HIGH’)</w:t>
      </w:r>
    </w:p>
    <w:p w14:paraId="7C1E9823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CBF6DB4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are the cipher suites sent from server, and which cipher suite is selected by the </w:t>
      </w:r>
      <w:proofErr w:type="gramStart"/>
      <w:r>
        <w:t>client:</w:t>
      </w:r>
      <w:proofErr w:type="gramEnd"/>
    </w:p>
    <w:p w14:paraId="16E056F4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77489D6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CD89D41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D15772A" w14:textId="77777777" w:rsidR="00B272A0" w:rsidRDefault="00B272A0" w:rsidP="00B272A0"/>
    <w:p w14:paraId="6B897B12" w14:textId="77777777" w:rsidR="00B272A0" w:rsidRDefault="00B272A0" w:rsidP="00B272A0">
      <w:pPr>
        <w:rPr>
          <w:rFonts w:ascii="Lucida Console" w:hAnsi="Lucida Console"/>
          <w:sz w:val="20"/>
          <w:szCs w:val="20"/>
        </w:rPr>
      </w:pPr>
      <w:r>
        <w:rPr>
          <w:rFonts w:ascii="Lucida Console" w:hAnsi="Lucida Console"/>
          <w:noProof/>
          <w:sz w:val="20"/>
          <w:szCs w:val="20"/>
        </w:rPr>
        <w:drawing>
          <wp:inline distT="0" distB="0" distL="0" distR="0" wp14:anchorId="5A86B2BD" wp14:editId="7C83D1ED">
            <wp:extent cx="5731510" cy="35642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9-01-05 at 21.04.44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34246" w14:textId="77777777" w:rsidR="00B272A0" w:rsidRDefault="00B272A0" w:rsidP="00B272A0">
      <w:r w:rsidRPr="00FD3EA1">
        <w:rPr>
          <w:b/>
        </w:rPr>
        <w:t>Figure 1:</w:t>
      </w:r>
      <w:r>
        <w:t xml:space="preserve"> Sample capture</w:t>
      </w:r>
    </w:p>
    <w:p w14:paraId="73523E16" w14:textId="77777777" w:rsidR="00B272A0" w:rsidRDefault="00B272A0" w:rsidP="00B272A0"/>
    <w:p w14:paraId="3524B6D9" w14:textId="77777777" w:rsidR="00B272A0" w:rsidRDefault="00B272A0" w:rsidP="00B272A0">
      <w:r>
        <w:t>Now select your own cipher suits to accept. The possible settings are given next. You can use the “+” (to add), “-“ (to take away), and “!” (for not).</w:t>
      </w:r>
    </w:p>
    <w:p w14:paraId="5C876930" w14:textId="77777777" w:rsidR="00B272A0" w:rsidRDefault="00B272A0" w:rsidP="00B272A0"/>
    <w:p w14:paraId="51DB45C8" w14:textId="77777777" w:rsidR="00B272A0" w:rsidRDefault="00B272A0" w:rsidP="00B272A0">
      <w:r>
        <w:t>Key exchange:</w:t>
      </w:r>
    </w:p>
    <w:p w14:paraId="6410E059" w14:textId="77777777" w:rsidR="00B272A0" w:rsidRDefault="00B272A0" w:rsidP="00B272A0">
      <w:pPr>
        <w:rPr>
          <w:rFonts w:ascii="Lucida Console" w:hAnsi="Lucida Console"/>
          <w:sz w:val="20"/>
          <w:szCs w:val="20"/>
        </w:rPr>
      </w:pPr>
    </w:p>
    <w:p w14:paraId="767B963D" w14:textId="77777777" w:rsidR="00B272A0" w:rsidRPr="009E7ED9" w:rsidRDefault="00B272A0" w:rsidP="00B272A0">
      <w:pPr>
        <w:pStyle w:val="ListParagraph"/>
        <w:numPr>
          <w:ilvl w:val="0"/>
          <w:numId w:val="15"/>
        </w:numPr>
      </w:pPr>
      <w:proofErr w:type="spellStart"/>
      <w:r w:rsidRPr="004E76F4">
        <w:rPr>
          <w:b/>
          <w:bCs/>
        </w:rPr>
        <w:t>kRSA</w:t>
      </w:r>
      <w:proofErr w:type="spellEnd"/>
      <w:r w:rsidRPr="009E7ED9">
        <w:t xml:space="preserve">, </w:t>
      </w:r>
      <w:proofErr w:type="spellStart"/>
      <w:r w:rsidRPr="004E76F4">
        <w:rPr>
          <w:b/>
          <w:bCs/>
        </w:rPr>
        <w:t>aRSA</w:t>
      </w:r>
      <w:proofErr w:type="spellEnd"/>
      <w:r w:rsidRPr="009E7ED9">
        <w:t xml:space="preserve">, </w:t>
      </w:r>
      <w:r w:rsidRPr="004E76F4">
        <w:rPr>
          <w:b/>
          <w:bCs/>
        </w:rPr>
        <w:t xml:space="preserve">RSA. </w:t>
      </w:r>
      <w:r w:rsidRPr="004E76F4">
        <w:rPr>
          <w:bCs/>
        </w:rPr>
        <w:t>RSA Key exchange.</w:t>
      </w:r>
    </w:p>
    <w:p w14:paraId="7E3F8F2D" w14:textId="77777777" w:rsidR="00B272A0" w:rsidRPr="009E7ED9" w:rsidRDefault="00B272A0" w:rsidP="00B272A0">
      <w:pPr>
        <w:pStyle w:val="ListParagraph"/>
        <w:numPr>
          <w:ilvl w:val="0"/>
          <w:numId w:val="15"/>
        </w:numPr>
      </w:pPr>
      <w:proofErr w:type="spellStart"/>
      <w:r w:rsidRPr="004E76F4">
        <w:rPr>
          <w:b/>
          <w:bCs/>
        </w:rPr>
        <w:t>kDHE</w:t>
      </w:r>
      <w:proofErr w:type="spellEnd"/>
      <w:r w:rsidRPr="009E7ED9">
        <w:t xml:space="preserve">, </w:t>
      </w:r>
      <w:proofErr w:type="spellStart"/>
      <w:r w:rsidRPr="004E76F4">
        <w:rPr>
          <w:b/>
          <w:bCs/>
        </w:rPr>
        <w:t>kEDH</w:t>
      </w:r>
      <w:proofErr w:type="spellEnd"/>
      <w:r w:rsidRPr="009E7ED9">
        <w:t xml:space="preserve">, </w:t>
      </w:r>
      <w:r w:rsidRPr="004E76F4">
        <w:rPr>
          <w:b/>
          <w:bCs/>
        </w:rPr>
        <w:t xml:space="preserve">DH. </w:t>
      </w:r>
      <w:r>
        <w:t>E</w:t>
      </w:r>
      <w:r w:rsidRPr="009E7ED9">
        <w:t>phemeral DH key agreement</w:t>
      </w:r>
      <w:r>
        <w:t>.</w:t>
      </w:r>
    </w:p>
    <w:p w14:paraId="6764BCA3" w14:textId="77777777" w:rsidR="00B272A0" w:rsidRPr="009E7ED9" w:rsidRDefault="00B272A0" w:rsidP="00B272A0">
      <w:pPr>
        <w:pStyle w:val="ListParagraph"/>
        <w:numPr>
          <w:ilvl w:val="0"/>
          <w:numId w:val="15"/>
        </w:numPr>
      </w:pPr>
      <w:r w:rsidRPr="004E76F4">
        <w:rPr>
          <w:b/>
          <w:bCs/>
        </w:rPr>
        <w:t>DHE</w:t>
      </w:r>
      <w:r w:rsidRPr="009E7ED9">
        <w:t xml:space="preserve">, </w:t>
      </w:r>
      <w:r w:rsidRPr="004E76F4">
        <w:rPr>
          <w:b/>
          <w:bCs/>
        </w:rPr>
        <w:t>EDH.</w:t>
      </w:r>
      <w:r>
        <w:t xml:space="preserve"> </w:t>
      </w:r>
      <w:r w:rsidRPr="009E7ED9">
        <w:t>Cipher suites using authenticated ephemeral DH key agreement.</w:t>
      </w:r>
    </w:p>
    <w:p w14:paraId="1EA5ACD5" w14:textId="77777777" w:rsidR="00B272A0" w:rsidRPr="009E7ED9" w:rsidRDefault="00B272A0" w:rsidP="00B272A0">
      <w:pPr>
        <w:pStyle w:val="ListParagraph"/>
        <w:numPr>
          <w:ilvl w:val="0"/>
          <w:numId w:val="15"/>
        </w:numPr>
      </w:pPr>
      <w:proofErr w:type="spellStart"/>
      <w:r w:rsidRPr="004E76F4">
        <w:rPr>
          <w:b/>
          <w:bCs/>
        </w:rPr>
        <w:t>kEECDH</w:t>
      </w:r>
      <w:proofErr w:type="spellEnd"/>
      <w:r w:rsidRPr="009E7ED9">
        <w:t xml:space="preserve">, </w:t>
      </w:r>
      <w:proofErr w:type="spellStart"/>
      <w:r w:rsidRPr="004E76F4">
        <w:rPr>
          <w:b/>
          <w:bCs/>
        </w:rPr>
        <w:t>kECDHE</w:t>
      </w:r>
      <w:proofErr w:type="spellEnd"/>
      <w:r w:rsidRPr="009E7ED9">
        <w:t xml:space="preserve">, </w:t>
      </w:r>
      <w:r w:rsidRPr="004E76F4">
        <w:rPr>
          <w:b/>
          <w:bCs/>
        </w:rPr>
        <w:t>ECDH</w:t>
      </w:r>
      <w:r>
        <w:t xml:space="preserve">. </w:t>
      </w:r>
      <w:r w:rsidRPr="009E7ED9">
        <w:t>Cipher suites using ephemeral ECDH key agreement</w:t>
      </w:r>
      <w:r>
        <w:t>.</w:t>
      </w:r>
    </w:p>
    <w:p w14:paraId="54E42545" w14:textId="77777777" w:rsidR="00B272A0" w:rsidRPr="009E7ED9" w:rsidRDefault="00B272A0" w:rsidP="00B272A0">
      <w:pPr>
        <w:pStyle w:val="ListParagraph"/>
        <w:numPr>
          <w:ilvl w:val="0"/>
          <w:numId w:val="15"/>
        </w:numPr>
      </w:pPr>
      <w:r w:rsidRPr="004E76F4">
        <w:rPr>
          <w:b/>
          <w:bCs/>
        </w:rPr>
        <w:t>ECDHE</w:t>
      </w:r>
      <w:r w:rsidRPr="009E7ED9">
        <w:t xml:space="preserve">, </w:t>
      </w:r>
      <w:r w:rsidRPr="004E76F4">
        <w:rPr>
          <w:b/>
          <w:bCs/>
        </w:rPr>
        <w:t>EECDH.</w:t>
      </w:r>
      <w:r>
        <w:t xml:space="preserve"> </w:t>
      </w:r>
      <w:r w:rsidRPr="009E7ED9">
        <w:t>Cipher suites using authenticated ephemeral ECDH key agreement.</w:t>
      </w:r>
    </w:p>
    <w:p w14:paraId="4F76A341" w14:textId="77777777" w:rsidR="00B272A0" w:rsidRDefault="00B272A0" w:rsidP="00B272A0">
      <w:pPr>
        <w:pStyle w:val="ListParagraph"/>
        <w:numPr>
          <w:ilvl w:val="0"/>
          <w:numId w:val="15"/>
        </w:numPr>
      </w:pPr>
      <w:proofErr w:type="spellStart"/>
      <w:r w:rsidRPr="004E76F4">
        <w:rPr>
          <w:b/>
          <w:bCs/>
        </w:rPr>
        <w:t>aECDSA</w:t>
      </w:r>
      <w:proofErr w:type="spellEnd"/>
      <w:r w:rsidRPr="009E7ED9">
        <w:t xml:space="preserve">, </w:t>
      </w:r>
      <w:r w:rsidRPr="004E76F4">
        <w:rPr>
          <w:b/>
          <w:bCs/>
        </w:rPr>
        <w:t>ECDSA</w:t>
      </w:r>
      <w:r>
        <w:t xml:space="preserve">. </w:t>
      </w:r>
      <w:r w:rsidRPr="009E7ED9">
        <w:t xml:space="preserve">Cipher suites </w:t>
      </w:r>
      <w:r>
        <w:t>with</w:t>
      </w:r>
      <w:r w:rsidRPr="009E7ED9">
        <w:t xml:space="preserve"> ECDSA authentication</w:t>
      </w:r>
      <w:r>
        <w:t>.</w:t>
      </w:r>
    </w:p>
    <w:p w14:paraId="1561D0A1" w14:textId="77777777" w:rsidR="00B272A0" w:rsidRPr="009E7ED9" w:rsidRDefault="00B272A0" w:rsidP="00B272A0"/>
    <w:p w14:paraId="648D660F" w14:textId="77777777" w:rsidR="00B272A0" w:rsidRDefault="00B272A0" w:rsidP="00B272A0">
      <w:r>
        <w:t>Encryption:</w:t>
      </w:r>
    </w:p>
    <w:p w14:paraId="1F9148C9" w14:textId="77777777" w:rsidR="00B272A0" w:rsidRPr="009E7ED9" w:rsidRDefault="00B272A0" w:rsidP="00B272A0"/>
    <w:p w14:paraId="23A1F9BF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lastRenderedPageBreak/>
        <w:t>AES128</w:t>
      </w:r>
      <w:r w:rsidRPr="009E7ED9">
        <w:t xml:space="preserve">, </w:t>
      </w:r>
      <w:r w:rsidRPr="004E76F4">
        <w:rPr>
          <w:b/>
          <w:bCs/>
        </w:rPr>
        <w:t>AES256</w:t>
      </w:r>
      <w:r w:rsidRPr="009E7ED9">
        <w:t xml:space="preserve">, </w:t>
      </w:r>
      <w:r w:rsidRPr="004E76F4">
        <w:rPr>
          <w:b/>
          <w:bCs/>
        </w:rPr>
        <w:t>AES</w:t>
      </w:r>
      <w:r>
        <w:rPr>
          <w:b/>
          <w:bCs/>
        </w:rPr>
        <w:t>.</w:t>
      </w:r>
    </w:p>
    <w:p w14:paraId="17F6ED1B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AESGCM</w:t>
      </w:r>
      <w:r>
        <w:rPr>
          <w:b/>
          <w:bCs/>
        </w:rPr>
        <w:t>.</w:t>
      </w:r>
    </w:p>
    <w:p w14:paraId="76F2DAAE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AESCCM</w:t>
      </w:r>
      <w:r w:rsidRPr="009E7ED9">
        <w:t xml:space="preserve">, </w:t>
      </w:r>
      <w:r w:rsidRPr="004E76F4">
        <w:rPr>
          <w:b/>
          <w:bCs/>
        </w:rPr>
        <w:t>AESCCM8</w:t>
      </w:r>
      <w:r>
        <w:rPr>
          <w:b/>
          <w:bCs/>
        </w:rPr>
        <w:t>.</w:t>
      </w:r>
    </w:p>
    <w:p w14:paraId="5DBC360D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ARIA128</w:t>
      </w:r>
      <w:r w:rsidRPr="009E7ED9">
        <w:t xml:space="preserve">, </w:t>
      </w:r>
      <w:r w:rsidRPr="004E76F4">
        <w:rPr>
          <w:b/>
          <w:bCs/>
        </w:rPr>
        <w:t>ARIA256</w:t>
      </w:r>
      <w:r w:rsidRPr="009E7ED9">
        <w:t xml:space="preserve">, </w:t>
      </w:r>
      <w:r w:rsidRPr="004E76F4">
        <w:rPr>
          <w:b/>
          <w:bCs/>
        </w:rPr>
        <w:t>ARIA</w:t>
      </w:r>
      <w:r>
        <w:rPr>
          <w:b/>
          <w:bCs/>
        </w:rPr>
        <w:t>.</w:t>
      </w:r>
    </w:p>
    <w:p w14:paraId="18727FD8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CAMELLIA128</w:t>
      </w:r>
      <w:r w:rsidRPr="009E7ED9">
        <w:t xml:space="preserve">, </w:t>
      </w:r>
      <w:r w:rsidRPr="004E76F4">
        <w:rPr>
          <w:b/>
          <w:bCs/>
        </w:rPr>
        <w:t>CAMELLIA256</w:t>
      </w:r>
      <w:r w:rsidRPr="009E7ED9">
        <w:t xml:space="preserve">, </w:t>
      </w:r>
      <w:r w:rsidRPr="004E76F4">
        <w:rPr>
          <w:b/>
          <w:bCs/>
        </w:rPr>
        <w:t>CAMELLIA</w:t>
      </w:r>
      <w:r>
        <w:rPr>
          <w:b/>
          <w:bCs/>
        </w:rPr>
        <w:t>.</w:t>
      </w:r>
    </w:p>
    <w:p w14:paraId="7B9F4341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CHACHA20</w:t>
      </w:r>
      <w:r>
        <w:rPr>
          <w:b/>
          <w:bCs/>
        </w:rPr>
        <w:t>.</w:t>
      </w:r>
    </w:p>
    <w:p w14:paraId="27E400E3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3DES</w:t>
      </w:r>
      <w:r>
        <w:rPr>
          <w:b/>
          <w:bCs/>
        </w:rPr>
        <w:t>.</w:t>
      </w:r>
    </w:p>
    <w:p w14:paraId="7102CA12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DES</w:t>
      </w:r>
      <w:r>
        <w:rPr>
          <w:b/>
          <w:bCs/>
        </w:rPr>
        <w:t>.</w:t>
      </w:r>
    </w:p>
    <w:p w14:paraId="130F0AEE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RC4</w:t>
      </w:r>
      <w:r>
        <w:rPr>
          <w:b/>
          <w:bCs/>
        </w:rPr>
        <w:t>.</w:t>
      </w:r>
    </w:p>
    <w:p w14:paraId="4322FFA3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RC2</w:t>
      </w:r>
      <w:r>
        <w:rPr>
          <w:b/>
          <w:bCs/>
        </w:rPr>
        <w:t>.</w:t>
      </w:r>
    </w:p>
    <w:p w14:paraId="30B5EC61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IDEA</w:t>
      </w:r>
      <w:r w:rsidRPr="009E7ED9">
        <w:t>.</w:t>
      </w:r>
    </w:p>
    <w:p w14:paraId="4E3A08C0" w14:textId="77777777" w:rsidR="00B272A0" w:rsidRDefault="00B272A0" w:rsidP="00B272A0"/>
    <w:p w14:paraId="236E7A7B" w14:textId="77777777" w:rsidR="00B272A0" w:rsidRDefault="00B272A0" w:rsidP="00B272A0">
      <w:r>
        <w:t>Hashing methods:</w:t>
      </w:r>
    </w:p>
    <w:p w14:paraId="605D7428" w14:textId="77777777" w:rsidR="00B272A0" w:rsidRPr="009E7ED9" w:rsidRDefault="00B272A0" w:rsidP="00B272A0"/>
    <w:p w14:paraId="7C3E1A90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MD5</w:t>
      </w:r>
    </w:p>
    <w:p w14:paraId="758E0610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SHA1</w:t>
      </w:r>
      <w:r w:rsidRPr="009E7ED9">
        <w:t xml:space="preserve">, </w:t>
      </w:r>
      <w:r w:rsidRPr="004E76F4">
        <w:rPr>
          <w:b/>
          <w:bCs/>
        </w:rPr>
        <w:t>SHA</w:t>
      </w:r>
    </w:p>
    <w:p w14:paraId="648B8879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SHA256</w:t>
      </w:r>
      <w:r w:rsidRPr="009E7ED9">
        <w:t xml:space="preserve">, </w:t>
      </w:r>
      <w:r w:rsidRPr="004E76F4">
        <w:rPr>
          <w:b/>
          <w:bCs/>
        </w:rPr>
        <w:t>SHA384</w:t>
      </w:r>
    </w:p>
    <w:p w14:paraId="57FF831D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proofErr w:type="spellStart"/>
      <w:r w:rsidRPr="004E76F4">
        <w:rPr>
          <w:b/>
          <w:bCs/>
        </w:rPr>
        <w:t>aGOST</w:t>
      </w:r>
      <w:proofErr w:type="spellEnd"/>
    </w:p>
    <w:p w14:paraId="0055E4BA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proofErr w:type="spellStart"/>
      <w:r w:rsidRPr="004E76F4">
        <w:rPr>
          <w:b/>
          <w:bCs/>
        </w:rPr>
        <w:t>kGOST</w:t>
      </w:r>
      <w:proofErr w:type="spellEnd"/>
    </w:p>
    <w:p w14:paraId="7A346A57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GOST94</w:t>
      </w:r>
    </w:p>
    <w:p w14:paraId="47E08358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GOST89MAC</w:t>
      </w:r>
      <w:r>
        <w:rPr>
          <w:b/>
          <w:bCs/>
        </w:rPr>
        <w:t>.</w:t>
      </w:r>
    </w:p>
    <w:p w14:paraId="0B1B92E0" w14:textId="77777777" w:rsidR="00B272A0" w:rsidRDefault="00B272A0" w:rsidP="00B272A0"/>
    <w:p w14:paraId="76187ED6" w14:textId="5053345C" w:rsidR="00306B3B" w:rsidRDefault="00B272A0" w:rsidP="00AD70E9">
      <w:r>
        <w:t>We can also use: HIGH (256-bit); MEDIUM (128-bit); LOW (56-bit or 64-bit).</w:t>
      </w:r>
      <w:bookmarkStart w:id="0" w:name="_GoBack"/>
      <w:bookmarkEnd w:id="0"/>
    </w:p>
    <w:p w14:paraId="774C5F37" w14:textId="7DF0A4F4" w:rsidR="00306B3B" w:rsidRDefault="00306B3B" w:rsidP="00306B3B">
      <w:pPr>
        <w:pStyle w:val="Heading2"/>
        <w:numPr>
          <w:ilvl w:val="0"/>
          <w:numId w:val="0"/>
        </w:numPr>
        <w:ind w:left="900" w:hanging="900"/>
      </w:pPr>
      <w:r>
        <w:t>G</w:t>
      </w:r>
      <w:r>
        <w:tab/>
        <w:t>Secure services</w:t>
      </w:r>
    </w:p>
    <w:p w14:paraId="09B13254" w14:textId="25C07E1D" w:rsidR="00306B3B" w:rsidRDefault="00306B3B" w:rsidP="00306B3B">
      <w:pPr>
        <w:jc w:val="both"/>
        <w:rPr>
          <w:lang w:eastAsia="en-US"/>
        </w:rPr>
      </w:pPr>
      <w:r w:rsidRPr="00306B3B">
        <w:rPr>
          <w:b/>
          <w:lang w:eastAsia="en-US"/>
        </w:rPr>
        <w:t>G.1</w:t>
      </w:r>
      <w:r>
        <w:rPr>
          <w:lang w:eastAsia="en-US"/>
        </w:rPr>
        <w:tab/>
        <w:t xml:space="preserve">Determine your IP address with ipconfig, and then using </w:t>
      </w:r>
      <w:proofErr w:type="spellStart"/>
      <w:r>
        <w:rPr>
          <w:lang w:eastAsia="en-US"/>
        </w:rPr>
        <w:t>nmap</w:t>
      </w:r>
      <w:proofErr w:type="spellEnd"/>
      <w:r>
        <w:rPr>
          <w:lang w:eastAsia="en-US"/>
        </w:rPr>
        <w:t>, show the running servers on the server:</w:t>
      </w:r>
    </w:p>
    <w:p w14:paraId="2F0FBAD2" w14:textId="64B2E1D2" w:rsidR="00306B3B" w:rsidRDefault="00306B3B" w:rsidP="00306B3B">
      <w:pPr>
        <w:jc w:val="both"/>
        <w:rPr>
          <w:lang w:eastAsia="en-US"/>
        </w:rPr>
      </w:pPr>
    </w:p>
    <w:p w14:paraId="3D8E1379" w14:textId="54ECDF31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  <w:proofErr w:type="spellStart"/>
      <w:r>
        <w:rPr>
          <w:lang w:eastAsia="en-US"/>
        </w:rPr>
        <w:t>ifconfig</w:t>
      </w:r>
      <w:proofErr w:type="spellEnd"/>
    </w:p>
    <w:p w14:paraId="60B57DAE" w14:textId="1E3B402E" w:rsidR="00306B3B" w:rsidRP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i/>
          <w:lang w:eastAsia="en-US"/>
        </w:rPr>
      </w:pPr>
      <w:proofErr w:type="spellStart"/>
      <w:r>
        <w:rPr>
          <w:lang w:eastAsia="en-US"/>
        </w:rPr>
        <w:t>nmap</w:t>
      </w:r>
      <w:proofErr w:type="spellEnd"/>
      <w:r>
        <w:rPr>
          <w:lang w:eastAsia="en-US"/>
        </w:rPr>
        <w:t xml:space="preserve"> </w:t>
      </w:r>
      <w:r w:rsidRPr="00306B3B">
        <w:rPr>
          <w:i/>
          <w:lang w:eastAsia="en-US"/>
        </w:rPr>
        <w:t>&lt;</w:t>
      </w:r>
      <w:proofErr w:type="spellStart"/>
      <w:r w:rsidRPr="00306B3B">
        <w:rPr>
          <w:i/>
          <w:lang w:eastAsia="en-US"/>
        </w:rPr>
        <w:t>ip</w:t>
      </w:r>
      <w:proofErr w:type="spellEnd"/>
      <w:r w:rsidRPr="00306B3B">
        <w:rPr>
          <w:i/>
          <w:lang w:eastAsia="en-US"/>
        </w:rPr>
        <w:t>&gt;</w:t>
      </w:r>
    </w:p>
    <w:p w14:paraId="6219F555" w14:textId="18E5A8CE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</w:p>
    <w:p w14:paraId="3D89A208" w14:textId="4A43C45C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  <w:r>
        <w:rPr>
          <w:lang w:eastAsia="en-US"/>
        </w:rPr>
        <w:t xml:space="preserve">What are the servers that are </w:t>
      </w:r>
      <w:proofErr w:type="gramStart"/>
      <w:r>
        <w:rPr>
          <w:lang w:eastAsia="en-US"/>
        </w:rPr>
        <w:t>running:</w:t>
      </w:r>
      <w:proofErr w:type="gramEnd"/>
    </w:p>
    <w:p w14:paraId="24D0ECC4" w14:textId="7E17F1E4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</w:p>
    <w:p w14:paraId="77A7BE19" w14:textId="7934B219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</w:p>
    <w:p w14:paraId="75A1745F" w14:textId="4627F9CC" w:rsidR="00306B3B" w:rsidRDefault="00306B3B" w:rsidP="00306B3B">
      <w:pPr>
        <w:jc w:val="both"/>
        <w:rPr>
          <w:lang w:eastAsia="en-US"/>
        </w:rPr>
      </w:pPr>
    </w:p>
    <w:p w14:paraId="06A6DF01" w14:textId="08DFF80C" w:rsidR="00306B3B" w:rsidRDefault="00306B3B" w:rsidP="00306B3B">
      <w:pPr>
        <w:jc w:val="both"/>
        <w:rPr>
          <w:lang w:eastAsia="en-US"/>
        </w:rPr>
      </w:pPr>
      <w:r>
        <w:rPr>
          <w:lang w:eastAsia="en-US"/>
        </w:rPr>
        <w:t>Open a Web browser on your server, and open up the home page with:</w:t>
      </w:r>
    </w:p>
    <w:p w14:paraId="133B89AD" w14:textId="6E1D76DB" w:rsidR="00306B3B" w:rsidRDefault="00306B3B" w:rsidP="00306B3B">
      <w:pPr>
        <w:jc w:val="both"/>
        <w:rPr>
          <w:lang w:eastAsia="en-US"/>
        </w:rPr>
      </w:pPr>
    </w:p>
    <w:p w14:paraId="7B65948F" w14:textId="209068FB" w:rsidR="00306B3B" w:rsidRDefault="003F65C2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  <w:hyperlink w:history="1">
        <w:r w:rsidR="00306B3B" w:rsidRPr="006C7B39">
          <w:rPr>
            <w:rStyle w:val="Hyperlink"/>
            <w:lang w:eastAsia="en-US"/>
          </w:rPr>
          <w:t>http://&lt;ip</w:t>
        </w:r>
      </w:hyperlink>
      <w:r w:rsidR="00306B3B">
        <w:rPr>
          <w:lang w:eastAsia="en-US"/>
        </w:rPr>
        <w:t>&gt;</w:t>
      </w:r>
    </w:p>
    <w:p w14:paraId="054BD669" w14:textId="5F181F40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</w:p>
    <w:p w14:paraId="3B73D1B0" w14:textId="29A63B2A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  <w:r>
        <w:rPr>
          <w:lang w:eastAsia="en-US"/>
        </w:rPr>
        <w:t xml:space="preserve">What is contained on the home </w:t>
      </w:r>
      <w:proofErr w:type="gramStart"/>
      <w:r>
        <w:rPr>
          <w:lang w:eastAsia="en-US"/>
        </w:rPr>
        <w:t>page:</w:t>
      </w:r>
      <w:proofErr w:type="gramEnd"/>
    </w:p>
    <w:p w14:paraId="69388EDA" w14:textId="39CD1DCF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eastAsia="en-US"/>
        </w:rPr>
      </w:pPr>
    </w:p>
    <w:p w14:paraId="0CFD5529" w14:textId="77777777" w:rsidR="00306B3B" w:rsidRDefault="00306B3B" w:rsidP="00306B3B">
      <w:pPr>
        <w:jc w:val="both"/>
        <w:rPr>
          <w:lang w:eastAsia="en-US"/>
        </w:rPr>
      </w:pPr>
    </w:p>
    <w:p w14:paraId="71705CA1" w14:textId="77777777" w:rsidR="00306B3B" w:rsidRDefault="00306B3B" w:rsidP="00306B3B">
      <w:pPr>
        <w:jc w:val="both"/>
        <w:rPr>
          <w:lang w:eastAsia="en-US"/>
        </w:rPr>
      </w:pPr>
    </w:p>
    <w:p w14:paraId="0F104690" w14:textId="355E0264" w:rsidR="00306B3B" w:rsidRPr="00306B3B" w:rsidRDefault="00306B3B" w:rsidP="00306B3B">
      <w:pPr>
        <w:ind w:left="567" w:hanging="567"/>
        <w:jc w:val="both"/>
        <w:rPr>
          <w:lang w:eastAsia="en-US"/>
        </w:rPr>
      </w:pPr>
      <w:r w:rsidRPr="00306B3B">
        <w:rPr>
          <w:b/>
          <w:lang w:eastAsia="en-US"/>
        </w:rPr>
        <w:t>G.2</w:t>
      </w:r>
      <w:r>
        <w:rPr>
          <w:lang w:eastAsia="en-US"/>
        </w:rPr>
        <w:tab/>
        <w:t>Now to the /</w:t>
      </w:r>
      <w:proofErr w:type="spellStart"/>
      <w:r>
        <w:rPr>
          <w:lang w:eastAsia="en-US"/>
        </w:rPr>
        <w:t>var</w:t>
      </w:r>
      <w:proofErr w:type="spellEnd"/>
      <w:r>
        <w:rPr>
          <w:lang w:eastAsia="en-US"/>
        </w:rPr>
        <w:t>/www/html folder and show that there is a file named index.html.  Connect to the sftp service by determining your IP address (&lt;</w:t>
      </w:r>
      <w:proofErr w:type="spellStart"/>
      <w:r>
        <w:rPr>
          <w:lang w:eastAsia="en-US"/>
        </w:rPr>
        <w:t>ip</w:t>
      </w:r>
      <w:proofErr w:type="spellEnd"/>
      <w:r>
        <w:rPr>
          <w:lang w:eastAsia="en-US"/>
        </w:rPr>
        <w:t>&gt;) and use the command:</w:t>
      </w:r>
    </w:p>
    <w:p w14:paraId="7E6FB9FB" w14:textId="77777777" w:rsidR="00306B3B" w:rsidRDefault="00306B3B" w:rsidP="00306B3B">
      <w:pPr>
        <w:jc w:val="both"/>
        <w:rPr>
          <w:lang w:val="en-US"/>
        </w:rPr>
      </w:pPr>
    </w:p>
    <w:p w14:paraId="1F3ED0D1" w14:textId="728E8BE5" w:rsidR="00306B3B" w:rsidRDefault="00306B3B" w:rsidP="00306B3B">
      <w:pPr>
        <w:jc w:val="both"/>
        <w:rPr>
          <w:lang w:val="en-US"/>
        </w:rPr>
      </w:pPr>
      <w:r w:rsidRPr="00306B3B">
        <w:rPr>
          <w:lang w:val="en-US"/>
        </w:rPr>
        <w:t xml:space="preserve">sftp </w:t>
      </w:r>
      <w:proofErr w:type="spellStart"/>
      <w:r w:rsidRPr="00306B3B">
        <w:rPr>
          <w:lang w:val="en-US"/>
        </w:rPr>
        <w:t>sftpuser</w:t>
      </w:r>
      <w:proofErr w:type="spellEnd"/>
      <w:r w:rsidRPr="00306B3B">
        <w:rPr>
          <w:lang w:val="en-US"/>
        </w:rPr>
        <w:t>@</w:t>
      </w:r>
      <w:r>
        <w:rPr>
          <w:lang w:val="en-US"/>
        </w:rPr>
        <w:t>&lt;</w:t>
      </w:r>
      <w:proofErr w:type="spellStart"/>
      <w:r>
        <w:rPr>
          <w:lang w:val="en-US"/>
        </w:rPr>
        <w:t>ip</w:t>
      </w:r>
      <w:proofErr w:type="spellEnd"/>
      <w:r>
        <w:rPr>
          <w:lang w:val="en-US"/>
        </w:rPr>
        <w:t>&gt;</w:t>
      </w:r>
    </w:p>
    <w:p w14:paraId="0F0DA8C2" w14:textId="530AE0D8" w:rsidR="00306B3B" w:rsidRDefault="00306B3B" w:rsidP="00306B3B">
      <w:pPr>
        <w:jc w:val="both"/>
        <w:rPr>
          <w:lang w:val="en-US"/>
        </w:rPr>
      </w:pPr>
      <w:r>
        <w:rPr>
          <w:lang w:val="en-US"/>
        </w:rPr>
        <w:t>Now run the following commands, and determine the output:</w:t>
      </w:r>
    </w:p>
    <w:p w14:paraId="6360A844" w14:textId="0E2424D4" w:rsidR="00306B3B" w:rsidRDefault="00306B3B" w:rsidP="00306B3B">
      <w:pPr>
        <w:jc w:val="both"/>
        <w:rPr>
          <w:lang w:val="en-US"/>
        </w:rPr>
      </w:pPr>
    </w:p>
    <w:p w14:paraId="1BA5909D" w14:textId="177B7133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proofErr w:type="spellStart"/>
      <w:r>
        <w:rPr>
          <w:lang w:val="en-US"/>
        </w:rPr>
        <w:t>pwd</w:t>
      </w:r>
      <w:proofErr w:type="spellEnd"/>
    </w:p>
    <w:p w14:paraId="75B27A94" w14:textId="77777777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1267ED83" w14:textId="5B1583CA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>
        <w:rPr>
          <w:lang w:val="en-US"/>
        </w:rPr>
        <w:t>ls</w:t>
      </w:r>
    </w:p>
    <w:p w14:paraId="636DB851" w14:textId="77777777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29131F4" w14:textId="139625E6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>
        <w:rPr>
          <w:lang w:val="en-US"/>
        </w:rPr>
        <w:t xml:space="preserve">cd </w:t>
      </w:r>
      <w:proofErr w:type="spellStart"/>
      <w:r>
        <w:rPr>
          <w:lang w:val="en-US"/>
        </w:rPr>
        <w:t>sftpuser</w:t>
      </w:r>
      <w:proofErr w:type="spellEnd"/>
    </w:p>
    <w:p w14:paraId="07BB4992" w14:textId="77777777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BB0C12D" w14:textId="37021865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r>
        <w:rPr>
          <w:lang w:val="en-US"/>
        </w:rPr>
        <w:t>put index.html</w:t>
      </w:r>
    </w:p>
    <w:p w14:paraId="666EA78E" w14:textId="77777777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02D41923" w14:textId="1DD50F23" w:rsidR="00306B3B" w:rsidRDefault="00306B3B" w:rsidP="00306B3B">
      <w:pPr>
        <w:jc w:val="both"/>
        <w:rPr>
          <w:lang w:val="en-US"/>
        </w:rPr>
      </w:pPr>
    </w:p>
    <w:p w14:paraId="11B266C5" w14:textId="1C472465" w:rsidR="00306B3B" w:rsidRDefault="001A5AE7" w:rsidP="001A5AE7">
      <w:pPr>
        <w:ind w:left="567" w:hanging="567"/>
        <w:jc w:val="both"/>
        <w:rPr>
          <w:lang w:val="en-US"/>
        </w:rPr>
      </w:pPr>
      <w:r w:rsidRPr="001A5AE7">
        <w:rPr>
          <w:b/>
          <w:lang w:val="en-US"/>
        </w:rPr>
        <w:t>G.3</w:t>
      </w:r>
      <w:r>
        <w:rPr>
          <w:lang w:val="en-US"/>
        </w:rPr>
        <w:tab/>
      </w:r>
      <w:r w:rsidR="00306B3B">
        <w:rPr>
          <w:lang w:val="en-US"/>
        </w:rPr>
        <w:t>Now exit from sftp and try and locate the file you have copied. Go back to sftp, and now see if you can copy a file to the /home/</w:t>
      </w:r>
      <w:proofErr w:type="spellStart"/>
      <w:r w:rsidR="00306B3B">
        <w:rPr>
          <w:lang w:val="en-US"/>
        </w:rPr>
        <w:t>napier</w:t>
      </w:r>
      <w:proofErr w:type="spellEnd"/>
      <w:r w:rsidR="00306B3B">
        <w:rPr>
          <w:lang w:val="en-US"/>
        </w:rPr>
        <w:t xml:space="preserve"> folder.</w:t>
      </w:r>
    </w:p>
    <w:p w14:paraId="1219F275" w14:textId="087727EE" w:rsidR="00306B3B" w:rsidRDefault="00306B3B" w:rsidP="00306B3B">
      <w:pPr>
        <w:jc w:val="both"/>
        <w:rPr>
          <w:lang w:val="en-US"/>
        </w:rPr>
      </w:pPr>
    </w:p>
    <w:p w14:paraId="5E439C7E" w14:textId="622089CE" w:rsidR="00306B3B" w:rsidRDefault="00306B3B" w:rsidP="00306B3B">
      <w:pPr>
        <w:jc w:val="both"/>
        <w:rPr>
          <w:lang w:val="en-US"/>
        </w:rPr>
      </w:pPr>
      <w:r>
        <w:rPr>
          <w:lang w:val="en-US"/>
        </w:rPr>
        <w:t xml:space="preserve">Now start </w:t>
      </w:r>
      <w:proofErr w:type="spellStart"/>
      <w:r>
        <w:rPr>
          <w:lang w:val="en-US"/>
        </w:rPr>
        <w:t>wireshark</w:t>
      </w:r>
      <w:proofErr w:type="spellEnd"/>
      <w:r>
        <w:rPr>
          <w:lang w:val="en-US"/>
        </w:rPr>
        <w:t xml:space="preserve"> (with </w:t>
      </w:r>
      <w:proofErr w:type="spellStart"/>
      <w:r>
        <w:rPr>
          <w:lang w:val="en-US"/>
        </w:rPr>
        <w:t>sud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reshark</w:t>
      </w:r>
      <w:proofErr w:type="spellEnd"/>
      <w:r>
        <w:rPr>
          <w:lang w:val="en-US"/>
        </w:rPr>
        <w:t xml:space="preserve"> &amp;</w:t>
      </w:r>
      <w:proofErr w:type="gramStart"/>
      <w:r>
        <w:rPr>
          <w:lang w:val="en-US"/>
        </w:rPr>
        <w:t>), and</w:t>
      </w:r>
      <w:proofErr w:type="gramEnd"/>
      <w:r>
        <w:rPr>
          <w:lang w:val="en-US"/>
        </w:rPr>
        <w:t xml:space="preserve"> capture your session.</w:t>
      </w:r>
    </w:p>
    <w:p w14:paraId="4BF253BA" w14:textId="2A82F098" w:rsidR="00306B3B" w:rsidRDefault="00306B3B" w:rsidP="00306B3B">
      <w:pPr>
        <w:jc w:val="both"/>
        <w:rPr>
          <w:lang w:val="en-US"/>
        </w:rPr>
      </w:pPr>
    </w:p>
    <w:p w14:paraId="7C54D1E1" w14:textId="69D246E6" w:rsidR="00306B3B" w:rsidRDefault="00306B3B" w:rsidP="00306B3B">
      <w:pPr>
        <w:jc w:val="both"/>
        <w:rPr>
          <w:lang w:val="en-US"/>
        </w:rPr>
      </w:pPr>
      <w:r>
        <w:rPr>
          <w:lang w:val="en-US"/>
        </w:rPr>
        <w:t xml:space="preserve">Now login into your local host with the </w:t>
      </w:r>
      <w:proofErr w:type="spellStart"/>
      <w:r>
        <w:rPr>
          <w:lang w:val="en-US"/>
        </w:rPr>
        <w:t>ssh</w:t>
      </w:r>
      <w:proofErr w:type="spellEnd"/>
      <w:r>
        <w:rPr>
          <w:lang w:val="en-US"/>
        </w:rPr>
        <w:t xml:space="preserve"> server:</w:t>
      </w:r>
    </w:p>
    <w:p w14:paraId="3C4CB34A" w14:textId="07D9DBD2" w:rsidR="00306B3B" w:rsidRDefault="00306B3B" w:rsidP="00306B3B">
      <w:pPr>
        <w:jc w:val="both"/>
        <w:rPr>
          <w:lang w:val="en-US"/>
        </w:rPr>
      </w:pPr>
    </w:p>
    <w:p w14:paraId="4BD2B8F7" w14:textId="47CDF763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  <w:proofErr w:type="spellStart"/>
      <w:r w:rsidRPr="00306B3B">
        <w:rPr>
          <w:lang w:val="en-US"/>
        </w:rPr>
        <w:t>ssh</w:t>
      </w:r>
      <w:proofErr w:type="spellEnd"/>
      <w:r w:rsidRPr="00306B3B">
        <w:rPr>
          <w:lang w:val="en-US"/>
        </w:rPr>
        <w:t xml:space="preserve"> </w:t>
      </w:r>
      <w:proofErr w:type="spellStart"/>
      <w:r w:rsidRPr="00306B3B">
        <w:rPr>
          <w:lang w:val="en-US"/>
        </w:rPr>
        <w:t>napier@localhost</w:t>
      </w:r>
      <w:proofErr w:type="spellEnd"/>
    </w:p>
    <w:p w14:paraId="06028412" w14:textId="42F6D1D4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11DC778D" w14:textId="66A149EB" w:rsidR="00306B3B" w:rsidRDefault="00306B3B" w:rsidP="00306B3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lang w:val="en-US"/>
        </w:rPr>
      </w:pPr>
    </w:p>
    <w:p w14:paraId="549D99A8" w14:textId="3D1CA157" w:rsidR="00306B3B" w:rsidRDefault="00306B3B" w:rsidP="00306B3B">
      <w:pPr>
        <w:rPr>
          <w:lang w:val="en-US"/>
        </w:rPr>
      </w:pPr>
    </w:p>
    <w:p w14:paraId="0E66623F" w14:textId="0D103FBE" w:rsidR="00306B3B" w:rsidRDefault="00306B3B" w:rsidP="00306B3B">
      <w:pPr>
        <w:jc w:val="both"/>
        <w:rPr>
          <w:lang w:val="en-US"/>
        </w:rPr>
      </w:pPr>
      <w:r>
        <w:rPr>
          <w:lang w:val="en-US"/>
        </w:rPr>
        <w:t xml:space="preserve">Now start </w:t>
      </w:r>
      <w:proofErr w:type="spellStart"/>
      <w:r>
        <w:rPr>
          <w:lang w:val="en-US"/>
        </w:rPr>
        <w:t>wireshark</w:t>
      </w:r>
      <w:proofErr w:type="spellEnd"/>
      <w:r>
        <w:rPr>
          <w:lang w:val="en-US"/>
        </w:rPr>
        <w:t xml:space="preserve"> (with </w:t>
      </w:r>
      <w:proofErr w:type="spellStart"/>
      <w:r>
        <w:rPr>
          <w:lang w:val="en-US"/>
        </w:rPr>
        <w:t>sudo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ireshark</w:t>
      </w:r>
      <w:proofErr w:type="spellEnd"/>
      <w:r>
        <w:rPr>
          <w:lang w:val="en-US"/>
        </w:rPr>
        <w:t xml:space="preserve"> &amp;</w:t>
      </w:r>
      <w:proofErr w:type="gramStart"/>
      <w:r>
        <w:rPr>
          <w:lang w:val="en-US"/>
        </w:rPr>
        <w:t>), and</w:t>
      </w:r>
      <w:proofErr w:type="gramEnd"/>
      <w:r>
        <w:rPr>
          <w:lang w:val="en-US"/>
        </w:rPr>
        <w:t xml:space="preserve"> capture your session.</w:t>
      </w:r>
    </w:p>
    <w:p w14:paraId="436A0B01" w14:textId="5634FAEE" w:rsidR="001A5AE7" w:rsidRDefault="001A5AE7" w:rsidP="00306B3B">
      <w:pPr>
        <w:jc w:val="both"/>
        <w:rPr>
          <w:lang w:val="en-US"/>
        </w:rPr>
      </w:pPr>
    </w:p>
    <w:p w14:paraId="498B66EF" w14:textId="53E1A4A2" w:rsidR="001A5AE7" w:rsidRDefault="001A5AE7" w:rsidP="00306B3B">
      <w:pPr>
        <w:jc w:val="both"/>
        <w:rPr>
          <w:lang w:val="en-US"/>
        </w:rPr>
      </w:pPr>
      <w:r w:rsidRPr="001A5AE7">
        <w:rPr>
          <w:b/>
          <w:lang w:val="en-US"/>
        </w:rPr>
        <w:t>G.4</w:t>
      </w:r>
      <w:r w:rsidRPr="001A5AE7">
        <w:rPr>
          <w:b/>
          <w:lang w:val="en-US"/>
        </w:rPr>
        <w:tab/>
      </w:r>
      <w:r>
        <w:rPr>
          <w:lang w:val="en-US"/>
        </w:rPr>
        <w:t>Now we will enable HTTPs:</w:t>
      </w:r>
    </w:p>
    <w:p w14:paraId="18B0A16C" w14:textId="4B2D651B" w:rsidR="001A5AE7" w:rsidRDefault="001A5AE7" w:rsidP="00306B3B">
      <w:pPr>
        <w:jc w:val="both"/>
        <w:rPr>
          <w:lang w:val="en-US"/>
        </w:rPr>
      </w:pPr>
    </w:p>
    <w:p w14:paraId="4BEE2FBD" w14:textId="36A2E886" w:rsidR="001A5AE7" w:rsidRPr="001A5AE7" w:rsidRDefault="001A5AE7" w:rsidP="001A5AE7">
      <w:pPr>
        <w:jc w:val="both"/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sudo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a2enmod 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ssl</w:t>
      </w:r>
      <w:proofErr w:type="spellEnd"/>
    </w:p>
    <w:p w14:paraId="0BAA475F" w14:textId="22BF35B2" w:rsidR="001A5AE7" w:rsidRPr="001A5AE7" w:rsidRDefault="001A5AE7" w:rsidP="001A5AE7">
      <w:pPr>
        <w:jc w:val="both"/>
        <w:rPr>
          <w:rFonts w:ascii="Lucida Console" w:hAnsi="Lucida Console"/>
          <w:sz w:val="20"/>
          <w:szCs w:val="20"/>
          <w:lang w:val="en-US"/>
        </w:rPr>
      </w:pPr>
      <w:r w:rsidRPr="001A5AE7">
        <w:rPr>
          <w:rFonts w:ascii="Lucida Console" w:hAnsi="Lucida Console"/>
          <w:sz w:val="20"/>
          <w:szCs w:val="20"/>
          <w:lang w:val="en-US"/>
        </w:rPr>
        <w:t>service apache2 restart</w:t>
      </w:r>
    </w:p>
    <w:p w14:paraId="1E80B598" w14:textId="1C7BBF6A" w:rsidR="001A5AE7" w:rsidRPr="001A5AE7" w:rsidRDefault="001A5AE7" w:rsidP="001A5AE7">
      <w:pPr>
        <w:jc w:val="both"/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openssl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genrsa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-out 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ca.key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2048</w:t>
      </w:r>
    </w:p>
    <w:p w14:paraId="4AC356E5" w14:textId="526AFF80" w:rsidR="001A5AE7" w:rsidRPr="001A5AE7" w:rsidRDefault="001A5AE7" w:rsidP="001A5AE7">
      <w:pPr>
        <w:jc w:val="both"/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sudo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openssl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req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-nodes -new -key 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ca.key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-out 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ca.csr</w:t>
      </w:r>
      <w:proofErr w:type="spellEnd"/>
    </w:p>
    <w:p w14:paraId="42E95E64" w14:textId="6DD8C1F7" w:rsidR="001A5AE7" w:rsidRPr="001A5AE7" w:rsidRDefault="001A5AE7" w:rsidP="001A5AE7">
      <w:pPr>
        <w:jc w:val="both"/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sudo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openssl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x509 -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req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-days 365 -in 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ca.csr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-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signkey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ca.key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-out ca.crt</w:t>
      </w:r>
    </w:p>
    <w:p w14:paraId="0DD6FBF2" w14:textId="2F961339" w:rsidR="001A5AE7" w:rsidRPr="001A5AE7" w:rsidRDefault="001A5AE7" w:rsidP="001A5AE7">
      <w:pPr>
        <w:jc w:val="both"/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sudo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mkdir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/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etc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>/apache2/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ssl</w:t>
      </w:r>
      <w:proofErr w:type="spellEnd"/>
    </w:p>
    <w:p w14:paraId="0B8C2FAF" w14:textId="2B6C3A2A" w:rsidR="001A5AE7" w:rsidRPr="001A5AE7" w:rsidRDefault="001A5AE7" w:rsidP="001A5AE7">
      <w:pPr>
        <w:jc w:val="both"/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sudo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cp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ca.crt 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ca.key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ca.csr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/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etc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>/apache2/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ssl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>/</w:t>
      </w:r>
    </w:p>
    <w:p w14:paraId="7B4AF4B1" w14:textId="0B46432A" w:rsidR="001A5AE7" w:rsidRPr="001A5AE7" w:rsidRDefault="001A5AE7" w:rsidP="001A5AE7">
      <w:pPr>
        <w:jc w:val="both"/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sudo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nano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/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etc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>/apache2/sites-enabled/000-default.conf</w:t>
      </w:r>
    </w:p>
    <w:p w14:paraId="059A3419" w14:textId="7BE30241" w:rsidR="001A5AE7" w:rsidRPr="001A5AE7" w:rsidRDefault="001A5AE7" w:rsidP="001A5AE7">
      <w:pPr>
        <w:jc w:val="both"/>
        <w:rPr>
          <w:rFonts w:ascii="Lucida Console" w:hAnsi="Lucida Console"/>
          <w:sz w:val="20"/>
          <w:szCs w:val="20"/>
          <w:lang w:val="en-US"/>
        </w:rPr>
      </w:pP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sudo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 xml:space="preserve"> /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etc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>/</w:t>
      </w:r>
      <w:proofErr w:type="spellStart"/>
      <w:r w:rsidRPr="001A5AE7">
        <w:rPr>
          <w:rFonts w:ascii="Lucida Console" w:hAnsi="Lucida Console"/>
          <w:sz w:val="20"/>
          <w:szCs w:val="20"/>
          <w:lang w:val="en-US"/>
        </w:rPr>
        <w:t>init.d</w:t>
      </w:r>
      <w:proofErr w:type="spellEnd"/>
      <w:r w:rsidRPr="001A5AE7">
        <w:rPr>
          <w:rFonts w:ascii="Lucida Console" w:hAnsi="Lucida Console"/>
          <w:sz w:val="20"/>
          <w:szCs w:val="20"/>
          <w:lang w:val="en-US"/>
        </w:rPr>
        <w:t>/apache2 restart</w:t>
      </w:r>
    </w:p>
    <w:p w14:paraId="4EDA7D36" w14:textId="2F02555D" w:rsidR="001A5AE7" w:rsidRDefault="001A5AE7" w:rsidP="001A5AE7">
      <w:pPr>
        <w:jc w:val="both"/>
        <w:rPr>
          <w:lang w:val="en-US"/>
        </w:rPr>
      </w:pPr>
    </w:p>
    <w:p w14:paraId="079194F9" w14:textId="49767267" w:rsidR="001A5AE7" w:rsidRDefault="001A5AE7" w:rsidP="001A5AE7">
      <w:pPr>
        <w:jc w:val="both"/>
        <w:rPr>
          <w:lang w:val="en-US"/>
        </w:rPr>
      </w:pPr>
      <w:r>
        <w:rPr>
          <w:lang w:val="en-US"/>
        </w:rPr>
        <w:t xml:space="preserve">HTTPs should now be enabled with a self-signed certificate. If you try </w:t>
      </w:r>
      <w:hyperlink r:id="rId10" w:history="1">
        <w:r w:rsidRPr="006C7B39">
          <w:rPr>
            <w:rStyle w:val="Hyperlink"/>
            <w:lang w:val="en-US"/>
          </w:rPr>
          <w:t>https://localhost</w:t>
        </w:r>
      </w:hyperlink>
      <w:r>
        <w:rPr>
          <w:lang w:val="en-US"/>
        </w:rPr>
        <w:t>, you will have to add an exception to view the page, as we are using a self-signed certificate:</w:t>
      </w:r>
    </w:p>
    <w:p w14:paraId="5974C2F1" w14:textId="6F677031" w:rsidR="001A5AE7" w:rsidRDefault="001A5AE7" w:rsidP="001A5AE7">
      <w:pPr>
        <w:jc w:val="both"/>
        <w:rPr>
          <w:lang w:val="en-US"/>
        </w:rPr>
      </w:pPr>
    </w:p>
    <w:p w14:paraId="6E47F412" w14:textId="02E36BB1" w:rsidR="001A5AE7" w:rsidRPr="001A5AE7" w:rsidRDefault="001A5AE7" w:rsidP="001A5AE7">
      <w:pPr>
        <w:jc w:val="both"/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69A71F71" wp14:editId="42FD713E">
            <wp:extent cx="5050971" cy="2762757"/>
            <wp:effectExtent l="0" t="0" r="381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9-01-10 at 19.52.00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55638" cy="276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304F40" w14:textId="77777777" w:rsidR="00B272A0" w:rsidRDefault="00B272A0" w:rsidP="00B272A0">
      <w:pPr>
        <w:pStyle w:val="Heading2"/>
        <w:numPr>
          <w:ilvl w:val="0"/>
          <w:numId w:val="0"/>
        </w:numPr>
        <w:ind w:left="900" w:hanging="900"/>
      </w:pPr>
      <w:r>
        <w:t>What I should have learnt from this lab?</w:t>
      </w:r>
    </w:p>
    <w:p w14:paraId="105D12C9" w14:textId="77777777" w:rsidR="00B272A0" w:rsidRDefault="00B272A0" w:rsidP="00B272A0">
      <w:r>
        <w:t>The key things learnt:</w:t>
      </w:r>
    </w:p>
    <w:p w14:paraId="5DA655E6" w14:textId="77777777" w:rsidR="00B272A0" w:rsidRDefault="00B272A0" w:rsidP="00B272A0"/>
    <w:p w14:paraId="513A5130" w14:textId="77777777" w:rsidR="00B272A0" w:rsidRDefault="00B272A0" w:rsidP="00B272A0">
      <w:pPr>
        <w:pStyle w:val="ListParagraph"/>
        <w:numPr>
          <w:ilvl w:val="0"/>
          <w:numId w:val="16"/>
        </w:numPr>
      </w:pPr>
      <w:r>
        <w:t xml:space="preserve">How do perform a cryptography assessment on a Web site (using </w:t>
      </w:r>
      <w:proofErr w:type="spellStart"/>
      <w:r>
        <w:t>ssllabs</w:t>
      </w:r>
      <w:proofErr w:type="spellEnd"/>
      <w:r>
        <w:t>) and in how to spot weaknesses.</w:t>
      </w:r>
    </w:p>
    <w:p w14:paraId="3121B03D" w14:textId="77777777" w:rsidR="00B272A0" w:rsidRDefault="00B272A0" w:rsidP="00B272A0">
      <w:pPr>
        <w:pStyle w:val="ListParagraph"/>
        <w:numPr>
          <w:ilvl w:val="0"/>
          <w:numId w:val="16"/>
        </w:numPr>
      </w:pPr>
      <w:r>
        <w:t>Able to interpret an SSL/TLS session, and identity the important elements of the Client Hello, and the Server Hello.</w:t>
      </w:r>
    </w:p>
    <w:p w14:paraId="7472E2E8" w14:textId="482F276C" w:rsidR="00B272A0" w:rsidRDefault="00B272A0" w:rsidP="00B272A0"/>
    <w:p w14:paraId="582BFCCD" w14:textId="77777777" w:rsidR="00B272A0" w:rsidRDefault="00B272A0" w:rsidP="00B272A0">
      <w:pPr>
        <w:pStyle w:val="Heading2"/>
        <w:numPr>
          <w:ilvl w:val="0"/>
          <w:numId w:val="0"/>
        </w:numPr>
        <w:ind w:left="900" w:hanging="900"/>
      </w:pPr>
      <w:r>
        <w:t>Notes</w:t>
      </w:r>
    </w:p>
    <w:p w14:paraId="2A8E3970" w14:textId="77777777" w:rsidR="00B272A0" w:rsidRDefault="00B272A0" w:rsidP="00B272A0">
      <w:r>
        <w:t>To setup your python to run Python 2.7:</w:t>
      </w:r>
    </w:p>
    <w:p w14:paraId="2D3E45EB" w14:textId="77777777" w:rsidR="00B272A0" w:rsidRDefault="00B272A0" w:rsidP="00B272A0"/>
    <w:p w14:paraId="490D261B" w14:textId="77777777" w:rsidR="00B272A0" w:rsidRPr="00FD3EA1" w:rsidRDefault="00B272A0" w:rsidP="00B272A0">
      <w:pPr>
        <w:rPr>
          <w:rFonts w:ascii="Lucida Console" w:hAnsi="Lucida Console"/>
          <w:sz w:val="20"/>
          <w:szCs w:val="20"/>
        </w:rPr>
      </w:pPr>
      <w:proofErr w:type="spellStart"/>
      <w:r w:rsidRPr="00FD3EA1">
        <w:rPr>
          <w:rFonts w:ascii="Lucida Console" w:hAnsi="Lucida Console"/>
          <w:sz w:val="20"/>
          <w:szCs w:val="20"/>
        </w:rPr>
        <w:t>sudo</w:t>
      </w:r>
      <w:proofErr w:type="spellEnd"/>
      <w:r w:rsidRPr="00FD3EA1">
        <w:rPr>
          <w:rFonts w:ascii="Lucida Console" w:hAnsi="Lucida Console"/>
          <w:sz w:val="20"/>
          <w:szCs w:val="20"/>
        </w:rPr>
        <w:t xml:space="preserve"> update-alternatives --set python /</w:t>
      </w:r>
      <w:proofErr w:type="spellStart"/>
      <w:r w:rsidRPr="00FD3EA1">
        <w:rPr>
          <w:rFonts w:ascii="Lucida Console" w:hAnsi="Lucida Console"/>
          <w:sz w:val="20"/>
          <w:szCs w:val="20"/>
        </w:rPr>
        <w:t>usr</w:t>
      </w:r>
      <w:proofErr w:type="spellEnd"/>
      <w:r w:rsidRPr="00FD3EA1">
        <w:rPr>
          <w:rFonts w:ascii="Lucida Console" w:hAnsi="Lucida Console"/>
          <w:sz w:val="20"/>
          <w:szCs w:val="20"/>
        </w:rPr>
        <w:t>/bin/python2.7</w:t>
      </w:r>
    </w:p>
    <w:p w14:paraId="187BBC91" w14:textId="77777777" w:rsidR="00B272A0" w:rsidRDefault="00B272A0" w:rsidP="00B272A0"/>
    <w:p w14:paraId="5DFDC996" w14:textId="77777777" w:rsidR="00B272A0" w:rsidRDefault="00B272A0" w:rsidP="00B272A0">
      <w:r>
        <w:t>To install a Python library use:</w:t>
      </w:r>
    </w:p>
    <w:p w14:paraId="6C2B6132" w14:textId="77777777" w:rsidR="00B272A0" w:rsidRDefault="00B272A0" w:rsidP="00B272A0"/>
    <w:p w14:paraId="573CB5F8" w14:textId="77777777" w:rsidR="00B272A0" w:rsidRPr="00FD3EA1" w:rsidRDefault="00B272A0" w:rsidP="00B272A0">
      <w:pPr>
        <w:rPr>
          <w:rFonts w:ascii="Lucida Console" w:hAnsi="Lucida Console"/>
          <w:sz w:val="20"/>
          <w:szCs w:val="20"/>
        </w:rPr>
      </w:pPr>
      <w:proofErr w:type="spellStart"/>
      <w:r w:rsidRPr="00FD3EA1">
        <w:rPr>
          <w:rFonts w:ascii="Lucida Console" w:hAnsi="Lucida Console"/>
          <w:sz w:val="20"/>
          <w:szCs w:val="20"/>
        </w:rPr>
        <w:t>easy_install</w:t>
      </w:r>
      <w:proofErr w:type="spellEnd"/>
      <w:r w:rsidRPr="00FD3EA1">
        <w:rPr>
          <w:rFonts w:ascii="Lucida Console" w:hAnsi="Lucida Console"/>
          <w:sz w:val="20"/>
          <w:szCs w:val="20"/>
        </w:rPr>
        <w:t xml:space="preserve"> </w:t>
      </w:r>
      <w:proofErr w:type="spellStart"/>
      <w:r w:rsidRPr="00FD3EA1">
        <w:rPr>
          <w:rFonts w:ascii="Lucida Console" w:hAnsi="Lucida Console"/>
          <w:sz w:val="20"/>
          <w:szCs w:val="20"/>
        </w:rPr>
        <w:t>libname</w:t>
      </w:r>
      <w:proofErr w:type="spellEnd"/>
    </w:p>
    <w:p w14:paraId="59973099" w14:textId="77777777" w:rsidR="00B272A0" w:rsidRDefault="00B272A0" w:rsidP="005A6F37">
      <w:pPr>
        <w:autoSpaceDE w:val="0"/>
        <w:autoSpaceDN w:val="0"/>
        <w:adjustRightInd w:val="0"/>
      </w:pPr>
    </w:p>
    <w:sectPr w:rsidR="00B272A0" w:rsidSect="006C1800">
      <w:footerReference w:type="default" r:id="rId12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6B59F5" w14:textId="77777777" w:rsidR="003F65C2" w:rsidRDefault="003F65C2" w:rsidP="00A84C9E">
      <w:r>
        <w:separator/>
      </w:r>
    </w:p>
  </w:endnote>
  <w:endnote w:type="continuationSeparator" w:id="0">
    <w:p w14:paraId="468E6789" w14:textId="77777777" w:rsidR="003F65C2" w:rsidRDefault="003F65C2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40A3896C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02A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7EA032" w14:textId="77777777" w:rsidR="003F65C2" w:rsidRDefault="003F65C2" w:rsidP="00A84C9E">
      <w:r>
        <w:separator/>
      </w:r>
    </w:p>
  </w:footnote>
  <w:footnote w:type="continuationSeparator" w:id="0">
    <w:p w14:paraId="1D2F6581" w14:textId="77777777" w:rsidR="003F65C2" w:rsidRDefault="003F65C2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2B1B672D"/>
    <w:multiLevelType w:val="hybridMultilevel"/>
    <w:tmpl w:val="B7108E8C"/>
    <w:lvl w:ilvl="0" w:tplc="C440721A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4673F8"/>
    <w:multiLevelType w:val="hybridMultilevel"/>
    <w:tmpl w:val="65E0D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7E70AA"/>
    <w:multiLevelType w:val="hybridMultilevel"/>
    <w:tmpl w:val="0A6C2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E30F7A"/>
    <w:multiLevelType w:val="hybridMultilevel"/>
    <w:tmpl w:val="77F6B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497A30"/>
    <w:multiLevelType w:val="hybridMultilevel"/>
    <w:tmpl w:val="77F6B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F46FCB"/>
    <w:multiLevelType w:val="hybridMultilevel"/>
    <w:tmpl w:val="0B2E4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0645E"/>
    <w:multiLevelType w:val="hybridMultilevel"/>
    <w:tmpl w:val="4F423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CF0D5C"/>
    <w:multiLevelType w:val="hybridMultilevel"/>
    <w:tmpl w:val="44EC6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12"/>
  </w:num>
  <w:num w:numId="5">
    <w:abstractNumId w:val="14"/>
  </w:num>
  <w:num w:numId="6">
    <w:abstractNumId w:val="6"/>
  </w:num>
  <w:num w:numId="7">
    <w:abstractNumId w:val="3"/>
  </w:num>
  <w:num w:numId="8">
    <w:abstractNumId w:val="7"/>
  </w:num>
  <w:num w:numId="9">
    <w:abstractNumId w:val="2"/>
  </w:num>
  <w:num w:numId="10">
    <w:abstractNumId w:val="8"/>
  </w:num>
  <w:num w:numId="11">
    <w:abstractNumId w:val="9"/>
  </w:num>
  <w:num w:numId="12">
    <w:abstractNumId w:val="5"/>
  </w:num>
  <w:num w:numId="13">
    <w:abstractNumId w:val="10"/>
  </w:num>
  <w:num w:numId="14">
    <w:abstractNumId w:val="13"/>
  </w:num>
  <w:num w:numId="15">
    <w:abstractNumId w:val="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MzKzNDIzMLE0NjNR0lEKTi0uzszPAykwrgUAUAwN3iwAAAA="/>
    <w:docVar w:name="__grammarly61__i" w:val="H4sIAAAAAAAEAKtWckksSQxILCpxzi/NK1GyMqwFAAEhoTITAAAA"/>
    <w:docVar w:name="__grammarly61_1" w:val="H4sIAAAAAAAEAKtWcslPLs1NzSvxTFGyUrJINUwzS7VI1TUztTDTNTE1MdK1MEox0bVISbI0NjI1TzQwMFLSUQpOLS7OzM8DaTG0qAUAmZgz5UQAAAA="/>
  </w:docVars>
  <w:rsids>
    <w:rsidRoot w:val="00197B89"/>
    <w:rsid w:val="00003E87"/>
    <w:rsid w:val="00014E1E"/>
    <w:rsid w:val="00015FA8"/>
    <w:rsid w:val="00022C51"/>
    <w:rsid w:val="00037B3B"/>
    <w:rsid w:val="00037E04"/>
    <w:rsid w:val="00042DD4"/>
    <w:rsid w:val="000509FF"/>
    <w:rsid w:val="0005708B"/>
    <w:rsid w:val="0006223A"/>
    <w:rsid w:val="0006351D"/>
    <w:rsid w:val="0007649F"/>
    <w:rsid w:val="0008059E"/>
    <w:rsid w:val="00093734"/>
    <w:rsid w:val="00096CB4"/>
    <w:rsid w:val="000B13A7"/>
    <w:rsid w:val="000C378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2218"/>
    <w:rsid w:val="00151BA7"/>
    <w:rsid w:val="00167568"/>
    <w:rsid w:val="00173F71"/>
    <w:rsid w:val="00176070"/>
    <w:rsid w:val="0018070D"/>
    <w:rsid w:val="001829BD"/>
    <w:rsid w:val="00184154"/>
    <w:rsid w:val="00186EC6"/>
    <w:rsid w:val="001874EE"/>
    <w:rsid w:val="00197B89"/>
    <w:rsid w:val="001A2ED7"/>
    <w:rsid w:val="001A580E"/>
    <w:rsid w:val="001A5AE7"/>
    <w:rsid w:val="001B04EC"/>
    <w:rsid w:val="001B3DC0"/>
    <w:rsid w:val="001B3FCB"/>
    <w:rsid w:val="001C28D2"/>
    <w:rsid w:val="001C462B"/>
    <w:rsid w:val="001E4114"/>
    <w:rsid w:val="001F0FA4"/>
    <w:rsid w:val="001F3E73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5301"/>
    <w:rsid w:val="00237530"/>
    <w:rsid w:val="0024220A"/>
    <w:rsid w:val="00243C0B"/>
    <w:rsid w:val="00281FD3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301988"/>
    <w:rsid w:val="00304753"/>
    <w:rsid w:val="003049CC"/>
    <w:rsid w:val="00304CC0"/>
    <w:rsid w:val="00306B3B"/>
    <w:rsid w:val="00307410"/>
    <w:rsid w:val="003161AF"/>
    <w:rsid w:val="00316E73"/>
    <w:rsid w:val="00317A54"/>
    <w:rsid w:val="00323D3E"/>
    <w:rsid w:val="00327BFE"/>
    <w:rsid w:val="003306D7"/>
    <w:rsid w:val="00331333"/>
    <w:rsid w:val="00331C16"/>
    <w:rsid w:val="00332040"/>
    <w:rsid w:val="003349F2"/>
    <w:rsid w:val="00341925"/>
    <w:rsid w:val="00352058"/>
    <w:rsid w:val="00360CF3"/>
    <w:rsid w:val="003618AC"/>
    <w:rsid w:val="00365579"/>
    <w:rsid w:val="00366BC8"/>
    <w:rsid w:val="00373ABA"/>
    <w:rsid w:val="00380ADC"/>
    <w:rsid w:val="00394AF2"/>
    <w:rsid w:val="003A341E"/>
    <w:rsid w:val="003A3425"/>
    <w:rsid w:val="003A5E54"/>
    <w:rsid w:val="003B0798"/>
    <w:rsid w:val="003B07AB"/>
    <w:rsid w:val="003B4CAD"/>
    <w:rsid w:val="003E012F"/>
    <w:rsid w:val="003E0F63"/>
    <w:rsid w:val="003F65C2"/>
    <w:rsid w:val="00400D6E"/>
    <w:rsid w:val="004056AE"/>
    <w:rsid w:val="0042054D"/>
    <w:rsid w:val="004266A2"/>
    <w:rsid w:val="00430812"/>
    <w:rsid w:val="00433AD8"/>
    <w:rsid w:val="00433E88"/>
    <w:rsid w:val="00435E9B"/>
    <w:rsid w:val="00436FF4"/>
    <w:rsid w:val="004427F8"/>
    <w:rsid w:val="004519B8"/>
    <w:rsid w:val="00451AB6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5A09"/>
    <w:rsid w:val="005065CB"/>
    <w:rsid w:val="0050722D"/>
    <w:rsid w:val="005116A4"/>
    <w:rsid w:val="00516147"/>
    <w:rsid w:val="0052557B"/>
    <w:rsid w:val="0053067F"/>
    <w:rsid w:val="005360DC"/>
    <w:rsid w:val="0055038C"/>
    <w:rsid w:val="005517D4"/>
    <w:rsid w:val="00554670"/>
    <w:rsid w:val="005554E1"/>
    <w:rsid w:val="00555D48"/>
    <w:rsid w:val="00566AA6"/>
    <w:rsid w:val="00573F55"/>
    <w:rsid w:val="0058631B"/>
    <w:rsid w:val="0059078F"/>
    <w:rsid w:val="005A1218"/>
    <w:rsid w:val="005A6F37"/>
    <w:rsid w:val="005A7FC4"/>
    <w:rsid w:val="005B20F7"/>
    <w:rsid w:val="005B5024"/>
    <w:rsid w:val="005C54BE"/>
    <w:rsid w:val="005D042F"/>
    <w:rsid w:val="005D1C32"/>
    <w:rsid w:val="005D2508"/>
    <w:rsid w:val="005D419C"/>
    <w:rsid w:val="005D4369"/>
    <w:rsid w:val="005D5E4A"/>
    <w:rsid w:val="005D6CD7"/>
    <w:rsid w:val="005F4144"/>
    <w:rsid w:val="006055F0"/>
    <w:rsid w:val="006075EC"/>
    <w:rsid w:val="006145DE"/>
    <w:rsid w:val="00615914"/>
    <w:rsid w:val="00616400"/>
    <w:rsid w:val="006215BE"/>
    <w:rsid w:val="00626B6B"/>
    <w:rsid w:val="006346A9"/>
    <w:rsid w:val="00637A85"/>
    <w:rsid w:val="006544BC"/>
    <w:rsid w:val="00667B5A"/>
    <w:rsid w:val="0067096C"/>
    <w:rsid w:val="00671452"/>
    <w:rsid w:val="00673016"/>
    <w:rsid w:val="00683B61"/>
    <w:rsid w:val="00684E55"/>
    <w:rsid w:val="006933C5"/>
    <w:rsid w:val="006A3213"/>
    <w:rsid w:val="006A3341"/>
    <w:rsid w:val="006A6837"/>
    <w:rsid w:val="006B1F3D"/>
    <w:rsid w:val="006B34BD"/>
    <w:rsid w:val="006C1800"/>
    <w:rsid w:val="006C43FA"/>
    <w:rsid w:val="006C5D55"/>
    <w:rsid w:val="006C713C"/>
    <w:rsid w:val="006C7FC7"/>
    <w:rsid w:val="006E1F79"/>
    <w:rsid w:val="006E5413"/>
    <w:rsid w:val="006F08D6"/>
    <w:rsid w:val="006F2457"/>
    <w:rsid w:val="006F4132"/>
    <w:rsid w:val="006F433C"/>
    <w:rsid w:val="006F6F02"/>
    <w:rsid w:val="006F7385"/>
    <w:rsid w:val="007005AE"/>
    <w:rsid w:val="00707A74"/>
    <w:rsid w:val="00714E37"/>
    <w:rsid w:val="007318F0"/>
    <w:rsid w:val="007379D8"/>
    <w:rsid w:val="00740C63"/>
    <w:rsid w:val="00743E94"/>
    <w:rsid w:val="00753AF7"/>
    <w:rsid w:val="00753F38"/>
    <w:rsid w:val="00765729"/>
    <w:rsid w:val="00765AFE"/>
    <w:rsid w:val="0076797C"/>
    <w:rsid w:val="00770A40"/>
    <w:rsid w:val="00777F3C"/>
    <w:rsid w:val="00781D22"/>
    <w:rsid w:val="007827B8"/>
    <w:rsid w:val="007859E6"/>
    <w:rsid w:val="00786241"/>
    <w:rsid w:val="00786DB4"/>
    <w:rsid w:val="00792515"/>
    <w:rsid w:val="00793582"/>
    <w:rsid w:val="007A3C37"/>
    <w:rsid w:val="007A62B1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2E6A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6CFE"/>
    <w:rsid w:val="008E0AAA"/>
    <w:rsid w:val="00902661"/>
    <w:rsid w:val="0090760B"/>
    <w:rsid w:val="00907909"/>
    <w:rsid w:val="00911859"/>
    <w:rsid w:val="00917C24"/>
    <w:rsid w:val="00920DC4"/>
    <w:rsid w:val="00924B72"/>
    <w:rsid w:val="00933FEC"/>
    <w:rsid w:val="00934E53"/>
    <w:rsid w:val="00942B3A"/>
    <w:rsid w:val="00945268"/>
    <w:rsid w:val="00952CCF"/>
    <w:rsid w:val="00953620"/>
    <w:rsid w:val="0095536D"/>
    <w:rsid w:val="00963D84"/>
    <w:rsid w:val="0096720E"/>
    <w:rsid w:val="00983630"/>
    <w:rsid w:val="00990A9F"/>
    <w:rsid w:val="009A35EE"/>
    <w:rsid w:val="009B64E4"/>
    <w:rsid w:val="009C3392"/>
    <w:rsid w:val="009D7D8F"/>
    <w:rsid w:val="009E370B"/>
    <w:rsid w:val="009E394D"/>
    <w:rsid w:val="009E47F7"/>
    <w:rsid w:val="009E61ED"/>
    <w:rsid w:val="009E7FD5"/>
    <w:rsid w:val="009F08DB"/>
    <w:rsid w:val="00A01FB2"/>
    <w:rsid w:val="00A02BEB"/>
    <w:rsid w:val="00A053FF"/>
    <w:rsid w:val="00A061B4"/>
    <w:rsid w:val="00A07645"/>
    <w:rsid w:val="00A10375"/>
    <w:rsid w:val="00A10638"/>
    <w:rsid w:val="00A12626"/>
    <w:rsid w:val="00A142A5"/>
    <w:rsid w:val="00A213D5"/>
    <w:rsid w:val="00A3056C"/>
    <w:rsid w:val="00A3299D"/>
    <w:rsid w:val="00A334E1"/>
    <w:rsid w:val="00A355F8"/>
    <w:rsid w:val="00A53A79"/>
    <w:rsid w:val="00A55958"/>
    <w:rsid w:val="00A572F9"/>
    <w:rsid w:val="00A65A6E"/>
    <w:rsid w:val="00A711C6"/>
    <w:rsid w:val="00A84C9E"/>
    <w:rsid w:val="00A852CF"/>
    <w:rsid w:val="00A86ED1"/>
    <w:rsid w:val="00A90027"/>
    <w:rsid w:val="00A90116"/>
    <w:rsid w:val="00A9087F"/>
    <w:rsid w:val="00A94C4B"/>
    <w:rsid w:val="00AA1A2D"/>
    <w:rsid w:val="00AA2D56"/>
    <w:rsid w:val="00AA6693"/>
    <w:rsid w:val="00AB0E4C"/>
    <w:rsid w:val="00AB4574"/>
    <w:rsid w:val="00AD1149"/>
    <w:rsid w:val="00AD2254"/>
    <w:rsid w:val="00AD411E"/>
    <w:rsid w:val="00AD68FD"/>
    <w:rsid w:val="00AD6C1F"/>
    <w:rsid w:val="00AD70E9"/>
    <w:rsid w:val="00AE1A5A"/>
    <w:rsid w:val="00AE2665"/>
    <w:rsid w:val="00AE5479"/>
    <w:rsid w:val="00AE6C5A"/>
    <w:rsid w:val="00AE6E8E"/>
    <w:rsid w:val="00AF30CA"/>
    <w:rsid w:val="00B00BF6"/>
    <w:rsid w:val="00B05F05"/>
    <w:rsid w:val="00B16815"/>
    <w:rsid w:val="00B272A0"/>
    <w:rsid w:val="00B41566"/>
    <w:rsid w:val="00B421BC"/>
    <w:rsid w:val="00B47A1E"/>
    <w:rsid w:val="00B652ED"/>
    <w:rsid w:val="00B7106A"/>
    <w:rsid w:val="00B72803"/>
    <w:rsid w:val="00B7675C"/>
    <w:rsid w:val="00B90B6F"/>
    <w:rsid w:val="00B93A1A"/>
    <w:rsid w:val="00BB0BEC"/>
    <w:rsid w:val="00BB3BF4"/>
    <w:rsid w:val="00BB56FF"/>
    <w:rsid w:val="00BD38F8"/>
    <w:rsid w:val="00BE02A8"/>
    <w:rsid w:val="00BE1F66"/>
    <w:rsid w:val="00BE24E3"/>
    <w:rsid w:val="00BE7018"/>
    <w:rsid w:val="00C100AF"/>
    <w:rsid w:val="00C13FA4"/>
    <w:rsid w:val="00C15DDA"/>
    <w:rsid w:val="00C521AF"/>
    <w:rsid w:val="00C802AE"/>
    <w:rsid w:val="00C83367"/>
    <w:rsid w:val="00C87927"/>
    <w:rsid w:val="00C922D4"/>
    <w:rsid w:val="00CA5FD8"/>
    <w:rsid w:val="00CB5AAC"/>
    <w:rsid w:val="00CB7879"/>
    <w:rsid w:val="00CB7B14"/>
    <w:rsid w:val="00CC093B"/>
    <w:rsid w:val="00CC2E80"/>
    <w:rsid w:val="00CC4920"/>
    <w:rsid w:val="00CD1711"/>
    <w:rsid w:val="00CD38CE"/>
    <w:rsid w:val="00CD5029"/>
    <w:rsid w:val="00CE0B08"/>
    <w:rsid w:val="00CF0303"/>
    <w:rsid w:val="00CF1F8E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B1D07"/>
    <w:rsid w:val="00DB5671"/>
    <w:rsid w:val="00DD0E75"/>
    <w:rsid w:val="00DD1298"/>
    <w:rsid w:val="00DD1B9E"/>
    <w:rsid w:val="00DD1BE6"/>
    <w:rsid w:val="00DD4897"/>
    <w:rsid w:val="00DD6DD9"/>
    <w:rsid w:val="00DD7202"/>
    <w:rsid w:val="00DE0126"/>
    <w:rsid w:val="00DE372A"/>
    <w:rsid w:val="00DF2A6F"/>
    <w:rsid w:val="00DF2E24"/>
    <w:rsid w:val="00DF2F8D"/>
    <w:rsid w:val="00DF4AD5"/>
    <w:rsid w:val="00DF6C32"/>
    <w:rsid w:val="00E02481"/>
    <w:rsid w:val="00E06DA6"/>
    <w:rsid w:val="00E07231"/>
    <w:rsid w:val="00E074E5"/>
    <w:rsid w:val="00E354D5"/>
    <w:rsid w:val="00E37761"/>
    <w:rsid w:val="00E414B7"/>
    <w:rsid w:val="00E41DDD"/>
    <w:rsid w:val="00E437C5"/>
    <w:rsid w:val="00E46FAC"/>
    <w:rsid w:val="00E5034D"/>
    <w:rsid w:val="00E60770"/>
    <w:rsid w:val="00E60F6F"/>
    <w:rsid w:val="00E71ADF"/>
    <w:rsid w:val="00E71C77"/>
    <w:rsid w:val="00E751B1"/>
    <w:rsid w:val="00E81552"/>
    <w:rsid w:val="00E83560"/>
    <w:rsid w:val="00EA034C"/>
    <w:rsid w:val="00EA65D3"/>
    <w:rsid w:val="00EA710F"/>
    <w:rsid w:val="00EA7440"/>
    <w:rsid w:val="00EB1360"/>
    <w:rsid w:val="00EB76BC"/>
    <w:rsid w:val="00EC4178"/>
    <w:rsid w:val="00EF1CAE"/>
    <w:rsid w:val="00EF2593"/>
    <w:rsid w:val="00F14701"/>
    <w:rsid w:val="00F15691"/>
    <w:rsid w:val="00F16E26"/>
    <w:rsid w:val="00F22611"/>
    <w:rsid w:val="00F27105"/>
    <w:rsid w:val="00F3658E"/>
    <w:rsid w:val="00F4669B"/>
    <w:rsid w:val="00F47A8A"/>
    <w:rsid w:val="00F52566"/>
    <w:rsid w:val="00F52CB8"/>
    <w:rsid w:val="00F65A7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B07AF"/>
    <w:rsid w:val="00FB2773"/>
    <w:rsid w:val="00FB6902"/>
    <w:rsid w:val="00FC1D73"/>
    <w:rsid w:val="00FC5401"/>
    <w:rsid w:val="00FD363A"/>
    <w:rsid w:val="00FD482E"/>
    <w:rsid w:val="00FD484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50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05A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7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sllabs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0" Type="http://schemas.openxmlformats.org/officeDocument/2006/relationships/hyperlink" Target="https://localhos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ECAC1C3-DE89-814D-9697-FEB64547DA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2</Pages>
  <Words>2006</Words>
  <Characters>11439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3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9</cp:revision>
  <cp:lastPrinted>2019-01-02T15:26:00Z</cp:lastPrinted>
  <dcterms:created xsi:type="dcterms:W3CDTF">2019-01-04T22:09:00Z</dcterms:created>
  <dcterms:modified xsi:type="dcterms:W3CDTF">2019-01-10T20:02:00Z</dcterms:modified>
</cp:coreProperties>
</file>